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2E0577" w14:textId="62753ACC" w:rsidR="00D14E9D" w:rsidRDefault="00D14E9D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r>
        <w:fldChar w:fldCharType="begin"/>
      </w:r>
      <w:r>
        <w:instrText xml:space="preserve"> TOC \o "1-5" \h \z \u </w:instrText>
      </w:r>
      <w:r>
        <w:fldChar w:fldCharType="separate"/>
      </w:r>
      <w:hyperlink w:anchor="_Toc501059445" w:history="1">
        <w:r w:rsidRPr="006A25B0">
          <w:rPr>
            <w:rStyle w:val="Hyperlink"/>
            <w:noProof/>
          </w:rPr>
          <w:t>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9946938" w14:textId="0E75E545" w:rsidR="00D14E9D" w:rsidRDefault="00D14E9D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501059446" w:history="1">
        <w:r w:rsidRPr="006A25B0">
          <w:rPr>
            <w:rStyle w:val="Hyperlink"/>
            <w:noProof/>
          </w:rPr>
          <w:t>Specification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D954BA9" w14:textId="1BB84B07" w:rsidR="00D14E9D" w:rsidRDefault="00D14E9D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501059447" w:history="1">
        <w:r w:rsidRPr="006A25B0">
          <w:rPr>
            <w:rStyle w:val="Hyperlink"/>
            <w:noProof/>
          </w:rPr>
          <w:t>Hardwar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33843C5B" w14:textId="42700B0C" w:rsidR="00D14E9D" w:rsidRDefault="00D14E9D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501059448" w:history="1">
        <w:r w:rsidRPr="006A25B0">
          <w:rPr>
            <w:rStyle w:val="Hyperlink"/>
            <w:noProof/>
          </w:rPr>
          <w:t>Motor rotation dir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4</w:t>
        </w:r>
        <w:r>
          <w:rPr>
            <w:noProof/>
            <w:webHidden/>
          </w:rPr>
          <w:fldChar w:fldCharType="end"/>
        </w:r>
      </w:hyperlink>
    </w:p>
    <w:p w14:paraId="730C3E1B" w14:textId="33F9FD80" w:rsidR="00D14E9D" w:rsidRDefault="00D14E9D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501059449" w:history="1">
        <w:r w:rsidRPr="006A25B0">
          <w:rPr>
            <w:rStyle w:val="Hyperlink"/>
            <w:noProof/>
          </w:rPr>
          <w:t>Solenoid power se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14:paraId="37B783DA" w14:textId="5898CCCD" w:rsidR="00D14E9D" w:rsidRDefault="00D14E9D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501059450" w:history="1">
        <w:r w:rsidRPr="006A25B0">
          <w:rPr>
            <w:rStyle w:val="Hyperlink"/>
            <w:noProof/>
          </w:rPr>
          <w:t>Softwar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164A075B" w14:textId="0879F335" w:rsidR="00D14E9D" w:rsidRDefault="00D14E9D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501059451" w:history="1">
        <w:r w:rsidRPr="006A25B0">
          <w:rPr>
            <w:rStyle w:val="Hyperlink"/>
            <w:noProof/>
          </w:rPr>
          <w:t>Menu Sel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3108FAA3" w14:textId="7E4700B0" w:rsidR="00D14E9D" w:rsidRDefault="00D14E9D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501059452" w:history="1">
        <w:r w:rsidRPr="006A25B0">
          <w:rPr>
            <w:rStyle w:val="Hyperlink"/>
            <w:noProof/>
          </w:rPr>
          <w:t>Production Run Setting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40840B1E" w14:textId="637B7E83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3" w:history="1">
        <w:r w:rsidRPr="006A25B0">
          <w:rPr>
            <w:rStyle w:val="Hyperlink"/>
            <w:noProof/>
          </w:rPr>
          <w:t>Adjust quant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24AB57D0" w14:textId="12028C51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4" w:history="1">
        <w:r w:rsidRPr="006A25B0">
          <w:rPr>
            <w:rStyle w:val="Hyperlink"/>
            <w:noProof/>
          </w:rPr>
          <w:t>Adjust length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14:paraId="5C549F34" w14:textId="1E8B601D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5" w:history="1">
        <w:r w:rsidRPr="006A25B0">
          <w:rPr>
            <w:rStyle w:val="Hyperlink"/>
            <w:noProof/>
          </w:rPr>
          <w:t>Reset production count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356C6329" w14:textId="7E14EA0E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6" w:history="1">
        <w:r w:rsidRPr="006A25B0">
          <w:rPr>
            <w:rStyle w:val="Hyperlink"/>
            <w:noProof/>
          </w:rPr>
          <w:t>Adjust motor speed menu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A24EA7F" w14:textId="2FDFB56E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7" w:history="1">
        <w:r w:rsidRPr="006A25B0">
          <w:rPr>
            <w:rStyle w:val="Hyperlink"/>
            <w:noProof/>
          </w:rPr>
          <w:t>Adjust pierce d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7</w:t>
        </w:r>
        <w:r>
          <w:rPr>
            <w:noProof/>
            <w:webHidden/>
          </w:rPr>
          <w:fldChar w:fldCharType="end"/>
        </w:r>
      </w:hyperlink>
    </w:p>
    <w:p w14:paraId="1544D25F" w14:textId="18953536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58" w:history="1">
        <w:r w:rsidRPr="006A25B0">
          <w:rPr>
            <w:rStyle w:val="Hyperlink"/>
            <w:noProof/>
          </w:rPr>
          <w:t>Adjust pierce quantit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0C473DE3" w14:textId="07193121" w:rsidR="00D14E9D" w:rsidRDefault="00D14E9D">
      <w:pPr>
        <w:pStyle w:val="TOC3"/>
        <w:tabs>
          <w:tab w:val="right" w:leader="dot" w:pos="9350"/>
        </w:tabs>
        <w:rPr>
          <w:rFonts w:eastAsiaTheme="minorEastAsia"/>
          <w:noProof/>
        </w:rPr>
      </w:pPr>
      <w:hyperlink w:anchor="_Toc501059459" w:history="1">
        <w:r w:rsidRPr="006A25B0">
          <w:rPr>
            <w:rStyle w:val="Hyperlink"/>
            <w:noProof/>
          </w:rPr>
          <w:t>Hardware Setup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5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41DE9DC" w14:textId="496D373D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60" w:history="1">
        <w:r w:rsidRPr="006A25B0">
          <w:rPr>
            <w:rStyle w:val="Hyperlink"/>
            <w:noProof/>
          </w:rPr>
          <w:t>Adjust pierce solenoid del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8</w:t>
        </w:r>
        <w:r>
          <w:rPr>
            <w:noProof/>
            <w:webHidden/>
          </w:rPr>
          <w:fldChar w:fldCharType="end"/>
        </w:r>
      </w:hyperlink>
    </w:p>
    <w:p w14:paraId="2AA15FD6" w14:textId="088EF5DD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61" w:history="1">
        <w:r w:rsidRPr="006A25B0">
          <w:rPr>
            <w:rStyle w:val="Hyperlink"/>
            <w:noProof/>
          </w:rPr>
          <w:t>Adjust cut solenoid dela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0BE65017" w14:textId="5616D2F5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62" w:history="1">
        <w:r w:rsidRPr="006A25B0">
          <w:rPr>
            <w:rStyle w:val="Hyperlink"/>
            <w:noProof/>
          </w:rPr>
          <w:t>Adjust stepper motor counts per rot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14:paraId="1D9B3070" w14:textId="7A8E3394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63" w:history="1">
        <w:r w:rsidRPr="006A25B0">
          <w:rPr>
            <w:rStyle w:val="Hyperlink"/>
            <w:noProof/>
          </w:rPr>
          <w:t>Adjust drive wheel diameter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659E075C" w14:textId="73C60AE3" w:rsidR="00D14E9D" w:rsidRDefault="00D14E9D">
      <w:pPr>
        <w:pStyle w:val="TOC4"/>
        <w:tabs>
          <w:tab w:val="right" w:leader="dot" w:pos="9350"/>
        </w:tabs>
        <w:rPr>
          <w:noProof/>
        </w:rPr>
      </w:pPr>
      <w:hyperlink w:anchor="_Toc501059464" w:history="1">
        <w:r w:rsidRPr="006A25B0">
          <w:rPr>
            <w:rStyle w:val="Hyperlink"/>
            <w:noProof/>
          </w:rPr>
          <w:t>Adjust solenoid offset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10</w:t>
        </w:r>
        <w:r>
          <w:rPr>
            <w:noProof/>
            <w:webHidden/>
          </w:rPr>
          <w:fldChar w:fldCharType="end"/>
        </w:r>
      </w:hyperlink>
    </w:p>
    <w:p w14:paraId="7A8D49FB" w14:textId="065CAF30" w:rsidR="00D14E9D" w:rsidRDefault="00D14E9D">
      <w:pPr>
        <w:pStyle w:val="TOC1"/>
        <w:tabs>
          <w:tab w:val="right" w:leader="dot" w:pos="9350"/>
        </w:tabs>
        <w:rPr>
          <w:rFonts w:eastAsiaTheme="minorEastAsia"/>
          <w:noProof/>
        </w:rPr>
      </w:pPr>
      <w:hyperlink w:anchor="_Toc501059465" w:history="1">
        <w:r w:rsidRPr="006A25B0">
          <w:rPr>
            <w:rStyle w:val="Hyperlink"/>
            <w:noProof/>
          </w:rPr>
          <w:t>Programming with Arduino ID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195C222A" w14:textId="60E9CCCF" w:rsidR="00D14E9D" w:rsidRDefault="00D14E9D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501059466" w:history="1">
        <w:r w:rsidRPr="006A25B0">
          <w:rPr>
            <w:rStyle w:val="Hyperlink"/>
            <w:noProof/>
          </w:rPr>
          <w:t>Programming the EEPRO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14:paraId="7E976205" w14:textId="6778BB72" w:rsidR="00D14E9D" w:rsidRDefault="00D14E9D">
      <w:pPr>
        <w:pStyle w:val="TOC2"/>
        <w:tabs>
          <w:tab w:val="right" w:leader="dot" w:pos="9350"/>
        </w:tabs>
        <w:rPr>
          <w:rFonts w:eastAsiaTheme="minorEastAsia"/>
          <w:noProof/>
        </w:rPr>
      </w:pPr>
      <w:hyperlink w:anchor="_Toc501059467" w:history="1">
        <w:r w:rsidRPr="006A25B0">
          <w:rPr>
            <w:rStyle w:val="Hyperlink"/>
            <w:noProof/>
          </w:rPr>
          <w:t>Programming the system program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50105946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020F09">
          <w:rPr>
            <w:noProof/>
            <w:webHidden/>
          </w:rPr>
          <w:t>14</w:t>
        </w:r>
        <w:r>
          <w:rPr>
            <w:noProof/>
            <w:webHidden/>
          </w:rPr>
          <w:fldChar w:fldCharType="end"/>
        </w:r>
      </w:hyperlink>
    </w:p>
    <w:p w14:paraId="2C078E63" w14:textId="6E8346E9" w:rsidR="00D14E9D" w:rsidRDefault="00D14E9D">
      <w:r>
        <w:fldChar w:fldCharType="end"/>
      </w:r>
    </w:p>
    <w:p w14:paraId="3D444E35" w14:textId="77777777" w:rsidR="00D14E9D" w:rsidRDefault="00D14E9D">
      <w:r>
        <w:br w:type="page"/>
      </w:r>
    </w:p>
    <w:p w14:paraId="7D8F3050" w14:textId="32393DD2" w:rsidR="51A19823" w:rsidRDefault="51A19823" w:rsidP="00594998">
      <w:pPr>
        <w:pStyle w:val="Heading1"/>
        <w:rPr>
          <w:b w:val="0"/>
        </w:rPr>
      </w:pPr>
      <w:bookmarkStart w:id="0" w:name="_Toc501059445"/>
      <w:r w:rsidRPr="51A19823">
        <w:lastRenderedPageBreak/>
        <w:t>Setup</w:t>
      </w:r>
      <w:bookmarkEnd w:id="0"/>
    </w:p>
    <w:p w14:paraId="3F57B4EF" w14:textId="77777777" w:rsidR="001C0340" w:rsidRPr="001C0340" w:rsidRDefault="001C0340" w:rsidP="00594998">
      <w:pPr>
        <w:pStyle w:val="Heading2"/>
        <w:rPr>
          <w:b w:val="0"/>
        </w:rPr>
      </w:pPr>
      <w:bookmarkStart w:id="1" w:name="_Toc501059446"/>
      <w:r w:rsidRPr="001C0340">
        <w:t>Specifications</w:t>
      </w:r>
      <w:bookmarkEnd w:id="1"/>
    </w:p>
    <w:p w14:paraId="22C4F9C3" w14:textId="77777777" w:rsidR="001C0340" w:rsidRDefault="001C0340" w:rsidP="001C0340">
      <w:r w:rsidRPr="001C0340">
        <w:rPr>
          <w:b/>
        </w:rPr>
        <w:t>Power supply:</w:t>
      </w:r>
      <w:r>
        <w:t xml:space="preserve"> 6 -&gt; 14vdc, center positive</w:t>
      </w:r>
    </w:p>
    <w:p w14:paraId="79AE6582" w14:textId="77777777" w:rsidR="001C0340" w:rsidRDefault="001C0340" w:rsidP="001C0340">
      <w:r w:rsidRPr="001C0340">
        <w:rPr>
          <w:b/>
        </w:rPr>
        <w:t>Fuse:</w:t>
      </w:r>
      <w:r>
        <w:t xml:space="preserve"> 3A Max, 5x20mm glass fuse</w:t>
      </w:r>
    </w:p>
    <w:p w14:paraId="32792ADB" w14:textId="77777777" w:rsidR="001C0340" w:rsidRDefault="001C0340" w:rsidP="001C0340">
      <w:r w:rsidRPr="001C0340">
        <w:rPr>
          <w:b/>
        </w:rPr>
        <w:t>Solenoid:</w:t>
      </w:r>
      <w:r>
        <w:t xml:space="preserve"> 5v or Vin</w:t>
      </w:r>
    </w:p>
    <w:p w14:paraId="6D6DEC7F" w14:textId="77777777" w:rsidR="001C0340" w:rsidRDefault="001C0340" w:rsidP="001C0340">
      <w:r w:rsidRPr="001C0340">
        <w:rPr>
          <w:b/>
        </w:rPr>
        <w:t>Stepper motor:</w:t>
      </w:r>
      <w:r>
        <w:t xml:space="preserve"> Vin, 5mm shaft, bipolar</w:t>
      </w:r>
    </w:p>
    <w:p w14:paraId="59056745" w14:textId="77777777" w:rsidR="001C0340" w:rsidRPr="001C0340" w:rsidRDefault="001C0340" w:rsidP="51A19823">
      <w:pPr>
        <w:rPr>
          <w:b/>
          <w:bCs/>
          <w:sz w:val="24"/>
          <w:szCs w:val="52"/>
        </w:rPr>
      </w:pPr>
    </w:p>
    <w:p w14:paraId="3EFFC87E" w14:textId="24202B13" w:rsidR="51A19823" w:rsidRDefault="51A19823" w:rsidP="00594998">
      <w:pPr>
        <w:pStyle w:val="Heading2"/>
      </w:pPr>
      <w:bookmarkStart w:id="2" w:name="_Toc501059447"/>
      <w:r w:rsidRPr="51A19823">
        <w:t>Hardware Setup</w:t>
      </w:r>
      <w:bookmarkEnd w:id="2"/>
    </w:p>
    <w:p w14:paraId="4D326DD7" w14:textId="5E296F35" w:rsidR="00981274" w:rsidRDefault="00981274" w:rsidP="51A19823">
      <w:pPr>
        <w:rPr>
          <w:sz w:val="24"/>
          <w:szCs w:val="24"/>
        </w:rPr>
      </w:pPr>
      <w:r>
        <w:rPr>
          <w:sz w:val="24"/>
          <w:szCs w:val="24"/>
        </w:rPr>
        <w:t>The system contains the follow</w:t>
      </w:r>
      <w:r w:rsidR="00266034">
        <w:rPr>
          <w:sz w:val="24"/>
          <w:szCs w:val="24"/>
        </w:rPr>
        <w:t xml:space="preserve"> external board connections</w:t>
      </w:r>
      <w:r>
        <w:rPr>
          <w:sz w:val="24"/>
          <w:szCs w:val="24"/>
        </w:rPr>
        <w:t>;</w:t>
      </w:r>
    </w:p>
    <w:p w14:paraId="2DF8F51C" w14:textId="3C5D4F1D" w:rsidR="51A19823" w:rsidRPr="00A22CBC" w:rsidRDefault="0098127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 xml:space="preserve">Five push-buttons </w:t>
      </w:r>
    </w:p>
    <w:p w14:paraId="62B0EDD7" w14:textId="4DEBD187" w:rsidR="00981274" w:rsidRPr="00A22CBC" w:rsidRDefault="0026603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Adjustable potentiometer</w:t>
      </w:r>
    </w:p>
    <w:p w14:paraId="1EF4C824" w14:textId="39805437" w:rsidR="00981274" w:rsidRPr="00A22CBC" w:rsidRDefault="0098127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Two E-stop</w:t>
      </w:r>
      <w:r w:rsidR="00587823" w:rsidRPr="00A22CBC">
        <w:rPr>
          <w:sz w:val="24"/>
          <w:szCs w:val="24"/>
        </w:rPr>
        <w:t>s</w:t>
      </w:r>
      <w:r w:rsidRPr="00A22CBC">
        <w:rPr>
          <w:sz w:val="24"/>
          <w:szCs w:val="24"/>
        </w:rPr>
        <w:t>, one active, one passive.</w:t>
      </w:r>
    </w:p>
    <w:p w14:paraId="728F0B09" w14:textId="79245673" w:rsidR="00981274" w:rsidRPr="00A22CBC" w:rsidRDefault="0098127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 xml:space="preserve">4-bit </w:t>
      </w:r>
      <w:r w:rsidRPr="00DB5A86">
        <w:rPr>
          <w:noProof/>
          <w:sz w:val="24"/>
          <w:szCs w:val="24"/>
        </w:rPr>
        <w:t>LCD</w:t>
      </w:r>
    </w:p>
    <w:p w14:paraId="189E8A3F" w14:textId="44092BF8" w:rsidR="00266034" w:rsidRPr="00A22CBC" w:rsidRDefault="0026603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Single pulse encoder</w:t>
      </w:r>
    </w:p>
    <w:p w14:paraId="2EE8AED9" w14:textId="066260B2" w:rsidR="00266034" w:rsidRPr="00A22CBC" w:rsidRDefault="0026603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Two solenoid relays, active low</w:t>
      </w:r>
    </w:p>
    <w:p w14:paraId="07D8603C" w14:textId="2E8F24C8" w:rsidR="00981274" w:rsidRPr="00A22CBC" w:rsidRDefault="0098127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Stepper motor driver</w:t>
      </w:r>
    </w:p>
    <w:p w14:paraId="4482E333" w14:textId="1A22993C" w:rsidR="00981274" w:rsidRPr="00A22CBC" w:rsidRDefault="00981274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Fuse connector</w:t>
      </w:r>
    </w:p>
    <w:p w14:paraId="4F50D5DD" w14:textId="52F42213" w:rsidR="00981274" w:rsidRDefault="00587823" w:rsidP="00A22CBC">
      <w:pPr>
        <w:pStyle w:val="ListParagraph"/>
        <w:numPr>
          <w:ilvl w:val="0"/>
          <w:numId w:val="17"/>
        </w:numPr>
        <w:rPr>
          <w:sz w:val="24"/>
          <w:szCs w:val="24"/>
        </w:rPr>
      </w:pPr>
      <w:r w:rsidRPr="00A22CBC">
        <w:rPr>
          <w:sz w:val="24"/>
          <w:szCs w:val="24"/>
        </w:rPr>
        <w:t>Power</w:t>
      </w:r>
    </w:p>
    <w:p w14:paraId="7ACC19ED" w14:textId="530DD70C" w:rsidR="001C0340" w:rsidRDefault="001C0340" w:rsidP="001C0340">
      <w:pPr>
        <w:rPr>
          <w:sz w:val="24"/>
          <w:szCs w:val="24"/>
        </w:rPr>
      </w:pPr>
    </w:p>
    <w:p w14:paraId="11777E0E" w14:textId="2A04EE99" w:rsidR="001C0340" w:rsidRDefault="001C0340" w:rsidP="001C0340">
      <w:r>
        <w:t xml:space="preserve">The hardware parts list, PCB files and </w:t>
      </w:r>
      <w:r w:rsidRPr="00DB5A86">
        <w:rPr>
          <w:noProof/>
        </w:rPr>
        <w:t>program</w:t>
      </w:r>
      <w:r w:rsidR="00DB5A86">
        <w:rPr>
          <w:noProof/>
        </w:rPr>
        <w:t>,</w:t>
      </w:r>
      <w:r>
        <w:t xml:space="preserve"> can be downloaded from the Git repository;</w:t>
      </w:r>
    </w:p>
    <w:p w14:paraId="302B9616" w14:textId="77777777" w:rsidR="001C0340" w:rsidRDefault="001C0340" w:rsidP="001C0340">
      <w:r w:rsidRPr="001C0340">
        <w:t>https://github.com/Heych88/Arduino-cutter</w:t>
      </w:r>
    </w:p>
    <w:p w14:paraId="54FFC1B9" w14:textId="26D6974F" w:rsidR="001C0340" w:rsidRPr="001C0340" w:rsidRDefault="001C0340" w:rsidP="001C0340">
      <w:pPr>
        <w:rPr>
          <w:sz w:val="24"/>
          <w:szCs w:val="24"/>
        </w:rPr>
      </w:pPr>
    </w:p>
    <w:p w14:paraId="235BD515" w14:textId="150A577B" w:rsidR="00587823" w:rsidRDefault="0058782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71E1459C" w14:textId="77777777" w:rsidR="00587823" w:rsidRDefault="00587823" w:rsidP="00587823">
      <w:pPr>
        <w:rPr>
          <w:sz w:val="24"/>
          <w:szCs w:val="24"/>
        </w:rPr>
      </w:pPr>
    </w:p>
    <w:p w14:paraId="16CA9BF3" w14:textId="3FADEE11" w:rsidR="00981274" w:rsidRDefault="007850C8" w:rsidP="00587823">
      <w:pPr>
        <w:tabs>
          <w:tab w:val="left" w:pos="615"/>
          <w:tab w:val="center" w:pos="4680"/>
        </w:tabs>
        <w:rPr>
          <w:sz w:val="24"/>
          <w:szCs w:val="24"/>
        </w:rPr>
      </w:pP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0E92D6B3" wp14:editId="5BAF09A0">
                <wp:simplePos x="0" y="0"/>
                <wp:positionH relativeFrom="column">
                  <wp:posOffset>3733801</wp:posOffset>
                </wp:positionH>
                <wp:positionV relativeFrom="paragraph">
                  <wp:posOffset>1821815</wp:posOffset>
                </wp:positionV>
                <wp:extent cx="95250" cy="590550"/>
                <wp:effectExtent l="38100" t="19050" r="57150" b="38100"/>
                <wp:wrapNone/>
                <wp:docPr id="195" name="Straight Arrow Connector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5250" cy="59055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83B8AD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195" o:spid="_x0000_s1026" type="#_x0000_t32" style="position:absolute;margin-left:294pt;margin-top:143.45pt;width:7.5pt;height:46.5pt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" strokecolor="#c00000" strokeweight="3pt">
                <v:stroke endarrow="block" joinstyle="miter"/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7DF754BE" wp14:editId="6677F1CC">
                <wp:simplePos x="0" y="0"/>
                <wp:positionH relativeFrom="column">
                  <wp:posOffset>3600450</wp:posOffset>
                </wp:positionH>
                <wp:positionV relativeFrom="paragraph">
                  <wp:posOffset>1374140</wp:posOffset>
                </wp:positionV>
                <wp:extent cx="314325" cy="438150"/>
                <wp:effectExtent l="19050" t="19050" r="28575" b="19050"/>
                <wp:wrapNone/>
                <wp:docPr id="194" name="Oval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4325" cy="43815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EEB0163" id="Oval 194" o:spid="_x0000_s1026" style="position:absolute;margin-left:283.5pt;margin-top:108.2pt;width:24.75pt;height:34.5pt;z-index:2518466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" filled="f" strokecolor="#c00000" strokeweight="3pt">
                <v:stroke joinstyle="miter"/>
              </v:oval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440AC4B9" wp14:editId="7D7B7C4F">
                <wp:simplePos x="0" y="0"/>
                <wp:positionH relativeFrom="column">
                  <wp:posOffset>4095750</wp:posOffset>
                </wp:positionH>
                <wp:positionV relativeFrom="paragraph">
                  <wp:posOffset>1236345</wp:posOffset>
                </wp:positionV>
                <wp:extent cx="409575" cy="685800"/>
                <wp:effectExtent l="19050" t="19050" r="28575" b="19050"/>
                <wp:wrapNone/>
                <wp:docPr id="13" name="Oval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6858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F2A8FFB" id="Oval 13" o:spid="_x0000_s1026" style="position:absolute;margin-left:322.5pt;margin-top:97.35pt;width:32.25pt;height:54pt;z-index:25168281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" filled="f" strokecolor="#c00000" strokeweight="3pt">
                <v:stroke joinstyle="miter"/>
              </v:oval>
            </w:pict>
          </mc:Fallback>
        </mc:AlternateContent>
      </w:r>
      <w:r w:rsidR="004006B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 wp14:anchorId="12BDFF0A" wp14:editId="47F8AF51">
                <wp:simplePos x="0" y="0"/>
                <wp:positionH relativeFrom="column">
                  <wp:posOffset>942975</wp:posOffset>
                </wp:positionH>
                <wp:positionV relativeFrom="paragraph">
                  <wp:posOffset>552450</wp:posOffset>
                </wp:positionV>
                <wp:extent cx="514350" cy="45719"/>
                <wp:effectExtent l="0" t="95250" r="19050" b="69215"/>
                <wp:wrapNone/>
                <wp:docPr id="1804152643" name="Straight Arrow Connector 18041526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514350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5F60C" id="Straight Arrow Connector 1804152643" o:spid="_x0000_s1026" type="#_x0000_t32" style="position:absolute;margin-left:74.25pt;margin-top:43.5pt;width:40.5pt;height:3.6pt;flip:x y;z-index:251715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" strokecolor="#c00000" strokeweight="3pt">
                <v:stroke endarrow="block" joinstyle="miter"/>
              </v:shape>
            </w:pict>
          </mc:Fallback>
        </mc:AlternateContent>
      </w:r>
      <w:r w:rsidR="004006BD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785F1EFD" wp14:editId="5EAA9A87">
                <wp:simplePos x="0" y="0"/>
                <wp:positionH relativeFrom="column">
                  <wp:posOffset>-85725</wp:posOffset>
                </wp:positionH>
                <wp:positionV relativeFrom="paragraph">
                  <wp:posOffset>426720</wp:posOffset>
                </wp:positionV>
                <wp:extent cx="971550" cy="140462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993709C" w14:textId="4BDFC5E5" w:rsidR="00570CD6" w:rsidRDefault="00570CD6" w:rsidP="004006BD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epper motor</w:t>
                            </w:r>
                          </w:p>
                          <w:p w14:paraId="21B79D84" w14:textId="75D4E653" w:rsidR="00570CD6" w:rsidRPr="00587823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87823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-stop return</w:t>
                            </w:r>
                          </w:p>
                          <w:p w14:paraId="06C4DA0D" w14:textId="556577FB" w:rsidR="00570CD6" w:rsidRPr="00587823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87823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-stop Vin</w:t>
                            </w:r>
                          </w:p>
                          <w:p w14:paraId="60D5DEA7" w14:textId="4DC2ECEA" w:rsidR="00570CD6" w:rsidRPr="00587823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87823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use return</w:t>
                            </w:r>
                          </w:p>
                          <w:p w14:paraId="4A079E14" w14:textId="6F00A44A" w:rsidR="00570CD6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587823"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Fuse Vin</w:t>
                            </w:r>
                          </w:p>
                          <w:p w14:paraId="06AB8E51" w14:textId="341FD7FC" w:rsidR="00570CD6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</w:p>
                          <w:p w14:paraId="44ADAF52" w14:textId="3DDA2FE2" w:rsidR="00570CD6" w:rsidRPr="00587823" w:rsidRDefault="00570CD6" w:rsidP="00587823">
                            <w:pPr>
                              <w:jc w:val="right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in</w:t>
                            </w:r>
                          </w:p>
                        </w:txbxContent>
                      </wps:txbx>
                      <wps:bodyPr rot="0" vert="horz" wrap="square" lIns="91440" tIns="45720" rIns="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85F1EF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6.75pt;margin-top:33.6pt;width:76.5pt;height:110.6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" stroked="f">
                <v:textbox style="mso-fit-shape-to-text:t" inset=",,0">
                  <w:txbxContent>
                    <w:p w14:paraId="5993709C" w14:textId="4BDFC5E5" w:rsidR="00570CD6" w:rsidRDefault="00570CD6" w:rsidP="004006BD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epper motor</w:t>
                      </w:r>
                    </w:p>
                    <w:p w14:paraId="21B79D84" w14:textId="75D4E653" w:rsidR="00570CD6" w:rsidRPr="00587823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87823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-stop return</w:t>
                      </w:r>
                    </w:p>
                    <w:p w14:paraId="06C4DA0D" w14:textId="556577FB" w:rsidR="00570CD6" w:rsidRPr="00587823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87823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-stop Vin</w:t>
                      </w:r>
                    </w:p>
                    <w:p w14:paraId="60D5DEA7" w14:textId="4DC2ECEA" w:rsidR="00570CD6" w:rsidRPr="00587823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87823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use return</w:t>
                      </w:r>
                    </w:p>
                    <w:p w14:paraId="4A079E14" w14:textId="6F00A44A" w:rsidR="00570CD6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587823"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Fuse Vin</w:t>
                      </w:r>
                    </w:p>
                    <w:p w14:paraId="06AB8E51" w14:textId="341FD7FC" w:rsidR="00570CD6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</w:p>
                    <w:p w14:paraId="44ADAF52" w14:textId="3DDA2FE2" w:rsidR="00570CD6" w:rsidRPr="00587823" w:rsidRDefault="00570CD6" w:rsidP="00587823">
                      <w:pPr>
                        <w:jc w:val="right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in</w:t>
                      </w:r>
                    </w:p>
                  </w:txbxContent>
                </v:textbox>
              </v:shape>
            </w:pict>
          </mc:Fallback>
        </mc:AlternateContent>
      </w:r>
      <w:r w:rsidR="004006BD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7170B0F8" wp14:editId="291CA802">
                <wp:simplePos x="0" y="0"/>
                <wp:positionH relativeFrom="column">
                  <wp:posOffset>904874</wp:posOffset>
                </wp:positionH>
                <wp:positionV relativeFrom="paragraph">
                  <wp:posOffset>1741170</wp:posOffset>
                </wp:positionV>
                <wp:extent cx="752475" cy="495300"/>
                <wp:effectExtent l="38100" t="19050" r="28575" b="38100"/>
                <wp:wrapNone/>
                <wp:docPr id="1804152642" name="Straight Arrow Connector 18041526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2475" cy="4953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220D96" id="Straight Arrow Connector 1804152642" o:spid="_x0000_s1026" type="#_x0000_t32" style="position:absolute;margin-left:71.25pt;margin-top:137.1pt;width:59.25pt;height:39pt;flip:x;z-index:2517135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" strokecolor="#c00000" strokeweight="3pt">
                <v:stroke endarrow="block" joinstyle="miter"/>
              </v:shape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1B476AAA" wp14:editId="346939E8">
                <wp:simplePos x="0" y="0"/>
                <wp:positionH relativeFrom="column">
                  <wp:posOffset>1602105</wp:posOffset>
                </wp:positionH>
                <wp:positionV relativeFrom="paragraph">
                  <wp:posOffset>2226945</wp:posOffset>
                </wp:positionV>
                <wp:extent cx="45719" cy="219075"/>
                <wp:effectExtent l="76200" t="19050" r="69215" b="47625"/>
                <wp:wrapNone/>
                <wp:docPr id="9" name="Straight Arrow Connector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2190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654392" id="Straight Arrow Connector 9" o:spid="_x0000_s1026" type="#_x0000_t32" style="position:absolute;margin-left:126.15pt;margin-top:175.35pt;width:3.6pt;height:17.25pt;flip:x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" strokecolor="#c00000" strokeweight="3pt">
                <v:stroke endarrow="block" joinstyle="miter"/>
              </v:shape>
            </w:pict>
          </mc:Fallback>
        </mc:AlternateContent>
      </w:r>
      <w:r w:rsidR="00FA423A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7392" behindDoc="1" locked="0" layoutInCell="1" allowOverlap="1" wp14:anchorId="28841D97" wp14:editId="1ED2879E">
                <wp:simplePos x="0" y="0"/>
                <wp:positionH relativeFrom="column">
                  <wp:posOffset>4772025</wp:posOffset>
                </wp:positionH>
                <wp:positionV relativeFrom="paragraph">
                  <wp:posOffset>1285240</wp:posOffset>
                </wp:positionV>
                <wp:extent cx="971550" cy="1404620"/>
                <wp:effectExtent l="0" t="0" r="0" b="0"/>
                <wp:wrapNone/>
                <wp:docPr id="3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9A41DE" w14:textId="0DA97C96" w:rsidR="00570CD6" w:rsidRPr="00587823" w:rsidRDefault="00570CD6" w:rsidP="00FA423A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enoid output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8841D97" id="_x0000_s1027" type="#_x0000_t202" style="position:absolute;margin-left:375.75pt;margin-top:101.2pt;width:76.5pt;height:110.6pt;z-index:-2516090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" stroked="f">
                <v:textbox style="mso-fit-shape-to-text:t">
                  <w:txbxContent>
                    <w:p w14:paraId="589A41DE" w14:textId="0DA97C96" w:rsidR="00570CD6" w:rsidRPr="00587823" w:rsidRDefault="00570CD6" w:rsidP="00FA423A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enoid outputs</w:t>
                      </w:r>
                    </w:p>
                  </w:txbxContent>
                </v:textbox>
              </v:shape>
            </w:pict>
          </mc:Fallback>
        </mc:AlternateContent>
      </w:r>
      <w:r w:rsidR="00FA423A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5344" behindDoc="1" locked="0" layoutInCell="1" allowOverlap="1" wp14:anchorId="7FB17590" wp14:editId="6290B94D">
                <wp:simplePos x="0" y="0"/>
                <wp:positionH relativeFrom="column">
                  <wp:posOffset>4791075</wp:posOffset>
                </wp:positionH>
                <wp:positionV relativeFrom="paragraph">
                  <wp:posOffset>226695</wp:posOffset>
                </wp:positionV>
                <wp:extent cx="971550" cy="1404620"/>
                <wp:effectExtent l="0" t="0" r="0" b="0"/>
                <wp:wrapNone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0DE02DB" w14:textId="4524DF83" w:rsidR="00570CD6" w:rsidRPr="00587823" w:rsidRDefault="00570CD6" w:rsidP="00FA423A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4-bit LC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FB17590" id="_x0000_s1028" type="#_x0000_t202" style="position:absolute;margin-left:377.25pt;margin-top:17.85pt;width:76.5pt;height:110.6pt;z-index:-25161113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" stroked="f">
                <v:textbox style="mso-fit-shape-to-text:t">
                  <w:txbxContent>
                    <w:p w14:paraId="60DE02DB" w14:textId="4524DF83" w:rsidR="00570CD6" w:rsidRPr="00587823" w:rsidRDefault="00570CD6" w:rsidP="00FA423A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4-bit LCD</w:t>
                      </w:r>
                    </w:p>
                  </w:txbxContent>
                </v:textbox>
              </v:shape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1F8669EC" wp14:editId="38F8CAEB">
                <wp:simplePos x="0" y="0"/>
                <wp:positionH relativeFrom="column">
                  <wp:posOffset>4076700</wp:posOffset>
                </wp:positionH>
                <wp:positionV relativeFrom="paragraph">
                  <wp:posOffset>331469</wp:posOffset>
                </wp:positionV>
                <wp:extent cx="752475" cy="45719"/>
                <wp:effectExtent l="19050" t="57150" r="0" b="107315"/>
                <wp:wrapNone/>
                <wp:docPr id="29" name="Straight Arrow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5247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C29622" id="Straight Arrow Connector 29" o:spid="_x0000_s1026" type="#_x0000_t32" style="position:absolute;margin-left:321pt;margin-top:26.1pt;width:59.25pt;height:3.6pt;z-index:251703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" strokecolor="#c00000" strokeweight="3pt">
                <v:stroke endarrow="block" joinstyle="miter"/>
              </v:shape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1A7D179B" wp14:editId="452CDAFE">
                <wp:simplePos x="0" y="0"/>
                <wp:positionH relativeFrom="column">
                  <wp:posOffset>4514849</wp:posOffset>
                </wp:positionH>
                <wp:positionV relativeFrom="paragraph">
                  <wp:posOffset>1512569</wp:posOffset>
                </wp:positionV>
                <wp:extent cx="295275" cy="45719"/>
                <wp:effectExtent l="19050" t="76200" r="0" b="69215"/>
                <wp:wrapNone/>
                <wp:docPr id="28" name="Straight Arrow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9527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6DF18B" id="Straight Arrow Connector 28" o:spid="_x0000_s1026" type="#_x0000_t32" style="position:absolute;margin-left:355.5pt;margin-top:119.1pt;width:23.25pt;height:3.6pt;flip:y;z-index:251701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" strokecolor="#c00000" strokeweight="3pt">
                <v:stroke endarrow="block" joinstyle="miter"/>
              </v:shape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71B9AFD0" wp14:editId="73029AD0">
                <wp:simplePos x="0" y="0"/>
                <wp:positionH relativeFrom="column">
                  <wp:posOffset>2362199</wp:posOffset>
                </wp:positionH>
                <wp:positionV relativeFrom="paragraph">
                  <wp:posOffset>2179320</wp:posOffset>
                </wp:positionV>
                <wp:extent cx="200025" cy="295275"/>
                <wp:effectExtent l="19050" t="19050" r="66675" b="47625"/>
                <wp:wrapNone/>
                <wp:docPr id="27" name="Straight Arrow Connector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0025" cy="2952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608B4" id="Straight Arrow Connector 27" o:spid="_x0000_s1026" type="#_x0000_t32" style="position:absolute;margin-left:186pt;margin-top:171.6pt;width:15.75pt;height:23.25pt;z-index:251699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" strokecolor="#c00000" strokeweight="3pt">
                <v:stroke endarrow="block" joinstyle="miter"/>
              </v:shape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BAF1994" wp14:editId="186D11DD">
                <wp:simplePos x="0" y="0"/>
                <wp:positionH relativeFrom="column">
                  <wp:posOffset>2190750</wp:posOffset>
                </wp:positionH>
                <wp:positionV relativeFrom="paragraph">
                  <wp:posOffset>1798320</wp:posOffset>
                </wp:positionV>
                <wp:extent cx="409575" cy="381000"/>
                <wp:effectExtent l="19050" t="19050" r="28575" b="19050"/>
                <wp:wrapNone/>
                <wp:docPr id="14" name="Oval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3810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9E65A1C" id="Oval 14" o:spid="_x0000_s1026" style="position:absolute;margin-left:172.5pt;margin-top:141.6pt;width:32.25pt;height:30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" filled="f" strokecolor="#c00000" strokeweight="3pt">
                <v:stroke joinstyle="miter"/>
              </v:oval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57D42108" wp14:editId="10043107">
                <wp:simplePos x="0" y="0"/>
                <wp:positionH relativeFrom="column">
                  <wp:posOffset>2724150</wp:posOffset>
                </wp:positionH>
                <wp:positionV relativeFrom="paragraph">
                  <wp:posOffset>83820</wp:posOffset>
                </wp:positionV>
                <wp:extent cx="1371600" cy="542925"/>
                <wp:effectExtent l="19050" t="19050" r="19050" b="28575"/>
                <wp:wrapNone/>
                <wp:docPr id="12" name="Oval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71600" cy="5429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BCA2623" id="Oval 12" o:spid="_x0000_s1026" style="position:absolute;margin-left:214.5pt;margin-top:6.6pt;width:108pt;height:42.7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" filled="f" strokecolor="#c00000" strokeweight="3pt">
                <v:stroke joinstyle="miter"/>
              </v:oval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6C025F06" wp14:editId="4CD4B4C1">
                <wp:simplePos x="0" y="0"/>
                <wp:positionH relativeFrom="column">
                  <wp:posOffset>1524000</wp:posOffset>
                </wp:positionH>
                <wp:positionV relativeFrom="paragraph">
                  <wp:posOffset>1836420</wp:posOffset>
                </wp:positionV>
                <wp:extent cx="409575" cy="419100"/>
                <wp:effectExtent l="19050" t="19050" r="28575" b="19050"/>
                <wp:wrapNone/>
                <wp:docPr id="11" name="Oval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419100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99D9663" id="Oval 11" o:spid="_x0000_s1026" style="position:absolute;margin-left:120pt;margin-top:144.6pt;width:32.25pt;height:33pt;z-index:2516787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" filled="f" strokecolor="#c00000" strokeweight="3pt">
                <v:stroke joinstyle="miter"/>
              </v:oval>
            </w:pict>
          </mc:Fallback>
        </mc:AlternateContent>
      </w:r>
      <w:r w:rsidR="00FA423A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0E3D37CB" wp14:editId="7FBFD9E1">
                <wp:simplePos x="0" y="0"/>
                <wp:positionH relativeFrom="column">
                  <wp:posOffset>1457325</wp:posOffset>
                </wp:positionH>
                <wp:positionV relativeFrom="paragraph">
                  <wp:posOffset>312419</wp:posOffset>
                </wp:positionV>
                <wp:extent cx="409575" cy="619125"/>
                <wp:effectExtent l="19050" t="19050" r="28575" b="28575"/>
                <wp:wrapNone/>
                <wp:docPr id="10" name="Oval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9575" cy="619125"/>
                        </a:xfrm>
                        <a:prstGeom prst="ellipse">
                          <a:avLst/>
                        </a:prstGeom>
                        <a:noFill/>
                        <a:ln w="38100">
                          <a:solidFill>
                            <a:srgbClr val="C0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3E1BF124" id="Oval 10" o:spid="_x0000_s1026" style="position:absolute;margin-left:114.75pt;margin-top:24.6pt;width:32.25pt;height:48.75pt;z-index:2516766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" filled="f" strokecolor="#c00000" strokeweight="3pt">
                <v:stroke joinstyle="miter"/>
              </v:oval>
            </w:pict>
          </mc:Fallback>
        </mc:AlternateContent>
      </w:r>
      <w:r w:rsidR="00587823">
        <w:rPr>
          <w:sz w:val="24"/>
          <w:szCs w:val="24"/>
        </w:rPr>
        <w:tab/>
      </w:r>
      <w:r w:rsidR="00587823">
        <w:rPr>
          <w:sz w:val="24"/>
          <w:szCs w:val="24"/>
        </w:rPr>
        <w:tab/>
      </w:r>
      <w:r w:rsidR="005878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DF037EF" wp14:editId="6D2329B9">
                <wp:simplePos x="0" y="0"/>
                <wp:positionH relativeFrom="column">
                  <wp:posOffset>895349</wp:posOffset>
                </wp:positionH>
                <wp:positionV relativeFrom="paragraph">
                  <wp:posOffset>1483994</wp:posOffset>
                </wp:positionV>
                <wp:extent cx="581025" cy="238125"/>
                <wp:effectExtent l="38100" t="19050" r="9525" b="47625"/>
                <wp:wrapNone/>
                <wp:docPr id="8" name="Straight Arrow Connector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1025" cy="2381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CB9210" id="Straight Arrow Connector 8" o:spid="_x0000_s1026" type="#_x0000_t32" style="position:absolute;margin-left:70.5pt;margin-top:116.85pt;width:45.75pt;height:18.75pt;flip:x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" strokecolor="#c00000" strokeweight="3pt">
                <v:stroke endarrow="block" joinstyle="miter"/>
              </v:shape>
            </w:pict>
          </mc:Fallback>
        </mc:AlternateContent>
      </w:r>
      <w:r w:rsidR="005878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46419C98" wp14:editId="63AE29D2">
                <wp:simplePos x="0" y="0"/>
                <wp:positionH relativeFrom="column">
                  <wp:posOffset>895349</wp:posOffset>
                </wp:positionH>
                <wp:positionV relativeFrom="paragraph">
                  <wp:posOffset>1388744</wp:posOffset>
                </wp:positionV>
                <wp:extent cx="600075" cy="45719"/>
                <wp:effectExtent l="38100" t="57150" r="9525" b="88265"/>
                <wp:wrapNone/>
                <wp:docPr id="7" name="Straight Arrow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0007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A3AD5A4" id="Straight Arrow Connector 7" o:spid="_x0000_s1026" type="#_x0000_t32" style="position:absolute;margin-left:70.5pt;margin-top:109.35pt;width:47.25pt;height:3.6pt;flip:x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" strokecolor="#c00000" strokeweight="3pt">
                <v:stroke endarrow="block" joinstyle="miter"/>
              </v:shape>
            </w:pict>
          </mc:Fallback>
        </mc:AlternateContent>
      </w:r>
      <w:r w:rsidR="005878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790356CC" wp14:editId="0CB39202">
                <wp:simplePos x="0" y="0"/>
                <wp:positionH relativeFrom="column">
                  <wp:posOffset>914399</wp:posOffset>
                </wp:positionH>
                <wp:positionV relativeFrom="paragraph">
                  <wp:posOffset>1122045</wp:posOffset>
                </wp:positionV>
                <wp:extent cx="581025" cy="45719"/>
                <wp:effectExtent l="38100" t="57150" r="9525" b="88265"/>
                <wp:wrapNone/>
                <wp:docPr id="6" name="Straight Arrow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58102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AFDE85" id="Straight Arrow Connector 6" o:spid="_x0000_s1026" type="#_x0000_t32" style="position:absolute;margin-left:1in;margin-top:88.35pt;width:45.75pt;height:3.6pt;flip:x;z-index:2516695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" strokecolor="#c00000" strokeweight="3pt">
                <v:stroke endarrow="block" joinstyle="miter"/>
              </v:shape>
            </w:pict>
          </mc:Fallback>
        </mc:AlternateContent>
      </w:r>
      <w:r w:rsidR="0058782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146F485C" wp14:editId="26F2C28A">
                <wp:simplePos x="0" y="0"/>
                <wp:positionH relativeFrom="column">
                  <wp:posOffset>904874</wp:posOffset>
                </wp:positionH>
                <wp:positionV relativeFrom="paragraph">
                  <wp:posOffset>855344</wp:posOffset>
                </wp:positionV>
                <wp:extent cx="609600" cy="152400"/>
                <wp:effectExtent l="0" t="76200" r="19050" b="19050"/>
                <wp:wrapNone/>
                <wp:docPr id="2" name="Straight Arrow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09600" cy="1524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3C10C" id="Straight Arrow Connector 2" o:spid="_x0000_s1026" type="#_x0000_t32" style="position:absolute;margin-left:71.25pt;margin-top:67.35pt;width:48pt;height:12pt;flip:x 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" strokecolor="#c00000" strokeweight="3pt">
                <v:stroke endarrow="block" joinstyle="miter"/>
              </v:shape>
            </w:pict>
          </mc:Fallback>
        </mc:AlternateContent>
      </w:r>
      <w:r w:rsidR="00981274">
        <w:rPr>
          <w:noProof/>
          <w:sz w:val="24"/>
          <w:szCs w:val="24"/>
        </w:rPr>
        <w:drawing>
          <wp:inline distT="0" distB="0" distL="0" distR="0" wp14:anchorId="1BB44CFF" wp14:editId="28F55030">
            <wp:extent cx="2943023" cy="22288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635" cy="225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66A5A0" w14:textId="2ED569E9" w:rsidR="00981274" w:rsidRDefault="007850C8" w:rsidP="51A19823">
      <w:pPr>
        <w:rPr>
          <w:sz w:val="24"/>
          <w:szCs w:val="24"/>
        </w:rPr>
      </w:pP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50752" behindDoc="1" locked="0" layoutInCell="1" allowOverlap="1" wp14:anchorId="4C4CD57A" wp14:editId="3D506198">
                <wp:simplePos x="0" y="0"/>
                <wp:positionH relativeFrom="column">
                  <wp:posOffset>3257550</wp:posOffset>
                </wp:positionH>
                <wp:positionV relativeFrom="paragraph">
                  <wp:posOffset>10160</wp:posOffset>
                </wp:positionV>
                <wp:extent cx="1152525" cy="419100"/>
                <wp:effectExtent l="0" t="0" r="9525" b="0"/>
                <wp:wrapNone/>
                <wp:docPr id="19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52525" cy="419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388E187" w14:textId="31F4D685" w:rsidR="00570CD6" w:rsidRPr="00587823" w:rsidRDefault="00570CD6" w:rsidP="007850C8">
                            <w:pPr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olenoid voltage selec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C4CD57A" id="_x0000_s1029" type="#_x0000_t202" style="position:absolute;margin-left:256.5pt;margin-top:.8pt;width:90.75pt;height:33pt;z-index:-2514657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" stroked="f">
                <v:textbox>
                  <w:txbxContent>
                    <w:p w14:paraId="2388E187" w14:textId="31F4D685" w:rsidR="00570CD6" w:rsidRPr="00587823" w:rsidRDefault="00570CD6" w:rsidP="007850C8">
                      <w:pPr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olenoid voltage select</w:t>
                      </w:r>
                    </w:p>
                  </w:txbxContent>
                </v:textbox>
              </v:shape>
            </w:pict>
          </mc:Fallback>
        </mc:AlternateContent>
      </w:r>
      <w:r w:rsidR="00FA423A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9440" behindDoc="1" locked="0" layoutInCell="1" allowOverlap="1" wp14:anchorId="24281BDC" wp14:editId="060E1075">
                <wp:simplePos x="0" y="0"/>
                <wp:positionH relativeFrom="column">
                  <wp:posOffset>1381125</wp:posOffset>
                </wp:positionH>
                <wp:positionV relativeFrom="paragraph">
                  <wp:posOffset>80645</wp:posOffset>
                </wp:positionV>
                <wp:extent cx="971550" cy="1404620"/>
                <wp:effectExtent l="0" t="0" r="0" b="0"/>
                <wp:wrapNone/>
                <wp:docPr id="18041526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1D4535" w14:textId="5BCA0BE1" w:rsidR="00570CD6" w:rsidRPr="00587823" w:rsidRDefault="00570CD6" w:rsidP="00FA423A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GN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4281BDC" id="_x0000_s1030" type="#_x0000_t202" style="position:absolute;margin-left:108.75pt;margin-top:6.35pt;width:76.5pt;height:110.6pt;z-index:-25160704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" stroked="f">
                <v:textbox style="mso-fit-shape-to-text:t">
                  <w:txbxContent>
                    <w:p w14:paraId="3A1D4535" w14:textId="5BCA0BE1" w:rsidR="00570CD6" w:rsidRPr="00587823" w:rsidRDefault="00570CD6" w:rsidP="00FA423A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GND</w:t>
                      </w:r>
                    </w:p>
                  </w:txbxContent>
                </v:textbox>
              </v:shape>
            </w:pict>
          </mc:Fallback>
        </mc:AlternateContent>
      </w:r>
      <w:r w:rsidR="00FA423A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11488" behindDoc="1" locked="0" layoutInCell="1" allowOverlap="1" wp14:anchorId="1C4ABFE5" wp14:editId="329D4E81">
                <wp:simplePos x="0" y="0"/>
                <wp:positionH relativeFrom="column">
                  <wp:posOffset>2276475</wp:posOffset>
                </wp:positionH>
                <wp:positionV relativeFrom="paragraph">
                  <wp:posOffset>71755</wp:posOffset>
                </wp:positionV>
                <wp:extent cx="971550" cy="1404620"/>
                <wp:effectExtent l="0" t="0" r="0" b="0"/>
                <wp:wrapNone/>
                <wp:docPr id="18041526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715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0E8FA0B" w14:textId="2AE3E68F" w:rsidR="00570CD6" w:rsidRPr="00587823" w:rsidRDefault="00570CD6" w:rsidP="00FA423A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Reset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C4ABFE5" id="_x0000_s1031" type="#_x0000_t202" style="position:absolute;margin-left:179.25pt;margin-top:5.65pt;width:76.5pt;height:110.6pt;z-index:-25160499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" stroked="f">
                <v:textbox style="mso-fit-shape-to-text:t">
                  <w:txbxContent>
                    <w:p w14:paraId="70E8FA0B" w14:textId="2AE3E68F" w:rsidR="00570CD6" w:rsidRPr="00587823" w:rsidRDefault="00570CD6" w:rsidP="00FA423A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Reset</w:t>
                      </w:r>
                    </w:p>
                  </w:txbxContent>
                </v:textbox>
              </v:shape>
            </w:pict>
          </mc:Fallback>
        </mc:AlternateContent>
      </w:r>
    </w:p>
    <w:p w14:paraId="3A5B14CF" w14:textId="61F87AD7" w:rsidR="00FA423A" w:rsidRDefault="00114343" w:rsidP="00FA423A">
      <w:pPr>
        <w:rPr>
          <w:sz w:val="24"/>
          <w:szCs w:val="24"/>
        </w:rPr>
      </w:pP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4016" behindDoc="1" locked="0" layoutInCell="1" allowOverlap="1" wp14:anchorId="5FC84A07" wp14:editId="7B8932AB">
                <wp:simplePos x="0" y="0"/>
                <wp:positionH relativeFrom="column">
                  <wp:posOffset>3505200</wp:posOffset>
                </wp:positionH>
                <wp:positionV relativeFrom="paragraph">
                  <wp:posOffset>109855</wp:posOffset>
                </wp:positionV>
                <wp:extent cx="1009650" cy="1404620"/>
                <wp:effectExtent l="0" t="0" r="0" b="0"/>
                <wp:wrapNone/>
                <wp:docPr id="180415265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009650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80A2A09" w14:textId="71925ADF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-stop sens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5FC84A07" id="_x0000_s1032" type="#_x0000_t202" style="position:absolute;margin-left:276pt;margin-top:8.65pt;width:79.5pt;height:110.6pt;z-index:-2515824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" stroked="f">
                <v:textbox style="mso-fit-shape-to-text:t">
                  <w:txbxContent>
                    <w:p w14:paraId="680A2A09" w14:textId="71925ADF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-stop sense</w:t>
                      </w:r>
                    </w:p>
                  </w:txbxContent>
                </v:textbox>
              </v:shape>
            </w:pict>
          </mc:Fallback>
        </mc:AlternateContent>
      </w: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1968" behindDoc="1" locked="0" layoutInCell="1" allowOverlap="1" wp14:anchorId="3B85BFA3" wp14:editId="6618D337">
                <wp:simplePos x="0" y="0"/>
                <wp:positionH relativeFrom="column">
                  <wp:posOffset>2305050</wp:posOffset>
                </wp:positionH>
                <wp:positionV relativeFrom="paragraph">
                  <wp:posOffset>147955</wp:posOffset>
                </wp:positionV>
                <wp:extent cx="638175" cy="1404620"/>
                <wp:effectExtent l="0" t="0" r="9525" b="0"/>
                <wp:wrapNone/>
                <wp:docPr id="180415265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E94A22" w14:textId="3ACDDF06" w:rsidR="00570CD6" w:rsidRPr="00587823" w:rsidRDefault="00570CD6" w:rsidP="00AC5D5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Up P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B85BFA3" id="_x0000_s1033" type="#_x0000_t202" style="position:absolute;margin-left:181.5pt;margin-top:11.65pt;width:50.25pt;height:110.6pt;z-index:-2515845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" stroked="f">
                <v:textbox style="mso-fit-shape-to-text:t">
                  <w:txbxContent>
                    <w:p w14:paraId="3FE94A22" w14:textId="3ACDDF06" w:rsidR="00570CD6" w:rsidRPr="00587823" w:rsidRDefault="00570CD6" w:rsidP="00AC5D5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Up PB</w:t>
                      </w:r>
                    </w:p>
                  </w:txbxContent>
                </v:textbox>
              </v:shape>
            </w:pict>
          </mc:Fallback>
        </mc:AlternateContent>
      </w:r>
    </w:p>
    <w:p w14:paraId="47BCA4EE" w14:textId="2CF07730" w:rsidR="00AC5D53" w:rsidRDefault="00114343" w:rsidP="00FA423A">
      <w:pPr>
        <w:rPr>
          <w:sz w:val="24"/>
          <w:szCs w:val="24"/>
        </w:rPr>
      </w:pP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6064" behindDoc="1" locked="0" layoutInCell="1" allowOverlap="1" wp14:anchorId="3F46F814" wp14:editId="00EF8E68">
                <wp:simplePos x="0" y="0"/>
                <wp:positionH relativeFrom="column">
                  <wp:posOffset>4686299</wp:posOffset>
                </wp:positionH>
                <wp:positionV relativeFrom="paragraph">
                  <wp:posOffset>131445</wp:posOffset>
                </wp:positionV>
                <wp:extent cx="619125" cy="1404620"/>
                <wp:effectExtent l="0" t="0" r="9525" b="8255"/>
                <wp:wrapNone/>
                <wp:docPr id="180415265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191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306A78" w14:textId="705F07D0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-stop active S +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F46F814" id="_x0000_s1034" type="#_x0000_t202" style="position:absolute;margin-left:369pt;margin-top:10.35pt;width:48.75pt;height:110.6pt;z-index:-25158041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" stroked="f">
                <v:textbox style="mso-fit-shape-to-text:t">
                  <w:txbxContent>
                    <w:p w14:paraId="35306A78" w14:textId="705F07D0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-stop active S + -</w:t>
                      </w:r>
                    </w:p>
                  </w:txbxContent>
                </v:textbox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7872" behindDoc="0" locked="0" layoutInCell="1" allowOverlap="1" wp14:anchorId="6E8B2D9E" wp14:editId="066CE86F">
                <wp:simplePos x="0" y="0"/>
                <wp:positionH relativeFrom="column">
                  <wp:posOffset>3693159</wp:posOffset>
                </wp:positionH>
                <wp:positionV relativeFrom="paragraph">
                  <wp:posOffset>45720</wp:posOffset>
                </wp:positionV>
                <wp:extent cx="45719" cy="1038225"/>
                <wp:effectExtent l="57150" t="38100" r="50165" b="9525"/>
                <wp:wrapNone/>
                <wp:docPr id="1804152649" name="Straight Arrow Connector 18041526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45719" cy="103822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8DC758" id="Straight Arrow Connector 1804152649" o:spid="_x0000_s1026" type="#_x0000_t32" style="position:absolute;margin-left:290.8pt;margin-top:3.6pt;width:3.6pt;height:81.75pt;flip:y;z-index:2517278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" strokecolor="#c00000" strokeweight="3pt">
                <v:stroke endarrow="block" joinstyle="miter"/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62FA5200" wp14:editId="5B0C2D2D">
                <wp:simplePos x="0" y="0"/>
                <wp:positionH relativeFrom="column">
                  <wp:posOffset>2628899</wp:posOffset>
                </wp:positionH>
                <wp:positionV relativeFrom="paragraph">
                  <wp:posOffset>83820</wp:posOffset>
                </wp:positionV>
                <wp:extent cx="654685" cy="990600"/>
                <wp:effectExtent l="38100" t="38100" r="31115" b="19050"/>
                <wp:wrapNone/>
                <wp:docPr id="1804152648" name="Straight Arrow Connector 18041526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654685" cy="9906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57ACF5" id="Straight Arrow Connector 1804152648" o:spid="_x0000_s1026" type="#_x0000_t32" style="position:absolute;margin-left:207pt;margin-top:6.6pt;width:51.55pt;height:78pt;flip:x y;z-index:2517258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" strokecolor="#c00000" strokeweight="3pt">
                <v:stroke endarrow="block" joinstyle="miter"/>
              </v:shape>
            </w:pict>
          </mc:Fallback>
        </mc:AlternateContent>
      </w:r>
    </w:p>
    <w:p w14:paraId="10F04A3F" w14:textId="02ACF38F" w:rsidR="00FA423A" w:rsidRDefault="007E62F2" w:rsidP="00FA423A">
      <w:pPr>
        <w:tabs>
          <w:tab w:val="left" w:pos="615"/>
          <w:tab w:val="center" w:pos="4680"/>
        </w:tabs>
        <w:rPr>
          <w:sz w:val="24"/>
          <w:szCs w:val="24"/>
        </w:rPr>
      </w:pP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2448" behindDoc="0" locked="0" layoutInCell="1" allowOverlap="1" wp14:anchorId="40086D98" wp14:editId="1E50A4F6">
                <wp:simplePos x="0" y="0"/>
                <wp:positionH relativeFrom="column">
                  <wp:posOffset>2752725</wp:posOffset>
                </wp:positionH>
                <wp:positionV relativeFrom="paragraph">
                  <wp:posOffset>1486535</wp:posOffset>
                </wp:positionV>
                <wp:extent cx="295275" cy="1404620"/>
                <wp:effectExtent l="0" t="0" r="0" b="1905"/>
                <wp:wrapNone/>
                <wp:docPr id="180415266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52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7B8B7B3" w14:textId="77777777" w:rsidR="00570CD6" w:rsidRPr="00114343" w:rsidRDefault="00570CD6" w:rsidP="007E62F2">
                            <w:pPr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14343"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0086D98" id="_x0000_s1035" type="#_x0000_t202" style="position:absolute;margin-left:216.75pt;margin-top:117.05pt;width:23.25pt;height:110.6pt;z-index:25175244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" filled="f" stroked="f">
                <v:textbox style="mso-fit-shape-to-text:t">
                  <w:txbxContent>
                    <w:p w14:paraId="37B8B7B3" w14:textId="77777777" w:rsidR="00570CD6" w:rsidRPr="00114343" w:rsidRDefault="00570CD6" w:rsidP="007E62F2">
                      <w:pPr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14343"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5754AAEB" wp14:editId="1E4EBB28">
                <wp:simplePos x="0" y="0"/>
                <wp:positionH relativeFrom="column">
                  <wp:posOffset>3274059</wp:posOffset>
                </wp:positionH>
                <wp:positionV relativeFrom="paragraph">
                  <wp:posOffset>1648461</wp:posOffset>
                </wp:positionV>
                <wp:extent cx="183515" cy="762000"/>
                <wp:effectExtent l="19050" t="19050" r="64135" b="38100"/>
                <wp:wrapNone/>
                <wp:docPr id="1804152644" name="Straight Arrow Connector 18041526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3515" cy="7620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04456D" id="Straight Arrow Connector 1804152644" o:spid="_x0000_s1026" type="#_x0000_t32" style="position:absolute;margin-left:257.8pt;margin-top:129.8pt;width:14.45pt;height:60pt;z-index:251717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" strokecolor="#c00000" strokeweight="3pt">
                <v:stroke endarrow="block" joinstyle="miter"/>
              </v:shape>
            </w:pict>
          </mc:Fallback>
        </mc:AlternateContent>
      </w: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4256" behindDoc="1" locked="0" layoutInCell="1" allowOverlap="1" wp14:anchorId="2B9B663B" wp14:editId="45E6456A">
                <wp:simplePos x="0" y="0"/>
                <wp:positionH relativeFrom="column">
                  <wp:posOffset>4714875</wp:posOffset>
                </wp:positionH>
                <wp:positionV relativeFrom="paragraph">
                  <wp:posOffset>2124710</wp:posOffset>
                </wp:positionV>
                <wp:extent cx="752475" cy="1404620"/>
                <wp:effectExtent l="0" t="0" r="9525" b="0"/>
                <wp:wrapNone/>
                <wp:docPr id="180415265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3EBA934" w14:textId="3FC29FCE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elect P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B9B663B" id="_x0000_s1036" type="#_x0000_t202" style="position:absolute;margin-left:371.25pt;margin-top:167.3pt;width:59.25pt;height:110.6pt;z-index:-25157222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" stroked="f">
                <v:textbox style="mso-fit-shape-to-text:t">
                  <w:txbxContent>
                    <w:p w14:paraId="03EBA934" w14:textId="3FC29FCE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elect PB</w:t>
                      </w:r>
                    </w:p>
                  </w:txbxContent>
                </v:textbox>
              </v:shape>
            </w:pict>
          </mc:Fallback>
        </mc:AlternateContent>
      </w:r>
      <w:r w:rsidR="00114343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50400" behindDoc="0" locked="0" layoutInCell="1" allowOverlap="1" wp14:anchorId="091C7015" wp14:editId="3FE50893">
                <wp:simplePos x="0" y="0"/>
                <wp:positionH relativeFrom="column">
                  <wp:posOffset>371475</wp:posOffset>
                </wp:positionH>
                <wp:positionV relativeFrom="paragraph">
                  <wp:posOffset>915035</wp:posOffset>
                </wp:positionV>
                <wp:extent cx="828675" cy="1404620"/>
                <wp:effectExtent l="0" t="0" r="0" b="1270"/>
                <wp:wrapNone/>
                <wp:docPr id="180415266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286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48052FB" w14:textId="376B1EF8" w:rsidR="00570CD6" w:rsidRPr="00587823" w:rsidRDefault="00570CD6" w:rsidP="007E62F2">
                            <w:pPr>
                              <w:jc w:val="center"/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top/Start P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091C7015" id="_x0000_s1037" type="#_x0000_t202" style="position:absolute;margin-left:29.25pt;margin-top:72.05pt;width:65.25pt;height:110.6pt;z-index:25175040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" filled="f" stroked="f">
                <v:textbox style="mso-fit-shape-to-text:t">
                  <w:txbxContent>
                    <w:p w14:paraId="548052FB" w14:textId="376B1EF8" w:rsidR="00570CD6" w:rsidRPr="00587823" w:rsidRDefault="00570CD6" w:rsidP="007E62F2">
                      <w:pPr>
                        <w:jc w:val="center"/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top/Start PB</w:t>
                      </w:r>
                    </w:p>
                  </w:txbxContent>
                </v:textbox>
              </v:shape>
            </w:pict>
          </mc:Fallback>
        </mc:AlternateContent>
      </w:r>
      <w:r w:rsidR="0011434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00C619FE" wp14:editId="104DFCA2">
                <wp:simplePos x="0" y="0"/>
                <wp:positionH relativeFrom="column">
                  <wp:posOffset>4067175</wp:posOffset>
                </wp:positionH>
                <wp:positionV relativeFrom="paragraph">
                  <wp:posOffset>191135</wp:posOffset>
                </wp:positionV>
                <wp:extent cx="600075" cy="533400"/>
                <wp:effectExtent l="19050" t="38100" r="47625" b="19050"/>
                <wp:wrapNone/>
                <wp:docPr id="1804152650" name="Straight Arrow Connector 18041526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00075" cy="5334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452FAFA" id="Straight Arrow Connector 1804152650" o:spid="_x0000_s1026" type="#_x0000_t32" style="position:absolute;margin-left:320.25pt;margin-top:15.05pt;width:47.25pt;height:42pt;flip:y;z-index:2517299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" strokecolor="#c00000" strokeweight="3pt">
                <v:stroke endarrow="block" joinstyle="miter"/>
              </v:shape>
            </w:pict>
          </mc:Fallback>
        </mc:AlternateContent>
      </w:r>
      <w:r w:rsidR="00114343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2208" behindDoc="0" locked="0" layoutInCell="1" allowOverlap="1" wp14:anchorId="65D7E6FB" wp14:editId="6528F3AF">
                <wp:simplePos x="0" y="0"/>
                <wp:positionH relativeFrom="column">
                  <wp:posOffset>3933825</wp:posOffset>
                </wp:positionH>
                <wp:positionV relativeFrom="paragraph">
                  <wp:posOffset>381635</wp:posOffset>
                </wp:positionV>
                <wp:extent cx="638175" cy="1404620"/>
                <wp:effectExtent l="0" t="0" r="0" b="0"/>
                <wp:wrapNone/>
                <wp:docPr id="180415265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F6F246" w14:textId="77777777" w:rsidR="00570CD6" w:rsidRPr="00114343" w:rsidRDefault="00570CD6" w:rsidP="00114343">
                            <w:pPr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14343"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D7E6FB" id="_x0000_s1038" type="#_x0000_t202" style="position:absolute;margin-left:309.75pt;margin-top:30.05pt;width:50.25pt;height:110.6pt;z-index:2517422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" filled="f" stroked="f">
                <v:textbox style="mso-fit-shape-to-text:t">
                  <w:txbxContent>
                    <w:p w14:paraId="2BF6F246" w14:textId="77777777" w:rsidR="00570CD6" w:rsidRPr="00114343" w:rsidRDefault="00570CD6" w:rsidP="00114343">
                      <w:pPr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14343"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114343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38112" behindDoc="0" locked="0" layoutInCell="1" allowOverlap="1" wp14:anchorId="3C37A182" wp14:editId="44CF97A5">
                <wp:simplePos x="0" y="0"/>
                <wp:positionH relativeFrom="column">
                  <wp:posOffset>3952875</wp:posOffset>
                </wp:positionH>
                <wp:positionV relativeFrom="paragraph">
                  <wp:posOffset>953135</wp:posOffset>
                </wp:positionV>
                <wp:extent cx="638175" cy="1404620"/>
                <wp:effectExtent l="0" t="0" r="0" b="0"/>
                <wp:wrapNone/>
                <wp:docPr id="180415265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38175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A1C2248" w14:textId="4E36F7F5" w:rsidR="00570CD6" w:rsidRPr="00114343" w:rsidRDefault="00570CD6" w:rsidP="00114343">
                            <w:pPr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114343">
                              <w:rPr>
                                <w:b/>
                                <w:color w:val="FF0000"/>
                                <w:sz w:val="28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37A182" id="_x0000_s1039" type="#_x0000_t202" style="position:absolute;margin-left:311.25pt;margin-top:75.05pt;width:50.25pt;height:110.6pt;z-index:2517381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" filled="f" stroked="f">
                <v:textbox style="mso-fit-shape-to-text:t">
                  <w:txbxContent>
                    <w:p w14:paraId="7A1C2248" w14:textId="4E36F7F5" w:rsidR="00570CD6" w:rsidRPr="00114343" w:rsidRDefault="00570CD6" w:rsidP="00114343">
                      <w:pPr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114343">
                        <w:rPr>
                          <w:b/>
                          <w:color w:val="FF0000"/>
                          <w:sz w:val="28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S</w:t>
                      </w:r>
                    </w:p>
                  </w:txbxContent>
                </v:textbox>
              </v:shape>
            </w:pict>
          </mc:Fallback>
        </mc:AlternateContent>
      </w:r>
      <w:r w:rsidR="00114343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0160" behindDoc="1" locked="0" layoutInCell="1" allowOverlap="1" wp14:anchorId="25B27B0E" wp14:editId="5F5EDE3C">
                <wp:simplePos x="0" y="0"/>
                <wp:positionH relativeFrom="column">
                  <wp:posOffset>4895850</wp:posOffset>
                </wp:positionH>
                <wp:positionV relativeFrom="paragraph">
                  <wp:posOffset>867410</wp:posOffset>
                </wp:positionV>
                <wp:extent cx="695325" cy="1404620"/>
                <wp:effectExtent l="0" t="0" r="9525" b="1270"/>
                <wp:wrapNone/>
                <wp:docPr id="180415265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953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A5E856" w14:textId="6DB8E0A7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Encoder S + -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5B27B0E" id="_x0000_s1040" type="#_x0000_t202" style="position:absolute;margin-left:385.5pt;margin-top:68.3pt;width:54.75pt;height:110.6pt;z-index:-25157632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" stroked="f">
                <v:textbox style="mso-fit-shape-to-text:t">
                  <w:txbxContent>
                    <w:p w14:paraId="4BA5E856" w14:textId="6DB8E0A7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Encoder S + -</w:t>
                      </w:r>
                    </w:p>
                  </w:txbxContent>
                </v:textbox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69CF76DC" wp14:editId="523627DB">
                <wp:simplePos x="0" y="0"/>
                <wp:positionH relativeFrom="column">
                  <wp:posOffset>4188459</wp:posOffset>
                </wp:positionH>
                <wp:positionV relativeFrom="paragraph">
                  <wp:posOffset>1078866</wp:posOffset>
                </wp:positionV>
                <wp:extent cx="735965" cy="45719"/>
                <wp:effectExtent l="19050" t="95250" r="0" b="69215"/>
                <wp:wrapNone/>
                <wp:docPr id="1804152647" name="Straight Arrow Connector 18041526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5965" cy="45719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DFBB74" id="Straight Arrow Connector 1804152647" o:spid="_x0000_s1026" type="#_x0000_t32" style="position:absolute;margin-left:329.8pt;margin-top:84.95pt;width:57.95pt;height:3.6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" strokecolor="#c00000" strokeweight="3pt">
                <v:stroke endarrow="block" joinstyle="miter"/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042FED9D" wp14:editId="24632B4D">
                <wp:simplePos x="0" y="0"/>
                <wp:positionH relativeFrom="column">
                  <wp:posOffset>3702684</wp:posOffset>
                </wp:positionH>
                <wp:positionV relativeFrom="paragraph">
                  <wp:posOffset>1200784</wp:posOffset>
                </wp:positionV>
                <wp:extent cx="1059815" cy="1057275"/>
                <wp:effectExtent l="19050" t="19050" r="45085" b="47625"/>
                <wp:wrapNone/>
                <wp:docPr id="1804152646" name="Straight Arrow Connector 18041526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59815" cy="1057275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3993A3" id="Straight Arrow Connector 1804152646" o:spid="_x0000_s1026" type="#_x0000_t32" style="position:absolute;margin-left:291.55pt;margin-top:94.55pt;width:83.45pt;height:83.25pt;z-index:251721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" strokecolor="#c00000" strokeweight="3pt">
                <v:stroke endarrow="block" joinstyle="miter"/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79AEA0DA" wp14:editId="33E0B5C1">
                <wp:simplePos x="0" y="0"/>
                <wp:positionH relativeFrom="column">
                  <wp:posOffset>1152525</wp:posOffset>
                </wp:positionH>
                <wp:positionV relativeFrom="paragraph">
                  <wp:posOffset>1067435</wp:posOffset>
                </wp:positionV>
                <wp:extent cx="2073910" cy="114300"/>
                <wp:effectExtent l="0" t="95250" r="2540" b="19050"/>
                <wp:wrapNone/>
                <wp:docPr id="1804152645" name="Straight Arrow Connector 18041526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073910" cy="11430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800732" id="Straight Arrow Connector 1804152645" o:spid="_x0000_s1026" type="#_x0000_t32" style="position:absolute;margin-left:90.75pt;margin-top:84.05pt;width:163.3pt;height:9pt;flip:x y;z-index:251719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" strokecolor="#c00000" strokeweight="3pt">
                <v:stroke endarrow="block" joinstyle="miter"/>
              </v:shape>
            </w:pict>
          </mc:Fallback>
        </mc:AlternateContent>
      </w:r>
      <w:r w:rsidR="00AC5D53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34931EBF" wp14:editId="6F2AB635">
                <wp:simplePos x="0" y="0"/>
                <wp:positionH relativeFrom="column">
                  <wp:posOffset>2752090</wp:posOffset>
                </wp:positionH>
                <wp:positionV relativeFrom="paragraph">
                  <wp:posOffset>1705610</wp:posOffset>
                </wp:positionV>
                <wp:extent cx="45719" cy="742950"/>
                <wp:effectExtent l="95250" t="19050" r="69215" b="38100"/>
                <wp:wrapNone/>
                <wp:docPr id="25" name="Straight Arrow Connector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5719" cy="742950"/>
                        </a:xfrm>
                        <a:prstGeom prst="straightConnector1">
                          <a:avLst/>
                        </a:prstGeom>
                        <a:ln w="38100">
                          <a:solidFill>
                            <a:srgbClr val="C00000"/>
                          </a:solidFill>
                          <a:tailEnd type="triangle"/>
                        </a:ln>
                      </wps:spPr>
                      <wps:style>
                        <a:lnRef idx="3">
                          <a:schemeClr val="accent1"/>
                        </a:lnRef>
                        <a:fillRef idx="0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05E7CB" id="Straight Arrow Connector 25" o:spid="_x0000_s1026" type="#_x0000_t32" style="position:absolute;margin-left:216.7pt;margin-top:134.3pt;width:3.6pt;height:58.5pt;flip:x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" strokecolor="#c00000" strokeweight="3pt">
                <v:stroke endarrow="block" joinstyle="miter"/>
              </v:shape>
            </w:pict>
          </mc:Fallback>
        </mc:AlternateContent>
      </w:r>
      <w:r w:rsidR="00FA423A">
        <w:rPr>
          <w:sz w:val="24"/>
          <w:szCs w:val="24"/>
        </w:rPr>
        <w:tab/>
      </w:r>
      <w:r w:rsidR="00FA423A">
        <w:rPr>
          <w:sz w:val="24"/>
          <w:szCs w:val="24"/>
        </w:rPr>
        <w:tab/>
      </w:r>
      <w:r w:rsidR="00FA423A">
        <w:rPr>
          <w:noProof/>
          <w:sz w:val="24"/>
          <w:szCs w:val="24"/>
        </w:rPr>
        <w:drawing>
          <wp:inline distT="0" distB="0" distL="0" distR="0" wp14:anchorId="087963BD" wp14:editId="435CB46D">
            <wp:extent cx="2943023" cy="2228850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cb.JP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635" cy="2258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5D1725" w14:textId="77CA789F" w:rsidR="00FA423A" w:rsidRDefault="007E62F2" w:rsidP="00FA423A">
      <w:pPr>
        <w:rPr>
          <w:sz w:val="24"/>
          <w:szCs w:val="24"/>
        </w:rPr>
      </w:pP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8352" behindDoc="1" locked="0" layoutInCell="1" allowOverlap="1" wp14:anchorId="60FEA4C9" wp14:editId="082B2F80">
                <wp:simplePos x="0" y="0"/>
                <wp:positionH relativeFrom="column">
                  <wp:posOffset>2562225</wp:posOffset>
                </wp:positionH>
                <wp:positionV relativeFrom="paragraph">
                  <wp:posOffset>17780</wp:posOffset>
                </wp:positionV>
                <wp:extent cx="438150" cy="466725"/>
                <wp:effectExtent l="0" t="0" r="0" b="9525"/>
                <wp:wrapNone/>
                <wp:docPr id="180415266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38150" cy="4667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ADF60FA" w14:textId="72A1933E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ot   - + 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FEA4C9" id="_x0000_s1041" type="#_x0000_t202" style="position:absolute;margin-left:201.75pt;margin-top:1.4pt;width:34.5pt;height:36.75pt;z-index:-251568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" stroked="f">
                <v:textbox>
                  <w:txbxContent>
                    <w:p w14:paraId="3ADF60FA" w14:textId="72A1933E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ot   - + S</w:t>
                      </w:r>
                    </w:p>
                  </w:txbxContent>
                </v:textbox>
              </v:shape>
            </w:pict>
          </mc:Fallback>
        </mc:AlternateContent>
      </w: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46304" behindDoc="1" locked="0" layoutInCell="1" allowOverlap="1" wp14:anchorId="731ADC12" wp14:editId="47991A43">
                <wp:simplePos x="0" y="0"/>
                <wp:positionH relativeFrom="column">
                  <wp:posOffset>3105150</wp:posOffset>
                </wp:positionH>
                <wp:positionV relativeFrom="paragraph">
                  <wp:posOffset>8255</wp:posOffset>
                </wp:positionV>
                <wp:extent cx="752475" cy="1404620"/>
                <wp:effectExtent l="0" t="0" r="9525" b="0"/>
                <wp:wrapNone/>
                <wp:docPr id="180415265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524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08D7D96" w14:textId="25B47268" w:rsidR="00570CD6" w:rsidRPr="00587823" w:rsidRDefault="00570CD6" w:rsidP="00114343">
                            <w:pP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Down PB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731ADC12" id="_x0000_s1042" type="#_x0000_t202" style="position:absolute;margin-left:244.5pt;margin-top:.65pt;width:59.25pt;height:110.6pt;z-index:-25157017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" stroked="f">
                <v:textbox style="mso-fit-shape-to-text:t">
                  <w:txbxContent>
                    <w:p w14:paraId="108D7D96" w14:textId="25B47268" w:rsidR="00570CD6" w:rsidRPr="00587823" w:rsidRDefault="00570CD6" w:rsidP="00114343">
                      <w:pP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Down PB</w:t>
                      </w:r>
                    </w:p>
                  </w:txbxContent>
                </v:textbox>
              </v:shape>
            </w:pict>
          </mc:Fallback>
        </mc:AlternateContent>
      </w:r>
    </w:p>
    <w:p w14:paraId="274DD27D" w14:textId="27FDE3FF" w:rsidR="00FA423A" w:rsidRDefault="00FA423A" w:rsidP="00FA423A">
      <w:pPr>
        <w:rPr>
          <w:sz w:val="24"/>
          <w:szCs w:val="24"/>
        </w:rPr>
      </w:pPr>
    </w:p>
    <w:p w14:paraId="7433AD18" w14:textId="4F44F2FA" w:rsidR="00981274" w:rsidRDefault="005677D6" w:rsidP="51A19823">
      <w:pPr>
        <w:rPr>
          <w:sz w:val="24"/>
          <w:szCs w:val="24"/>
        </w:rPr>
      </w:pPr>
      <w:r>
        <w:rPr>
          <w:sz w:val="24"/>
          <w:szCs w:val="24"/>
        </w:rPr>
        <w:t>The wiring of the hardware</w:t>
      </w:r>
      <w:r w:rsidR="002D18E3">
        <w:rPr>
          <w:sz w:val="24"/>
          <w:szCs w:val="24"/>
        </w:rPr>
        <w:t xml:space="preserve">, for most common </w:t>
      </w:r>
      <w:r w:rsidR="002D18E3" w:rsidRPr="00DB5A86">
        <w:rPr>
          <w:noProof/>
          <w:sz w:val="24"/>
          <w:szCs w:val="24"/>
        </w:rPr>
        <w:t>operati</w:t>
      </w:r>
      <w:bookmarkStart w:id="3" w:name="_GoBack"/>
      <w:bookmarkEnd w:id="3"/>
      <w:r w:rsidR="002D18E3" w:rsidRPr="00DB5A86">
        <w:rPr>
          <w:noProof/>
          <w:sz w:val="24"/>
          <w:szCs w:val="24"/>
        </w:rPr>
        <w:t>ons</w:t>
      </w:r>
      <w:r w:rsidR="00DB5A86">
        <w:rPr>
          <w:noProof/>
          <w:sz w:val="24"/>
          <w:szCs w:val="24"/>
        </w:rPr>
        <w:t>,</w:t>
      </w:r>
      <w:r w:rsidR="002D18E3">
        <w:rPr>
          <w:sz w:val="24"/>
          <w:szCs w:val="24"/>
        </w:rPr>
        <w:t xml:space="preserve"> </w:t>
      </w:r>
      <w:r>
        <w:rPr>
          <w:sz w:val="24"/>
          <w:szCs w:val="24"/>
        </w:rPr>
        <w:t>is as follows</w:t>
      </w:r>
      <w:r w:rsidR="00A22CBC">
        <w:rPr>
          <w:sz w:val="24"/>
          <w:szCs w:val="24"/>
        </w:rPr>
        <w:t>;</w:t>
      </w:r>
    </w:p>
    <w:p w14:paraId="186DBF0B" w14:textId="31B4600E" w:rsidR="00A22CBC" w:rsidRDefault="0091129B" w:rsidP="51A19823">
      <w:pPr>
        <w:rPr>
          <w:sz w:val="24"/>
          <w:szCs w:val="24"/>
        </w:rPr>
      </w:pPr>
      <w:r>
        <w:rPr>
          <w:noProof/>
          <w:sz w:val="24"/>
          <w:szCs w:val="24"/>
        </w:rPr>
        <w:lastRenderedPageBreak/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5E0C229D" wp14:editId="62E3C5AE">
                <wp:simplePos x="0" y="0"/>
                <wp:positionH relativeFrom="column">
                  <wp:posOffset>1133474</wp:posOffset>
                </wp:positionH>
                <wp:positionV relativeFrom="paragraph">
                  <wp:posOffset>1295400</wp:posOffset>
                </wp:positionV>
                <wp:extent cx="704850" cy="1000125"/>
                <wp:effectExtent l="19050" t="0" r="19050" b="28575"/>
                <wp:wrapNone/>
                <wp:docPr id="933422444" name="Connector: Elbow 9334224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704850" cy="1000125"/>
                        </a:xfrm>
                        <a:prstGeom prst="bentConnector3">
                          <a:avLst>
                            <a:gd name="adj1" fmla="val 100601"/>
                          </a:avLst>
                        </a:prstGeom>
                        <a:ln w="2540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142CECF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933422444" o:spid="_x0000_s1026" type="#_x0000_t34" style="position:absolute;margin-left:89.25pt;margin-top:102pt;width:55.5pt;height:78.75pt;flip:x y;z-index:251783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" adj="21730" strokecolor="#1f4d78 [1604]" strokeweight="2pt"/>
            </w:pict>
          </mc:Fallback>
        </mc:AlternateContent>
      </w:r>
      <w:r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44608" behindDoc="0" locked="0" layoutInCell="1" allowOverlap="1" wp14:anchorId="4248DC55" wp14:editId="59D8B2F9">
                <wp:simplePos x="0" y="0"/>
                <wp:positionH relativeFrom="column">
                  <wp:posOffset>4991100</wp:posOffset>
                </wp:positionH>
                <wp:positionV relativeFrom="paragraph">
                  <wp:posOffset>3181350</wp:posOffset>
                </wp:positionV>
                <wp:extent cx="914400" cy="800100"/>
                <wp:effectExtent l="0" t="0" r="0" b="0"/>
                <wp:wrapNone/>
                <wp:docPr id="84007774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914400" cy="8001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A7F9DB" w14:textId="6D09E103" w:rsidR="00570CD6" w:rsidRPr="00420374" w:rsidRDefault="00570CD6" w:rsidP="0091129B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Alternate connection</w:t>
                            </w:r>
                          </w:p>
                        </w:txbxContent>
                      </wps:txbx>
                      <wps:bodyPr rot="0" vert="horz" wrap="square" lIns="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248DC55" id="_x0000_s1043" type="#_x0000_t202" style="position:absolute;margin-left:393pt;margin-top:250.5pt;width:1in;height:63pt;z-index:25184460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" stroked="f">
                <v:textbox inset="0,0">
                  <w:txbxContent>
                    <w:p w14:paraId="58A7F9DB" w14:textId="6D09E103" w:rsidR="00570CD6" w:rsidRPr="00420374" w:rsidRDefault="00570CD6" w:rsidP="0091129B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Alternate connection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2560" behindDoc="0" locked="0" layoutInCell="1" allowOverlap="1" wp14:anchorId="2CA69873" wp14:editId="1C32A6B6">
                <wp:simplePos x="0" y="0"/>
                <wp:positionH relativeFrom="column">
                  <wp:posOffset>4905375</wp:posOffset>
                </wp:positionH>
                <wp:positionV relativeFrom="paragraph">
                  <wp:posOffset>3219450</wp:posOffset>
                </wp:positionV>
                <wp:extent cx="0" cy="257175"/>
                <wp:effectExtent l="0" t="0" r="38100" b="9525"/>
                <wp:wrapNone/>
                <wp:docPr id="840077744" name="Straight Connector 8400777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55B2D9C" id="Straight Connector 840077744" o:spid="_x0000_s1026" style="position:absolute;flip:y;z-index:251842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86.25pt,253.5pt" to="386.25pt,27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" strokecolor="red" strokeweight="2pt">
                <v:stroke dashstyle="1 1" joinstyle="miter"/>
              </v:line>
            </w:pict>
          </mc:Fallback>
        </mc:AlternateContent>
      </w:r>
      <w:r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51D8586A" wp14:editId="3505DFB0">
                <wp:simplePos x="0" y="0"/>
                <wp:positionH relativeFrom="column">
                  <wp:posOffset>1047750</wp:posOffset>
                </wp:positionH>
                <wp:positionV relativeFrom="paragraph">
                  <wp:posOffset>3486150</wp:posOffset>
                </wp:positionV>
                <wp:extent cx="0" cy="257175"/>
                <wp:effectExtent l="0" t="0" r="38100" b="9525"/>
                <wp:wrapNone/>
                <wp:docPr id="840077743" name="Straight Connector 8400777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5717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FF0000"/>
                          </a:solidFill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F968E30" id="Straight Connector 840077743" o:spid="_x0000_s1026" style="position:absolute;flip:y;z-index:251840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82.5pt,274.5pt" to="82.5pt,29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" strokecolor="red" strokeweight="2pt">
                <v:stroke dashstyle="1 1" joinstyle="miter"/>
              </v:line>
            </w:pict>
          </mc:Fallback>
        </mc:AlternateContent>
      </w:r>
      <w:r w:rsidR="00420374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7440" behindDoc="0" locked="0" layoutInCell="1" allowOverlap="1" wp14:anchorId="10F4A707" wp14:editId="6620DB91">
                <wp:simplePos x="0" y="0"/>
                <wp:positionH relativeFrom="column">
                  <wp:posOffset>4410074</wp:posOffset>
                </wp:positionH>
                <wp:positionV relativeFrom="paragraph">
                  <wp:posOffset>2438401</wp:posOffset>
                </wp:positionV>
                <wp:extent cx="581025" cy="190500"/>
                <wp:effectExtent l="0" t="0" r="9525" b="0"/>
                <wp:wrapNone/>
                <wp:docPr id="84007774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8102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5468090" w14:textId="54504C7E" w:rsidR="00570CD6" w:rsidRPr="00420374" w:rsidRDefault="00570CD6" w:rsidP="00420374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Pierce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0F4A707" id="_x0000_s1044" type="#_x0000_t202" style="position:absolute;margin-left:347.25pt;margin-top:192pt;width:45.75pt;height:15pt;z-index:25183744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" stroked="f">
                <v:textbox inset=",0">
                  <w:txbxContent>
                    <w:p w14:paraId="65468090" w14:textId="54504C7E" w:rsidR="00570CD6" w:rsidRPr="00420374" w:rsidRDefault="00570CD6" w:rsidP="00420374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Pierce</w:t>
                      </w:r>
                    </w:p>
                  </w:txbxContent>
                </v:textbox>
              </v:shape>
            </w:pict>
          </mc:Fallback>
        </mc:AlternateContent>
      </w:r>
      <w:r w:rsidR="00420374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9488" behindDoc="0" locked="0" layoutInCell="1" allowOverlap="1" wp14:anchorId="70F2FB3F" wp14:editId="4FFA1859">
                <wp:simplePos x="0" y="0"/>
                <wp:positionH relativeFrom="column">
                  <wp:posOffset>4410075</wp:posOffset>
                </wp:positionH>
                <wp:positionV relativeFrom="paragraph">
                  <wp:posOffset>1276350</wp:posOffset>
                </wp:positionV>
                <wp:extent cx="447675" cy="190500"/>
                <wp:effectExtent l="0" t="0" r="9525" b="0"/>
                <wp:wrapNone/>
                <wp:docPr id="84007774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47675" cy="1905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7AA48CB" w14:textId="3F8DB183" w:rsidR="00570CD6" w:rsidRPr="00420374" w:rsidRDefault="00570CD6" w:rsidP="00420374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Cut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0F2FB3F" id="_x0000_s1045" type="#_x0000_t202" style="position:absolute;margin-left:347.25pt;margin-top:100.5pt;width:35.25pt;height:15pt;z-index:2518394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" stroked="f">
                <v:textbox inset=",0">
                  <w:txbxContent>
                    <w:p w14:paraId="77AA48CB" w14:textId="3F8DB183" w:rsidR="00570CD6" w:rsidRPr="00420374" w:rsidRDefault="00570CD6" w:rsidP="00420374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Cut</w:t>
                      </w:r>
                    </w:p>
                  </w:txbxContent>
                </v:textbox>
              </v:shape>
            </w:pict>
          </mc:Fallback>
        </mc:AlternateContent>
      </w:r>
      <w:r w:rsidR="00420374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5392" behindDoc="0" locked="0" layoutInCell="1" allowOverlap="1" wp14:anchorId="0990055F" wp14:editId="074A8B14">
                <wp:simplePos x="0" y="0"/>
                <wp:positionH relativeFrom="column">
                  <wp:posOffset>2457449</wp:posOffset>
                </wp:positionH>
                <wp:positionV relativeFrom="paragraph">
                  <wp:posOffset>5048250</wp:posOffset>
                </wp:positionV>
                <wp:extent cx="2371725" cy="257175"/>
                <wp:effectExtent l="0" t="0" r="9525" b="9525"/>
                <wp:wrapNone/>
                <wp:docPr id="84007774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371725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5417C7C" w14:textId="60B39ACC" w:rsidR="00570CD6" w:rsidRPr="00420374" w:rsidRDefault="00570CD6" w:rsidP="00420374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 xml:space="preserve">    Up</w:t>
                            </w:r>
                            <w: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ab/>
                              <w:t xml:space="preserve">    Down   Stop/Stat    Select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90055F" id="_x0000_s1046" type="#_x0000_t202" style="position:absolute;margin-left:193.5pt;margin-top:397.5pt;width:186.75pt;height:20.25pt;z-index:25183539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" stroked="f">
                <v:textbox inset=",0">
                  <w:txbxContent>
                    <w:p w14:paraId="35417C7C" w14:textId="60B39ACC" w:rsidR="00570CD6" w:rsidRPr="00420374" w:rsidRDefault="00570CD6" w:rsidP="00420374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 xml:space="preserve">    Up</w:t>
                      </w:r>
                      <w: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ab/>
                        <w:t xml:space="preserve">    Down   Stop/Stat    Select</w:t>
                      </w:r>
                    </w:p>
                  </w:txbxContent>
                </v:textbox>
              </v:shape>
            </w:pict>
          </mc:Fallback>
        </mc:AlternateContent>
      </w:r>
      <w:r w:rsidR="00420374" w:rsidRPr="00587823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833344" behindDoc="0" locked="0" layoutInCell="1" allowOverlap="1" wp14:anchorId="7245C8F7" wp14:editId="22BB70F5">
                <wp:simplePos x="0" y="0"/>
                <wp:positionH relativeFrom="column">
                  <wp:posOffset>200025</wp:posOffset>
                </wp:positionH>
                <wp:positionV relativeFrom="paragraph">
                  <wp:posOffset>4467225</wp:posOffset>
                </wp:positionV>
                <wp:extent cx="838200" cy="257175"/>
                <wp:effectExtent l="0" t="0" r="0" b="9525"/>
                <wp:wrapNone/>
                <wp:docPr id="84007773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38200" cy="2571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85DAA9" w14:textId="718B848E" w:rsidR="00570CD6" w:rsidRPr="00420374" w:rsidRDefault="00570CD6" w:rsidP="00420374">
                            <w:pPr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</w:pPr>
                            <w:r w:rsidRPr="00420374">
                              <w:rPr>
                                <w:color w:val="000000" w:themeColor="text1"/>
                                <w14:textOutline w14:w="9525" w14:cap="rnd" w14:cmpd="sng" w14:algn="ctr">
                                  <w14:noFill/>
                                  <w14:prstDash w14:val="solid"/>
                                  <w14:bevel/>
                                </w14:textOutline>
                              </w:rPr>
                              <w:t>Vin     GND</w:t>
                            </w:r>
                          </w:p>
                        </w:txbxContent>
                      </wps:txbx>
                      <wps:bodyPr rot="0" vert="horz" wrap="square" lIns="91440" tIns="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245C8F7" id="_x0000_s1047" type="#_x0000_t202" style="position:absolute;margin-left:15.75pt;margin-top:351.75pt;width:66pt;height:20.25pt;z-index:2518333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" stroked="f">
                <v:textbox inset=",0">
                  <w:txbxContent>
                    <w:p w14:paraId="2B85DAA9" w14:textId="718B848E" w:rsidR="00570CD6" w:rsidRPr="00420374" w:rsidRDefault="00570CD6" w:rsidP="00420374">
                      <w:pPr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</w:pPr>
                      <w:r w:rsidRPr="00420374">
                        <w:rPr>
                          <w:color w:val="000000" w:themeColor="text1"/>
                          <w14:textOutline w14:w="9525" w14:cap="rnd" w14:cmpd="sng" w14:algn="ctr">
                            <w14:noFill/>
                            <w14:prstDash w14:val="solid"/>
                            <w14:bevel/>
                          </w14:textOutline>
                        </w:rPr>
                        <w:t>Vin     GND</w:t>
                      </w:r>
                    </w:p>
                  </w:txbxContent>
                </v:textbox>
              </v:shape>
            </w:pict>
          </mc:Fallback>
        </mc:AlternateContent>
      </w:r>
      <w:r w:rsidR="0042037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1296" behindDoc="0" locked="0" layoutInCell="1" allowOverlap="1" wp14:anchorId="3492B12F" wp14:editId="7EED9A36">
                <wp:simplePos x="0" y="0"/>
                <wp:positionH relativeFrom="column">
                  <wp:posOffset>4781550</wp:posOffset>
                </wp:positionH>
                <wp:positionV relativeFrom="paragraph">
                  <wp:posOffset>3181350</wp:posOffset>
                </wp:positionV>
                <wp:extent cx="933450" cy="828675"/>
                <wp:effectExtent l="0" t="0" r="0" b="9525"/>
                <wp:wrapNone/>
                <wp:docPr id="840077738" name="Rectangle 8400777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33450" cy="828675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DD68DD7" id="Rectangle 840077738" o:spid="_x0000_s1026" style="position:absolute;margin-left:376.5pt;margin-top:250.5pt;width:73.5pt;height:65.25pt;z-index:2518312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" fillcolor="white [3212]" stroked="f" strokeweight="1pt"/>
            </w:pict>
          </mc:Fallback>
        </mc:AlternateContent>
      </w:r>
      <w:r w:rsidR="0042037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3D9BC32E" wp14:editId="7920535B">
                <wp:simplePos x="0" y="0"/>
                <wp:positionH relativeFrom="margin">
                  <wp:posOffset>4248150</wp:posOffset>
                </wp:positionH>
                <wp:positionV relativeFrom="paragraph">
                  <wp:posOffset>3829049</wp:posOffset>
                </wp:positionV>
                <wp:extent cx="9525" cy="533400"/>
                <wp:effectExtent l="0" t="0" r="28575" b="19050"/>
                <wp:wrapNone/>
                <wp:docPr id="840077736" name="Straight Connector 8400777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53340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D3FB91D" id="Straight Connector 840077736" o:spid="_x0000_s1026" style="position:absolute;flip:x y;z-index:2518282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34.5pt,301.5pt" to="335.25pt,3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42037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1DBD9D85" wp14:editId="043D478D">
                <wp:simplePos x="0" y="0"/>
                <wp:positionH relativeFrom="margin">
                  <wp:posOffset>4457700</wp:posOffset>
                </wp:positionH>
                <wp:positionV relativeFrom="paragraph">
                  <wp:posOffset>3771899</wp:posOffset>
                </wp:positionV>
                <wp:extent cx="9525" cy="609600"/>
                <wp:effectExtent l="0" t="0" r="28575" b="19050"/>
                <wp:wrapNone/>
                <wp:docPr id="840077737" name="Straight Connector 8400777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525" cy="60960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568BDFF" id="Straight Connector 840077737" o:spid="_x0000_s1026" style="position:absolute;flip:x y;z-index:25183027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51pt,297pt" to="351.75pt,3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42037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 wp14:anchorId="553A078B" wp14:editId="34C2F600">
                <wp:simplePos x="0" y="0"/>
                <wp:positionH relativeFrom="column">
                  <wp:posOffset>3352799</wp:posOffset>
                </wp:positionH>
                <wp:positionV relativeFrom="paragraph">
                  <wp:posOffset>2790825</wp:posOffset>
                </wp:positionV>
                <wp:extent cx="1095375" cy="971550"/>
                <wp:effectExtent l="0" t="0" r="9525" b="19050"/>
                <wp:wrapNone/>
                <wp:docPr id="840077735" name="Connector: Elbow 8400777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095375" cy="971550"/>
                        </a:xfrm>
                        <a:prstGeom prst="bentConnector3">
                          <a:avLst>
                            <a:gd name="adj1" fmla="val 8493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2EE421" id="Connector: Elbow 840077735" o:spid="_x0000_s1026" type="#_x0000_t34" style="position:absolute;margin-left:264pt;margin-top:219.75pt;width:86.25pt;height:76.5pt;z-index:251826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" adj="1834" strokecolor="#7f7f7f [1612]" strokeweight="2pt"/>
            </w:pict>
          </mc:Fallback>
        </mc:AlternateContent>
      </w:r>
      <w:r w:rsidR="00420374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 wp14:anchorId="204F5C5F" wp14:editId="4C6A15F5">
                <wp:simplePos x="0" y="0"/>
                <wp:positionH relativeFrom="column">
                  <wp:posOffset>3343274</wp:posOffset>
                </wp:positionH>
                <wp:positionV relativeFrom="paragraph">
                  <wp:posOffset>2867025</wp:posOffset>
                </wp:positionV>
                <wp:extent cx="885825" cy="962025"/>
                <wp:effectExtent l="0" t="0" r="9525" b="28575"/>
                <wp:wrapNone/>
                <wp:docPr id="840077734" name="Connector: Elbow 8400777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85825" cy="962025"/>
                        </a:xfrm>
                        <a:prstGeom prst="bentConnector3">
                          <a:avLst>
                            <a:gd name="adj1" fmla="val 1153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6333F2" id="Connector: Elbow 840077734" o:spid="_x0000_s1026" type="#_x0000_t34" style="position:absolute;margin-left:263.25pt;margin-top:225.75pt;width:69.75pt;height:75.75pt;z-index:2518241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" adj="249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2F96F467" wp14:editId="1A7E9FF2">
                <wp:simplePos x="0" y="0"/>
                <wp:positionH relativeFrom="margin">
                  <wp:posOffset>3714750</wp:posOffset>
                </wp:positionH>
                <wp:positionV relativeFrom="paragraph">
                  <wp:posOffset>3990974</wp:posOffset>
                </wp:positionV>
                <wp:extent cx="9525" cy="352425"/>
                <wp:effectExtent l="0" t="0" r="28575" b="28575"/>
                <wp:wrapNone/>
                <wp:docPr id="840077732" name="Straight Connector 8400777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352425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9AC11CD" id="Straight Connector 840077732" o:spid="_x0000_s1026" style="position:absolute;flip:y;z-index:2518200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2.5pt,314.25pt" to="293.25pt,34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1412D768" wp14:editId="3E3B5E1E">
                <wp:simplePos x="0" y="0"/>
                <wp:positionH relativeFrom="margin">
                  <wp:posOffset>3905250</wp:posOffset>
                </wp:positionH>
                <wp:positionV relativeFrom="paragraph">
                  <wp:posOffset>3905249</wp:posOffset>
                </wp:positionV>
                <wp:extent cx="19050" cy="457200"/>
                <wp:effectExtent l="0" t="0" r="19050" b="19050"/>
                <wp:wrapNone/>
                <wp:docPr id="840077733" name="Straight Connector 8400777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45720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7F382FB" id="Straight Connector 840077733" o:spid="_x0000_s1026" style="position:absolute;flip:y;z-index:2518220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307.5pt,307.5pt" to="309pt,34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7984" behindDoc="0" locked="0" layoutInCell="1" allowOverlap="1" wp14:anchorId="3EA01E4B" wp14:editId="36CE0DE5">
                <wp:simplePos x="0" y="0"/>
                <wp:positionH relativeFrom="margin">
                  <wp:posOffset>3390900</wp:posOffset>
                </wp:positionH>
                <wp:positionV relativeFrom="paragraph">
                  <wp:posOffset>4086225</wp:posOffset>
                </wp:positionV>
                <wp:extent cx="0" cy="314325"/>
                <wp:effectExtent l="0" t="0" r="38100" b="9525"/>
                <wp:wrapNone/>
                <wp:docPr id="840077731" name="Straight Connector 8400777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314325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B00EECB" id="Straight Connector 840077731" o:spid="_x0000_s1026" style="position:absolute;flip:x y;z-index:251817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67pt,321.75pt" to="267pt,3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3888" behindDoc="0" locked="0" layoutInCell="1" allowOverlap="1" wp14:anchorId="61124078" wp14:editId="1986A763">
                <wp:simplePos x="0" y="0"/>
                <wp:positionH relativeFrom="margin">
                  <wp:posOffset>2838450</wp:posOffset>
                </wp:positionH>
                <wp:positionV relativeFrom="paragraph">
                  <wp:posOffset>4114799</wp:posOffset>
                </wp:positionV>
                <wp:extent cx="0" cy="285750"/>
                <wp:effectExtent l="0" t="0" r="38100" b="19050"/>
                <wp:wrapNone/>
                <wp:docPr id="840077729" name="Straight Connector 8400777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28575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E867274" id="Straight Connector 840077729" o:spid="_x0000_s1026" style="position:absolute;flip:x y;z-index:251813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23.5pt,324pt" to="223.5pt,34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3421405B" wp14:editId="38B0BA52">
                <wp:simplePos x="0" y="0"/>
                <wp:positionH relativeFrom="margin">
                  <wp:posOffset>3181350</wp:posOffset>
                </wp:positionH>
                <wp:positionV relativeFrom="paragraph">
                  <wp:posOffset>4181475</wp:posOffset>
                </wp:positionV>
                <wp:extent cx="19050" cy="171450"/>
                <wp:effectExtent l="0" t="0" r="19050" b="19050"/>
                <wp:wrapNone/>
                <wp:docPr id="840077730" name="Straight Connector 8400777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9050" cy="17145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9688C4F" id="Straight Connector 840077730" o:spid="_x0000_s1026" style="position:absolute;flip:x y;z-index:251815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50.5pt,329.25pt" to="252pt,3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43FC7612" wp14:editId="3A05DDEF">
                <wp:simplePos x="0" y="0"/>
                <wp:positionH relativeFrom="margin">
                  <wp:posOffset>2657474</wp:posOffset>
                </wp:positionH>
                <wp:positionV relativeFrom="paragraph">
                  <wp:posOffset>4038599</wp:posOffset>
                </wp:positionV>
                <wp:extent cx="0" cy="314325"/>
                <wp:effectExtent l="0" t="0" r="38100" b="9525"/>
                <wp:wrapNone/>
                <wp:docPr id="840077728" name="Straight Connector 8400777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0" cy="314325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1BD134D" id="Straight Connector 840077728" o:spid="_x0000_s1026" style="position:absolute;flip:x y;z-index:25181184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09.25pt,318pt" to="209.25pt,342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4448B1A9" wp14:editId="321740A2">
                <wp:simplePos x="0" y="0"/>
                <wp:positionH relativeFrom="column">
                  <wp:posOffset>3057525</wp:posOffset>
                </wp:positionH>
                <wp:positionV relativeFrom="paragraph">
                  <wp:posOffset>2790825</wp:posOffset>
                </wp:positionV>
                <wp:extent cx="838200" cy="1104900"/>
                <wp:effectExtent l="0" t="0" r="19050" b="19050"/>
                <wp:wrapNone/>
                <wp:docPr id="933422463" name="Connector: Elbow 9334224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38200" cy="1104900"/>
                        </a:xfrm>
                        <a:prstGeom prst="bentConnector3">
                          <a:avLst>
                            <a:gd name="adj1" fmla="val 25884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18D15DD" id="Connector: Elbow 933422463" o:spid="_x0000_s1026" type="#_x0000_t34" style="position:absolute;margin-left:240.75pt;margin-top:219.75pt;width:66pt;height:87pt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" adj="5591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38E1BFF" wp14:editId="31E29E9F">
                <wp:simplePos x="0" y="0"/>
                <wp:positionH relativeFrom="column">
                  <wp:posOffset>3047999</wp:posOffset>
                </wp:positionH>
                <wp:positionV relativeFrom="paragraph">
                  <wp:posOffset>2867025</wp:posOffset>
                </wp:positionV>
                <wp:extent cx="657225" cy="1114425"/>
                <wp:effectExtent l="0" t="0" r="9525" b="28575"/>
                <wp:wrapNone/>
                <wp:docPr id="933422462" name="Connector: Elbow 9334224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57225" cy="1114425"/>
                        </a:xfrm>
                        <a:prstGeom prst="bentConnector3">
                          <a:avLst>
                            <a:gd name="adj1" fmla="val 24879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24D8E" id="Connector: Elbow 933422462" o:spid="_x0000_s1026" type="#_x0000_t34" style="position:absolute;margin-left:240pt;margin-top:225.75pt;width:51.75pt;height:87.75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" adj="5374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363CD047" wp14:editId="497C6D44">
                <wp:simplePos x="0" y="0"/>
                <wp:positionH relativeFrom="column">
                  <wp:posOffset>3038475</wp:posOffset>
                </wp:positionH>
                <wp:positionV relativeFrom="paragraph">
                  <wp:posOffset>3105149</wp:posOffset>
                </wp:positionV>
                <wp:extent cx="342900" cy="981075"/>
                <wp:effectExtent l="0" t="0" r="19050" b="28575"/>
                <wp:wrapNone/>
                <wp:docPr id="933422461" name="Connector: Elbow 9334224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2900" cy="981075"/>
                        </a:xfrm>
                        <a:prstGeom prst="bentConnector3">
                          <a:avLst>
                            <a:gd name="adj1" fmla="val 27778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01892E" id="Connector: Elbow 933422461" o:spid="_x0000_s1026" type="#_x0000_t34" style="position:absolute;margin-left:239.25pt;margin-top:244.5pt;width:27pt;height:77.25pt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" adj="6000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4672" behindDoc="0" locked="0" layoutInCell="1" allowOverlap="1" wp14:anchorId="225F2644" wp14:editId="63F77098">
                <wp:simplePos x="0" y="0"/>
                <wp:positionH relativeFrom="column">
                  <wp:posOffset>3028950</wp:posOffset>
                </wp:positionH>
                <wp:positionV relativeFrom="paragraph">
                  <wp:posOffset>3181350</wp:posOffset>
                </wp:positionV>
                <wp:extent cx="152400" cy="990600"/>
                <wp:effectExtent l="0" t="0" r="19050" b="19050"/>
                <wp:wrapNone/>
                <wp:docPr id="933422459" name="Connector: Elbow 9334224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2400" cy="990600"/>
                        </a:xfrm>
                        <a:prstGeom prst="bentConnector3">
                          <a:avLst>
                            <a:gd name="adj1" fmla="val 6250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374B881" id="Connector: Elbow 933422459" o:spid="_x0000_s1026" type="#_x0000_t34" style="position:absolute;margin-left:238.5pt;margin-top:250.5pt;width:12pt;height:78pt;z-index:251804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" adj="1350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3F159686" wp14:editId="28355C47">
                <wp:simplePos x="0" y="0"/>
                <wp:positionH relativeFrom="column">
                  <wp:posOffset>2838449</wp:posOffset>
                </wp:positionH>
                <wp:positionV relativeFrom="paragraph">
                  <wp:posOffset>2562225</wp:posOffset>
                </wp:positionV>
                <wp:extent cx="190500" cy="1543050"/>
                <wp:effectExtent l="0" t="0" r="19050" b="19050"/>
                <wp:wrapNone/>
                <wp:docPr id="933422457" name="Connector: Elbow 9334224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90500" cy="1543050"/>
                        </a:xfrm>
                        <a:prstGeom prst="bentConnector3">
                          <a:avLst>
                            <a:gd name="adj1" fmla="val 60488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84FEF68" id="Connector: Elbow 933422457" o:spid="_x0000_s1026" type="#_x0000_t34" style="position:absolute;margin-left:223.5pt;margin-top:201.75pt;width:15pt;height:121.5pt;flip:x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" adj="13065" strokecolor="#7f7f7f [1612]" strokeweight="2pt"/>
            </w:pict>
          </mc:Fallback>
        </mc:AlternateContent>
      </w:r>
      <w:r w:rsidR="003F7ED7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1600" behindDoc="0" locked="0" layoutInCell="1" allowOverlap="1" wp14:anchorId="033BC056" wp14:editId="1AC01767">
                <wp:simplePos x="0" y="0"/>
                <wp:positionH relativeFrom="column">
                  <wp:posOffset>2647950</wp:posOffset>
                </wp:positionH>
                <wp:positionV relativeFrom="paragraph">
                  <wp:posOffset>2476500</wp:posOffset>
                </wp:positionV>
                <wp:extent cx="390525" cy="1562100"/>
                <wp:effectExtent l="0" t="0" r="9525" b="19050"/>
                <wp:wrapNone/>
                <wp:docPr id="933422456" name="Connector: Elbow 9334224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390525" cy="1562100"/>
                        </a:xfrm>
                        <a:prstGeom prst="bentConnector3">
                          <a:avLst>
                            <a:gd name="adj1" fmla="val 45122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453D850" id="Connector: Elbow 933422456" o:spid="_x0000_s1026" type="#_x0000_t34" style="position:absolute;margin-left:208.5pt;margin-top:195pt;width:30.75pt;height:123pt;flip:x;z-index:251801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" adj="9746" strokecolor="#7f7f7f [1612]" strokeweight="2pt"/>
            </w:pict>
          </mc:Fallback>
        </mc:AlternateContent>
      </w:r>
      <w:r w:rsidR="00B17EA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9F920B1" wp14:editId="581F7901">
                <wp:simplePos x="0" y="0"/>
                <wp:positionH relativeFrom="margin">
                  <wp:posOffset>552449</wp:posOffset>
                </wp:positionH>
                <wp:positionV relativeFrom="paragraph">
                  <wp:posOffset>1657350</wp:posOffset>
                </wp:positionV>
                <wp:extent cx="9525" cy="95250"/>
                <wp:effectExtent l="0" t="0" r="28575" b="19050"/>
                <wp:wrapNone/>
                <wp:docPr id="933422455" name="Straight Connector 9334224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9525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6B6A92A" id="Straight Connector 933422455" o:spid="_x0000_s1026" style="position:absolute;flip:y;z-index:25180057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43.5pt,130.5pt" to="44.25pt,13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B17EA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4432" behindDoc="0" locked="0" layoutInCell="1" allowOverlap="1" wp14:anchorId="0594347F" wp14:editId="5D39D070">
                <wp:simplePos x="0" y="0"/>
                <wp:positionH relativeFrom="column">
                  <wp:posOffset>552450</wp:posOffset>
                </wp:positionH>
                <wp:positionV relativeFrom="paragraph">
                  <wp:posOffset>1647825</wp:posOffset>
                </wp:positionV>
                <wp:extent cx="2790825" cy="828675"/>
                <wp:effectExtent l="0" t="0" r="28575" b="9525"/>
                <wp:wrapNone/>
                <wp:docPr id="933422452" name="Connector: Elbow 9334224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2790825" cy="828675"/>
                        </a:xfrm>
                        <a:prstGeom prst="bentConnector3">
                          <a:avLst>
                            <a:gd name="adj1" fmla="val 0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AF5D55" id="Connector: Elbow 933422452" o:spid="_x0000_s1026" type="#_x0000_t34" style="position:absolute;margin-left:43.5pt;margin-top:129.75pt;width:219.75pt;height:65.25pt;flip:x y;z-index:251794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" adj="0" strokecolor="#7f7f7f [1612]" strokeweight="2pt"/>
            </w:pict>
          </mc:Fallback>
        </mc:AlternateContent>
      </w:r>
      <w:r w:rsidR="00B17EA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60CEE946" wp14:editId="6CFE76D7">
                <wp:simplePos x="0" y="0"/>
                <wp:positionH relativeFrom="column">
                  <wp:posOffset>361949</wp:posOffset>
                </wp:positionH>
                <wp:positionV relativeFrom="paragraph">
                  <wp:posOffset>1571624</wp:posOffset>
                </wp:positionV>
                <wp:extent cx="3000375" cy="990600"/>
                <wp:effectExtent l="0" t="0" r="180975" b="19050"/>
                <wp:wrapNone/>
                <wp:docPr id="933422453" name="Connector: Elbow 9334224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3000375" cy="990600"/>
                        </a:xfrm>
                        <a:prstGeom prst="bentConnector3">
                          <a:avLst>
                            <a:gd name="adj1" fmla="val -4787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12E938" id="Connector: Elbow 933422453" o:spid="_x0000_s1026" type="#_x0000_t34" style="position:absolute;margin-left:28.5pt;margin-top:123.75pt;width:236.25pt;height:78pt;flip:x y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" adj="-1034" strokecolor="#7f7f7f [1612]" strokeweight="2pt"/>
            </w:pict>
          </mc:Fallback>
        </mc:AlternateContent>
      </w:r>
      <w:r w:rsidR="00B17EA5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103F6D06" wp14:editId="1B663610">
                <wp:simplePos x="0" y="0"/>
                <wp:positionH relativeFrom="margin">
                  <wp:posOffset>371475</wp:posOffset>
                </wp:positionH>
                <wp:positionV relativeFrom="paragraph">
                  <wp:posOffset>1552575</wp:posOffset>
                </wp:positionV>
                <wp:extent cx="9525" cy="171450"/>
                <wp:effectExtent l="0" t="0" r="28575" b="19050"/>
                <wp:wrapNone/>
                <wp:docPr id="933422454" name="Straight Connector 9334224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17145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F26B3A" id="Straight Connector 933422454" o:spid="_x0000_s1026" style="position:absolute;flip:y;z-index:25179852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9.25pt,122.25pt" to="30pt,135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" strokecolor="#7f7f7f [1612]" strokeweight="2pt">
                <v:stroke joinstyle="miter"/>
                <w10:wrap anchorx="margin"/>
              </v:line>
            </w:pict>
          </mc:Fallback>
        </mc:AlternateContent>
      </w:r>
      <w:r w:rsidR="006A5B7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6435506D" wp14:editId="082820BF">
                <wp:simplePos x="0" y="0"/>
                <wp:positionH relativeFrom="margin">
                  <wp:posOffset>3143250</wp:posOffset>
                </wp:positionH>
                <wp:positionV relativeFrom="paragraph">
                  <wp:posOffset>923925</wp:posOffset>
                </wp:positionV>
                <wp:extent cx="0" cy="1257300"/>
                <wp:effectExtent l="57150" t="38100" r="76200" b="19050"/>
                <wp:wrapNone/>
                <wp:docPr id="933422449" name="Straight Connector 9334224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1257300"/>
                        </a:xfrm>
                        <a:prstGeom prst="line">
                          <a:avLst/>
                        </a:prstGeom>
                        <a:ln w="1270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37076A7" id="Straight Connector 933422449" o:spid="_x0000_s1026" style="position:absolute;flip:y;z-index:251793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247.5pt,72.75pt" to="247.5pt,171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" strokecolor="#7f7f7f [1612]" strokeweight="10pt">
                <v:stroke joinstyle="miter"/>
                <w10:wrap anchorx="margin"/>
              </v:line>
            </w:pict>
          </mc:Fallback>
        </mc:AlternateContent>
      </w:r>
      <w:r w:rsidR="006A5B7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420A2355" wp14:editId="794E5B61">
                <wp:simplePos x="0" y="0"/>
                <wp:positionH relativeFrom="column">
                  <wp:posOffset>3809999</wp:posOffset>
                </wp:positionH>
                <wp:positionV relativeFrom="paragraph">
                  <wp:posOffset>2771774</wp:posOffset>
                </wp:positionV>
                <wp:extent cx="1247775" cy="485775"/>
                <wp:effectExtent l="0" t="0" r="9525" b="28575"/>
                <wp:wrapNone/>
                <wp:docPr id="933422448" name="Connector: Elbow 9334224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47775" cy="485775"/>
                        </a:xfrm>
                        <a:prstGeom prst="bentConnector3">
                          <a:avLst>
                            <a:gd name="adj1" fmla="val 55998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2AB21D7" id="Connector: Elbow 933422448" o:spid="_x0000_s1026" type="#_x0000_t34" style="position:absolute;margin-left:300pt;margin-top:218.25pt;width:98.25pt;height:38.25pt;flip:x;z-index:251791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" adj="12096" strokecolor="#7f7f7f [1612]" strokeweight="2pt"/>
            </w:pict>
          </mc:Fallback>
        </mc:AlternateContent>
      </w:r>
      <w:r w:rsidR="006A5B7E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664C9D83" wp14:editId="2F1E5171">
                <wp:simplePos x="0" y="0"/>
                <wp:positionH relativeFrom="column">
                  <wp:posOffset>3838574</wp:posOffset>
                </wp:positionH>
                <wp:positionV relativeFrom="paragraph">
                  <wp:posOffset>2676525</wp:posOffset>
                </wp:positionV>
                <wp:extent cx="1200150" cy="495300"/>
                <wp:effectExtent l="0" t="0" r="19050" b="19050"/>
                <wp:wrapNone/>
                <wp:docPr id="933422447" name="Connector: Elbow 9334224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200150" cy="495300"/>
                        </a:xfrm>
                        <a:prstGeom prst="bentConnector3">
                          <a:avLst>
                            <a:gd name="adj1" fmla="val 67109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11886" id="Connector: Elbow 933422447" o:spid="_x0000_s1026" type="#_x0000_t34" style="position:absolute;margin-left:302.25pt;margin-top:210.75pt;width:94.5pt;height:39pt;flip:x;z-index:251789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" adj="14496" strokecolor="#7f7f7f [1612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0C00D5E8" wp14:editId="40242D1E">
                <wp:simplePos x="0" y="0"/>
                <wp:positionH relativeFrom="margin">
                  <wp:posOffset>2762250</wp:posOffset>
                </wp:positionH>
                <wp:positionV relativeFrom="paragraph">
                  <wp:posOffset>3162300</wp:posOffset>
                </wp:positionV>
                <wp:extent cx="19050" cy="485775"/>
                <wp:effectExtent l="0" t="0" r="19050" b="28575"/>
                <wp:wrapNone/>
                <wp:docPr id="1804152670" name="Straight Connector 18041526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9050" cy="485775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1103E03" id="Straight Connector 1804152670" o:spid="_x0000_s1026" style="position:absolute;flip:y;z-index:251758592;visibility:visible;mso-wrap-style:square;mso-wrap-distance-left:9pt;mso-wrap-distance-top:0;mso-wrap-distance-right:9pt;mso-wrap-distance-bottom:0;mso-position-horizontal:absolute;mso-position-horizontal-relative:margin;mso-position-vertical:absolute;mso-position-vertical-relative:text" from="217.5pt,249pt" to="219pt,287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" strokecolor="#538135 [2409]" strokeweight="2pt">
                <v:stroke joinstyle="miter"/>
                <w10:wrap anchorx="margin"/>
              </v:line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653764C1" wp14:editId="30D01D94">
                <wp:simplePos x="0" y="0"/>
                <wp:positionH relativeFrom="column">
                  <wp:posOffset>1809749</wp:posOffset>
                </wp:positionH>
                <wp:positionV relativeFrom="paragraph">
                  <wp:posOffset>3809999</wp:posOffset>
                </wp:positionV>
                <wp:extent cx="866775" cy="1095375"/>
                <wp:effectExtent l="0" t="0" r="9525" b="28575"/>
                <wp:wrapNone/>
                <wp:docPr id="1804152669" name="Connector: Elbow 18041526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66775" cy="1095375"/>
                        </a:xfrm>
                        <a:prstGeom prst="bentConnector3">
                          <a:avLst>
                            <a:gd name="adj1" fmla="val 38219"/>
                          </a:avLst>
                        </a:prstGeom>
                        <a:ln w="25400"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BD7030" id="Connector: Elbow 1804152669" o:spid="_x0000_s1026" type="#_x0000_t34" style="position:absolute;margin-left:142.5pt;margin-top:300pt;width:68.25pt;height:86.25pt;flip:x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" adj="8255" strokecolor="#7f5f00 [1607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 wp14:anchorId="080CDF71" wp14:editId="23796E7B">
                <wp:simplePos x="0" y="0"/>
                <wp:positionH relativeFrom="column">
                  <wp:posOffset>2676525</wp:posOffset>
                </wp:positionH>
                <wp:positionV relativeFrom="paragraph">
                  <wp:posOffset>3162300</wp:posOffset>
                </wp:positionV>
                <wp:extent cx="9525" cy="628650"/>
                <wp:effectExtent l="0" t="0" r="28575" b="19050"/>
                <wp:wrapNone/>
                <wp:docPr id="1804152671" name="Straight Connector 18041526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525" cy="628650"/>
                        </a:xfrm>
                        <a:prstGeom prst="line">
                          <a:avLst/>
                        </a:prstGeom>
                        <a:ln w="25400">
                          <a:solidFill>
                            <a:schemeClr val="accent4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A496A8F" id="Straight Connector 1804152671" o:spid="_x0000_s1026" style="position:absolute;flip:y;z-index:251760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0.75pt,249pt" to="211.5pt,298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" strokecolor="#7f5f00 [1607]" strokeweight="2pt">
                <v:stroke joinstyle="miter"/>
              </v:line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671150BA" wp14:editId="46870794">
                <wp:simplePos x="0" y="0"/>
                <wp:positionH relativeFrom="column">
                  <wp:posOffset>1895475</wp:posOffset>
                </wp:positionH>
                <wp:positionV relativeFrom="paragraph">
                  <wp:posOffset>3638551</wp:posOffset>
                </wp:positionV>
                <wp:extent cx="876300" cy="1181100"/>
                <wp:effectExtent l="0" t="0" r="19050" b="19050"/>
                <wp:wrapNone/>
                <wp:docPr id="1804152668" name="Connector: Elbow 18041526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76300" cy="1181100"/>
                        </a:xfrm>
                        <a:prstGeom prst="bentConnector3">
                          <a:avLst>
                            <a:gd name="adj1" fmla="val 60501"/>
                          </a:avLst>
                        </a:prstGeom>
                        <a:ln w="25400">
                          <a:solidFill>
                            <a:schemeClr val="accent6">
                              <a:lumMod val="7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4E4A03F" id="Connector: Elbow 1804152668" o:spid="_x0000_s1026" type="#_x0000_t34" style="position:absolute;margin-left:149.25pt;margin-top:286.5pt;width:69pt;height:93pt;flip:x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" adj="13068" strokecolor="#538135 [2409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52CF907E" wp14:editId="30DB86E6">
                <wp:simplePos x="0" y="0"/>
                <wp:positionH relativeFrom="column">
                  <wp:posOffset>3829050</wp:posOffset>
                </wp:positionH>
                <wp:positionV relativeFrom="paragraph">
                  <wp:posOffset>1581150</wp:posOffset>
                </wp:positionV>
                <wp:extent cx="1133475" cy="1476375"/>
                <wp:effectExtent l="0" t="0" r="9525" b="28575"/>
                <wp:wrapNone/>
                <wp:docPr id="933422446" name="Connector: Elbow 9334224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3475" cy="1476375"/>
                        </a:xfrm>
                        <a:prstGeom prst="bentConnector3">
                          <a:avLst>
                            <a:gd name="adj1" fmla="val 76353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57AE01" id="Connector: Elbow 933422446" o:spid="_x0000_s1026" type="#_x0000_t34" style="position:absolute;margin-left:301.5pt;margin-top:124.5pt;width:89.25pt;height:116.25pt;flip:x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" adj="16492" strokecolor="#7f7f7f [1612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3AEA1220" wp14:editId="279D8269">
                <wp:simplePos x="0" y="0"/>
                <wp:positionH relativeFrom="column">
                  <wp:posOffset>3829049</wp:posOffset>
                </wp:positionH>
                <wp:positionV relativeFrom="paragraph">
                  <wp:posOffset>1495424</wp:posOffset>
                </wp:positionV>
                <wp:extent cx="1133475" cy="1476375"/>
                <wp:effectExtent l="0" t="0" r="9525" b="28575"/>
                <wp:wrapNone/>
                <wp:docPr id="933422445" name="Connector: Elbow 9334224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133475" cy="1476375"/>
                        </a:xfrm>
                        <a:prstGeom prst="bentConnector3">
                          <a:avLst>
                            <a:gd name="adj1" fmla="val 86437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D1C22B" id="Connector: Elbow 933422445" o:spid="_x0000_s1026" type="#_x0000_t34" style="position:absolute;margin-left:301.5pt;margin-top:117.75pt;width:89.25pt;height:116.25pt;flip:x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" adj="18670" strokecolor="#7f7f7f [1612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4D5FFE99" wp14:editId="691975A5">
                <wp:simplePos x="0" y="0"/>
                <wp:positionH relativeFrom="column">
                  <wp:posOffset>1047749</wp:posOffset>
                </wp:positionH>
                <wp:positionV relativeFrom="paragraph">
                  <wp:posOffset>1323975</wp:posOffset>
                </wp:positionV>
                <wp:extent cx="809625" cy="1047750"/>
                <wp:effectExtent l="19050" t="0" r="9525" b="19050"/>
                <wp:wrapNone/>
                <wp:docPr id="933422443" name="Connector: Elbow 9334224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09625" cy="1047750"/>
                        </a:xfrm>
                        <a:prstGeom prst="bentConnector3">
                          <a:avLst>
                            <a:gd name="adj1" fmla="val 100601"/>
                          </a:avLst>
                        </a:prstGeom>
                        <a:ln w="25400"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A3EF919" id="Connector: Elbow 933422443" o:spid="_x0000_s1026" type="#_x0000_t34" style="position:absolute;margin-left:82.5pt;margin-top:104.25pt;width:63.75pt;height:82.5pt;flip:x y;z-index:251781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" adj="21730" strokecolor="#1f4d78 [1604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9072" behindDoc="0" locked="0" layoutInCell="1" allowOverlap="1" wp14:anchorId="59020AF0" wp14:editId="10C327BE">
                <wp:simplePos x="0" y="0"/>
                <wp:positionH relativeFrom="column">
                  <wp:posOffset>962025</wp:posOffset>
                </wp:positionH>
                <wp:positionV relativeFrom="paragraph">
                  <wp:posOffset>1323975</wp:posOffset>
                </wp:positionV>
                <wp:extent cx="866775" cy="1123950"/>
                <wp:effectExtent l="19050" t="0" r="9525" b="19050"/>
                <wp:wrapNone/>
                <wp:docPr id="933422442" name="Connector: Elbow 9334224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866775" cy="1123950"/>
                        </a:xfrm>
                        <a:prstGeom prst="bentConnector3">
                          <a:avLst>
                            <a:gd name="adj1" fmla="val 100601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8330E6A" id="Connector: Elbow 933422442" o:spid="_x0000_s1026" type="#_x0000_t34" style="position:absolute;margin-left:75.75pt;margin-top:104.25pt;width:68.25pt;height:88.5pt;flip:x y;z-index:251779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" adj="21730" strokecolor="#7f7f7f [1612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7024" behindDoc="0" locked="0" layoutInCell="1" allowOverlap="1" wp14:anchorId="02AB2FF1" wp14:editId="6D1CE97C">
                <wp:simplePos x="0" y="0"/>
                <wp:positionH relativeFrom="column">
                  <wp:posOffset>885824</wp:posOffset>
                </wp:positionH>
                <wp:positionV relativeFrom="paragraph">
                  <wp:posOffset>1333501</wp:posOffset>
                </wp:positionV>
                <wp:extent cx="962025" cy="1200150"/>
                <wp:effectExtent l="19050" t="0" r="9525" b="19050"/>
                <wp:wrapNone/>
                <wp:docPr id="933422441" name="Connector: Elbow 9334224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62025" cy="1200150"/>
                        </a:xfrm>
                        <a:prstGeom prst="bentConnector3">
                          <a:avLst>
                            <a:gd name="adj1" fmla="val 100622"/>
                          </a:avLst>
                        </a:prstGeom>
                        <a:ln w="25400">
                          <a:solidFill>
                            <a:schemeClr val="bg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54C048A" id="Connector: Elbow 933422441" o:spid="_x0000_s1026" type="#_x0000_t34" style="position:absolute;margin-left:69.75pt;margin-top:105pt;width:75.75pt;height:94.5pt;flip:x y;z-index:2517770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" adj="21734" strokecolor="#7f7f7f [1612]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4976" behindDoc="0" locked="0" layoutInCell="1" allowOverlap="1" wp14:anchorId="69F8B89B" wp14:editId="0DAF5289">
                <wp:simplePos x="0" y="0"/>
                <wp:positionH relativeFrom="column">
                  <wp:posOffset>438149</wp:posOffset>
                </wp:positionH>
                <wp:positionV relativeFrom="paragraph">
                  <wp:posOffset>2781300</wp:posOffset>
                </wp:positionV>
                <wp:extent cx="1390650" cy="19050"/>
                <wp:effectExtent l="0" t="0" r="19050" b="19050"/>
                <wp:wrapNone/>
                <wp:docPr id="933422440" name="Straight Connector 9334224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390650" cy="1905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D3E0ADA" id="Straight Connector 933422440" o:spid="_x0000_s1026" style="position:absolute;flip:x y;z-index:251774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4.5pt,219pt" to="2in,2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" strokecolor="red" strokeweight="2pt">
                <v:stroke joinstyle="miter"/>
              </v:line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73AD4C5B" wp14:editId="017F67EC">
                <wp:simplePos x="0" y="0"/>
                <wp:positionH relativeFrom="column">
                  <wp:posOffset>600075</wp:posOffset>
                </wp:positionH>
                <wp:positionV relativeFrom="paragraph">
                  <wp:posOffset>2686050</wp:posOffset>
                </wp:positionV>
                <wp:extent cx="1228725" cy="19050"/>
                <wp:effectExtent l="0" t="0" r="28575" b="19050"/>
                <wp:wrapNone/>
                <wp:docPr id="933422439" name="Straight Connector 9334224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228725" cy="19050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279BBB4" id="Straight Connector 933422439" o:spid="_x0000_s1026" style="position:absolute;flip:x 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7.25pt,211.5pt" to="2in,21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" strokecolor="red" strokeweight="2pt">
                <v:stroke joinstyle="miter"/>
              </v:line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70880" behindDoc="0" locked="0" layoutInCell="1" allowOverlap="1" wp14:anchorId="4E5AB721" wp14:editId="466F45F1">
                <wp:simplePos x="0" y="0"/>
                <wp:positionH relativeFrom="column">
                  <wp:posOffset>1657350</wp:posOffset>
                </wp:positionH>
                <wp:positionV relativeFrom="paragraph">
                  <wp:posOffset>3248025</wp:posOffset>
                </wp:positionV>
                <wp:extent cx="257175" cy="9525"/>
                <wp:effectExtent l="0" t="0" r="28575" b="28575"/>
                <wp:wrapNone/>
                <wp:docPr id="933422437" name="Straight Connector 9334224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57175" cy="9525"/>
                        </a:xfrm>
                        <a:prstGeom prst="line">
                          <a:avLst/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55D46F5" id="Straight Connector 933422437" o:spid="_x0000_s1026" style="position:absolute;flip:x;z-index:2517708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0.5pt,255.75pt" to="150.75pt,256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" strokecolor="red" strokeweight="2pt">
                <v:stroke joinstyle="miter"/>
              </v:line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 wp14:anchorId="3A5104E2" wp14:editId="0FC27FA9">
                <wp:simplePos x="0" y="0"/>
                <wp:positionH relativeFrom="column">
                  <wp:posOffset>790575</wp:posOffset>
                </wp:positionH>
                <wp:positionV relativeFrom="paragraph">
                  <wp:posOffset>2962275</wp:posOffset>
                </wp:positionV>
                <wp:extent cx="1019175" cy="409575"/>
                <wp:effectExtent l="0" t="0" r="9525" b="28575"/>
                <wp:wrapNone/>
                <wp:docPr id="933422436" name="Connector: Elbow 9334224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19175" cy="409575"/>
                        </a:xfrm>
                        <a:prstGeom prst="bentConnector3">
                          <a:avLst>
                            <a:gd name="adj1" fmla="val 48147"/>
                          </a:avLst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29F0901" id="Connector: Elbow 933422436" o:spid="_x0000_s1026" type="#_x0000_t34" style="position:absolute;margin-left:62.25pt;margin-top:233.25pt;width:80.25pt;height:32.25pt;flip:x;z-index:2517688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" adj="10400" strokecolor="red" strokeweight="2pt"/>
            </w:pict>
          </mc:Fallback>
        </mc:AlternateContent>
      </w:r>
      <w:r w:rsidR="00B938B1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688C70A5" wp14:editId="33A82F58">
                <wp:simplePos x="0" y="0"/>
                <wp:positionH relativeFrom="column">
                  <wp:posOffset>800100</wp:posOffset>
                </wp:positionH>
                <wp:positionV relativeFrom="paragraph">
                  <wp:posOffset>3048000</wp:posOffset>
                </wp:positionV>
                <wp:extent cx="1028700" cy="438150"/>
                <wp:effectExtent l="0" t="0" r="19050" b="19050"/>
                <wp:wrapNone/>
                <wp:docPr id="933422435" name="Connector: Elbow 9334224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28700" cy="438150"/>
                        </a:xfrm>
                        <a:prstGeom prst="bentConnector3">
                          <a:avLst>
                            <a:gd name="adj1" fmla="val 38888"/>
                          </a:avLst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FB8E764" id="Connector: Elbow 933422435" o:spid="_x0000_s1026" type="#_x0000_t34" style="position:absolute;margin-left:63pt;margin-top:240pt;width:81pt;height:34.5pt;flip:x;z-index:2517667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" adj="8400" strokecolor="red" strokeweight="2pt"/>
            </w:pict>
          </mc:Fallback>
        </mc:AlternateContent>
      </w:r>
      <w:r w:rsidR="00433E6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4736" behindDoc="0" locked="0" layoutInCell="1" allowOverlap="1" wp14:anchorId="2D7F70F0" wp14:editId="69B50BCB">
                <wp:simplePos x="0" y="0"/>
                <wp:positionH relativeFrom="column">
                  <wp:posOffset>390527</wp:posOffset>
                </wp:positionH>
                <wp:positionV relativeFrom="paragraph">
                  <wp:posOffset>3300413</wp:posOffset>
                </wp:positionV>
                <wp:extent cx="1309687" cy="1214435"/>
                <wp:effectExtent l="0" t="9525" r="33655" b="14605"/>
                <wp:wrapNone/>
                <wp:docPr id="933422434" name="Connector: Elbow 9334224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 flipV="1">
                          <a:off x="0" y="0"/>
                          <a:ext cx="1309687" cy="1214435"/>
                        </a:xfrm>
                        <a:prstGeom prst="bentConnector3">
                          <a:avLst>
                            <a:gd name="adj1" fmla="val 61721"/>
                          </a:avLst>
                        </a:prstGeom>
                        <a:ln w="25400">
                          <a:solidFill>
                            <a:srgbClr val="FF000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46A54FE" id="Connector: Elbow 933422434" o:spid="_x0000_s1026" type="#_x0000_t34" style="position:absolute;margin-left:30.75pt;margin-top:259.9pt;width:103.1pt;height:95.6pt;rotation:90;flip:x y;z-index:2517647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" adj="13332" strokecolor="red" strokeweight="2pt"/>
            </w:pict>
          </mc:Fallback>
        </mc:AlternateContent>
      </w:r>
      <w:r w:rsidR="00433E6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62688" behindDoc="0" locked="0" layoutInCell="1" allowOverlap="1" wp14:anchorId="4687ED54" wp14:editId="65E87E16">
                <wp:simplePos x="0" y="0"/>
                <wp:positionH relativeFrom="column">
                  <wp:posOffset>823912</wp:posOffset>
                </wp:positionH>
                <wp:positionV relativeFrom="paragraph">
                  <wp:posOffset>3395662</wp:posOffset>
                </wp:positionV>
                <wp:extent cx="1076325" cy="1162050"/>
                <wp:effectExtent l="0" t="4762" r="23812" b="4763"/>
                <wp:wrapNone/>
                <wp:docPr id="933422433" name="Connector: Elbow 9334224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rot="5400000" flipH="1" flipV="1">
                          <a:off x="0" y="0"/>
                          <a:ext cx="1076325" cy="1162050"/>
                        </a:xfrm>
                        <a:prstGeom prst="bentConnector3">
                          <a:avLst>
                            <a:gd name="adj1" fmla="val 58099"/>
                          </a:avLst>
                        </a:prstGeom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5FA3CF9" id="Connector: Elbow 933422433" o:spid="_x0000_s1026" type="#_x0000_t34" style="position:absolute;margin-left:64.85pt;margin-top:267.35pt;width:84.75pt;height:91.5pt;rotation:90;flip:x y;z-index:2517626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" adj="12549" strokecolor="black [3213]" strokeweight="2pt"/>
            </w:pict>
          </mc:Fallback>
        </mc:AlternateContent>
      </w:r>
      <w:r w:rsidR="00433E6F">
        <w:rPr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6CB5704" wp14:editId="0536110D">
                <wp:simplePos x="0" y="0"/>
                <wp:positionH relativeFrom="column">
                  <wp:posOffset>1933575</wp:posOffset>
                </wp:positionH>
                <wp:positionV relativeFrom="paragraph">
                  <wp:posOffset>3143250</wp:posOffset>
                </wp:positionV>
                <wp:extent cx="685800" cy="1581150"/>
                <wp:effectExtent l="0" t="0" r="19050" b="19050"/>
                <wp:wrapNone/>
                <wp:docPr id="1804152667" name="Connector: Elbow 18041526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685800" cy="1581150"/>
                        </a:xfrm>
                        <a:prstGeom prst="bentConnector3">
                          <a:avLst>
                            <a:gd name="adj1" fmla="val 69444"/>
                          </a:avLst>
                        </a:prstGeom>
                        <a:ln w="254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CE5B17" id="Connector: Elbow 1804152667" o:spid="_x0000_s1026" type="#_x0000_t34" style="position:absolute;margin-left:152.25pt;margin-top:247.5pt;width:54pt;height:124.5pt;flip:x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" adj="15000" strokecolor="black [3213]" strokeweight="2pt"/>
            </w:pict>
          </mc:Fallback>
        </mc:AlternateContent>
      </w:r>
      <w:r w:rsidR="00433E6F" w:rsidRPr="00433E6F">
        <w:rPr>
          <w:noProof/>
          <w:sz w:val="24"/>
          <w:szCs w:val="24"/>
        </w:rPr>
        <w:drawing>
          <wp:inline distT="0" distB="0" distL="0" distR="0" wp14:anchorId="710D3724" wp14:editId="0B511309">
            <wp:extent cx="5943600" cy="5082540"/>
            <wp:effectExtent l="0" t="0" r="0" b="3810"/>
            <wp:docPr id="1804152664" name="Picture 180415266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8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FC9489" w14:textId="6956E574" w:rsidR="00981274" w:rsidRDefault="00981274" w:rsidP="51A19823">
      <w:pPr>
        <w:rPr>
          <w:sz w:val="24"/>
          <w:szCs w:val="24"/>
        </w:rPr>
      </w:pPr>
    </w:p>
    <w:p w14:paraId="01C828F1" w14:textId="43C87D66" w:rsidR="0091129B" w:rsidRPr="00A769F4" w:rsidRDefault="0091129B" w:rsidP="00594998">
      <w:pPr>
        <w:pStyle w:val="Heading3"/>
        <w:rPr>
          <w:sz w:val="24"/>
        </w:rPr>
      </w:pPr>
      <w:bookmarkStart w:id="4" w:name="_Toc501059448"/>
      <w:r w:rsidRPr="00A769F4">
        <w:t xml:space="preserve">Motor </w:t>
      </w:r>
      <w:r w:rsidR="00594998">
        <w:t>rotation</w:t>
      </w:r>
      <w:r w:rsidRPr="00A769F4">
        <w:t xml:space="preserve"> direction</w:t>
      </w:r>
      <w:bookmarkEnd w:id="4"/>
    </w:p>
    <w:p w14:paraId="47D3158D" w14:textId="2BAB222F" w:rsidR="0091129B" w:rsidRDefault="0091129B" w:rsidP="51A19823">
      <w:pPr>
        <w:rPr>
          <w:sz w:val="24"/>
          <w:szCs w:val="24"/>
        </w:rPr>
      </w:pPr>
      <w:r>
        <w:rPr>
          <w:sz w:val="24"/>
          <w:szCs w:val="24"/>
        </w:rPr>
        <w:t xml:space="preserve">Upon installation of a stepper motor, the two winding pairs must </w:t>
      </w:r>
      <w:r w:rsidRPr="00DB5A86">
        <w:rPr>
          <w:noProof/>
          <w:sz w:val="24"/>
          <w:szCs w:val="24"/>
        </w:rPr>
        <w:t>be located</w:t>
      </w:r>
      <w:r w:rsidR="00F84A4A">
        <w:rPr>
          <w:sz w:val="24"/>
          <w:szCs w:val="24"/>
        </w:rPr>
        <w:t xml:space="preserve">. It is recommended to use a multimeter to measure the resistance between the wires. One winding pair must then </w:t>
      </w:r>
      <w:r w:rsidR="00F84A4A" w:rsidRPr="00DB5A86">
        <w:rPr>
          <w:noProof/>
          <w:sz w:val="24"/>
          <w:szCs w:val="24"/>
        </w:rPr>
        <w:t>be connected</w:t>
      </w:r>
      <w:r w:rsidR="00F84A4A">
        <w:rPr>
          <w:sz w:val="24"/>
          <w:szCs w:val="24"/>
        </w:rPr>
        <w:t xml:space="preserve"> into the output connector group pairing of Out1 and Out2 and the second winding pair connected to Out3 and Out4.</w:t>
      </w:r>
    </w:p>
    <w:p w14:paraId="5F4B3386" w14:textId="18E7F4F7" w:rsidR="00F84A4A" w:rsidRDefault="00F84A4A" w:rsidP="51A19823">
      <w:pPr>
        <w:rPr>
          <w:sz w:val="24"/>
          <w:szCs w:val="24"/>
        </w:rPr>
      </w:pPr>
      <w:r>
        <w:rPr>
          <w:sz w:val="24"/>
          <w:szCs w:val="24"/>
        </w:rPr>
        <w:t xml:space="preserve">Once connected, the motor will spin in a direction. </w:t>
      </w:r>
      <w:r w:rsidRPr="00DB5A86">
        <w:rPr>
          <w:noProof/>
          <w:sz w:val="24"/>
          <w:szCs w:val="24"/>
        </w:rPr>
        <w:t>If the motor is required to spin in the reverse direction, swap the group pairings with each other.</w:t>
      </w:r>
      <w:r>
        <w:rPr>
          <w:sz w:val="24"/>
          <w:szCs w:val="24"/>
        </w:rPr>
        <w:t xml:space="preserve"> I.e. Out1 </w:t>
      </w:r>
      <w:r w:rsidR="00A769F4">
        <w:rPr>
          <w:sz w:val="24"/>
          <w:szCs w:val="24"/>
        </w:rPr>
        <w:t>swap with</w:t>
      </w:r>
      <w:r>
        <w:rPr>
          <w:sz w:val="24"/>
          <w:szCs w:val="24"/>
        </w:rPr>
        <w:t xml:space="preserve"> Out3, Out2 </w:t>
      </w:r>
      <w:r w:rsidR="00A769F4" w:rsidRPr="00DB5A86">
        <w:rPr>
          <w:noProof/>
          <w:sz w:val="24"/>
          <w:szCs w:val="24"/>
        </w:rPr>
        <w:t>swap</w:t>
      </w:r>
      <w:r w:rsidR="00A769F4">
        <w:rPr>
          <w:sz w:val="24"/>
          <w:szCs w:val="24"/>
        </w:rPr>
        <w:t xml:space="preserve"> with</w:t>
      </w:r>
      <w:r>
        <w:rPr>
          <w:sz w:val="24"/>
          <w:szCs w:val="24"/>
        </w:rPr>
        <w:t xml:space="preserve"> Out4</w:t>
      </w:r>
      <w:r w:rsidR="00A769F4">
        <w:rPr>
          <w:sz w:val="24"/>
          <w:szCs w:val="24"/>
        </w:rPr>
        <w:t>.</w:t>
      </w:r>
    </w:p>
    <w:p w14:paraId="0F8580B2" w14:textId="77777777" w:rsidR="00603D44" w:rsidRDefault="00603D44" w:rsidP="00603D44">
      <w:pPr>
        <w:rPr>
          <w:b/>
          <w:sz w:val="40"/>
          <w:szCs w:val="24"/>
        </w:rPr>
      </w:pPr>
    </w:p>
    <w:p w14:paraId="46423A70" w14:textId="3BF7678B" w:rsidR="00603D44" w:rsidRPr="00A769F4" w:rsidRDefault="00603D44" w:rsidP="00594998">
      <w:pPr>
        <w:pStyle w:val="Heading3"/>
      </w:pPr>
      <w:bookmarkStart w:id="5" w:name="_Toc501059449"/>
      <w:r>
        <w:lastRenderedPageBreak/>
        <w:t>Solenoid power selection</w:t>
      </w:r>
      <w:bookmarkEnd w:id="5"/>
    </w:p>
    <w:p w14:paraId="75C8BAD1" w14:textId="11B1C232" w:rsidR="00603D44" w:rsidRDefault="00603D44" w:rsidP="00603D44">
      <w:pPr>
        <w:rPr>
          <w:sz w:val="24"/>
          <w:szCs w:val="24"/>
        </w:rPr>
      </w:pPr>
      <w:r>
        <w:rPr>
          <w:sz w:val="24"/>
          <w:szCs w:val="24"/>
        </w:rPr>
        <w:t xml:space="preserve">The solenoids can </w:t>
      </w:r>
      <w:r w:rsidRPr="00DB5A86">
        <w:rPr>
          <w:noProof/>
          <w:sz w:val="24"/>
          <w:szCs w:val="24"/>
        </w:rPr>
        <w:t>be supplied</w:t>
      </w:r>
      <w:r>
        <w:rPr>
          <w:sz w:val="24"/>
          <w:szCs w:val="24"/>
        </w:rPr>
        <w:t xml:space="preserve"> with either 5v or Vin. Both solenoids must power from the same supply and must both be either 5v or Vin.</w:t>
      </w:r>
    </w:p>
    <w:p w14:paraId="6B73BF7E" w14:textId="1A71E4B4" w:rsidR="00603D44" w:rsidRDefault="00603D44" w:rsidP="00603D44">
      <w:pPr>
        <w:rPr>
          <w:sz w:val="24"/>
          <w:szCs w:val="24"/>
        </w:rPr>
      </w:pPr>
      <w:r>
        <w:rPr>
          <w:sz w:val="24"/>
          <w:szCs w:val="24"/>
        </w:rPr>
        <w:t xml:space="preserve">The voltage can </w:t>
      </w:r>
      <w:r w:rsidRPr="00DB5A86">
        <w:rPr>
          <w:noProof/>
          <w:sz w:val="24"/>
          <w:szCs w:val="24"/>
        </w:rPr>
        <w:t>be changed</w:t>
      </w:r>
      <w:r>
        <w:rPr>
          <w:sz w:val="24"/>
          <w:szCs w:val="24"/>
        </w:rPr>
        <w:t xml:space="preserve"> by swapping the jumper on </w:t>
      </w:r>
      <w:r w:rsidR="007850C8">
        <w:rPr>
          <w:sz w:val="24"/>
          <w:szCs w:val="24"/>
        </w:rPr>
        <w:t xml:space="preserve">header JP1. See board for voltage configuration details. </w:t>
      </w:r>
    </w:p>
    <w:p w14:paraId="1E5F8B22" w14:textId="23A3AF41" w:rsidR="007850C8" w:rsidRDefault="007850C8" w:rsidP="00603D44">
      <w:pPr>
        <w:rPr>
          <w:sz w:val="24"/>
          <w:szCs w:val="24"/>
        </w:rPr>
      </w:pPr>
      <w:r>
        <w:rPr>
          <w:sz w:val="24"/>
          <w:szCs w:val="24"/>
        </w:rPr>
        <w:t xml:space="preserve">For 5v solenoids, place the jumper on pins 1 and 2. For Vin solenoids, </w:t>
      </w:r>
      <w:r w:rsidRPr="00DB5A86">
        <w:rPr>
          <w:noProof/>
          <w:sz w:val="24"/>
          <w:szCs w:val="24"/>
        </w:rPr>
        <w:t>p</w:t>
      </w:r>
      <w:r w:rsidR="00DB5A86">
        <w:rPr>
          <w:noProof/>
          <w:sz w:val="24"/>
          <w:szCs w:val="24"/>
        </w:rPr>
        <w:t>ut</w:t>
      </w:r>
      <w:r>
        <w:rPr>
          <w:sz w:val="24"/>
          <w:szCs w:val="24"/>
        </w:rPr>
        <w:t xml:space="preserve"> the jumper on pins 2 and 3.</w:t>
      </w:r>
    </w:p>
    <w:p w14:paraId="70F6DD3A" w14:textId="40C11B4C" w:rsidR="007850C8" w:rsidRDefault="007850C8" w:rsidP="00603D44">
      <w:pPr>
        <w:rPr>
          <w:sz w:val="24"/>
          <w:szCs w:val="24"/>
        </w:rPr>
      </w:pPr>
      <w:r>
        <w:rPr>
          <w:noProof/>
          <w:sz w:val="24"/>
          <w:szCs w:val="24"/>
        </w:rPr>
        <w:drawing>
          <wp:inline distT="0" distB="0" distL="0" distR="0" wp14:anchorId="4B410D0C" wp14:editId="3F22D171">
            <wp:extent cx="1666875" cy="1350030"/>
            <wp:effectExtent l="0" t="0" r="0" b="2540"/>
            <wp:docPr id="193" name="Picture 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" name="pcb-jumper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11127" cy="13858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A27F85" w14:textId="6EB96CEF" w:rsidR="00D14E9D" w:rsidRDefault="00D14E9D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05853C4C" w14:textId="4F0166C7" w:rsidR="51A19823" w:rsidRDefault="51A19823" w:rsidP="00594998">
      <w:pPr>
        <w:pStyle w:val="Heading2"/>
      </w:pPr>
      <w:bookmarkStart w:id="6" w:name="_Toc501059450"/>
      <w:r w:rsidRPr="51A19823">
        <w:lastRenderedPageBreak/>
        <w:t>Software Setup</w:t>
      </w:r>
      <w:bookmarkEnd w:id="6"/>
      <w:r w:rsidRPr="51A19823">
        <w:t xml:space="preserve"> </w:t>
      </w:r>
    </w:p>
    <w:p w14:paraId="5FB6B5C9" w14:textId="6E324AA2" w:rsidR="6D7DBA82" w:rsidRDefault="51A19823" w:rsidP="00594998">
      <w:pPr>
        <w:pStyle w:val="Heading3"/>
      </w:pPr>
      <w:bookmarkStart w:id="7" w:name="_Toc501059451"/>
      <w:r w:rsidRPr="51A19823">
        <w:t>Menu Selection</w:t>
      </w:r>
      <w:bookmarkEnd w:id="7"/>
    </w:p>
    <w:p w14:paraId="328A8604" w14:textId="24575F3E" w:rsidR="6D7DBA82" w:rsidRDefault="51A19823" w:rsidP="6D7DBA82">
      <w:r>
        <w:t>The controller contains 11 adjustable menu selections. Six for adjusting production runs and five for system specific hardware setup.</w:t>
      </w:r>
    </w:p>
    <w:p w14:paraId="1D30B31D" w14:textId="5FA7D905" w:rsidR="6D7DBA82" w:rsidRDefault="6D7DBA82" w:rsidP="6D7DBA82">
      <w:r>
        <w:t>To enter the system menu, press the up button.</w:t>
      </w:r>
    </w:p>
    <w:p w14:paraId="0A052518" w14:textId="0B871DCC" w:rsidR="6D7DBA82" w:rsidRDefault="6D7DBA82" w:rsidP="6D7DBA82">
      <w:r>
        <w:t>To navigate the system menu, press either the up or down buttons.</w:t>
      </w:r>
    </w:p>
    <w:p w14:paraId="3DD6C4FC" w14:textId="08039EB0" w:rsidR="6D7DBA82" w:rsidRDefault="6D7DBA82" w:rsidP="6D7DBA82">
      <w:r>
        <w:t>To select a menu, press the SEL button</w:t>
      </w:r>
      <w:r w:rsidR="00DB5A86">
        <w:t>,</w:t>
      </w:r>
      <w:r>
        <w:t xml:space="preserve"> </w:t>
      </w:r>
      <w:r w:rsidRPr="00DB5A86">
        <w:rPr>
          <w:noProof/>
        </w:rPr>
        <w:t>and</w:t>
      </w:r>
      <w:r>
        <w:t xml:space="preserve"> a flashing cursor will appear on the screen. </w:t>
      </w:r>
    </w:p>
    <w:p w14:paraId="7E2B737C" w14:textId="3BA6BD87" w:rsidR="6D7DBA82" w:rsidRDefault="6D7DBA82" w:rsidP="6D7DBA82"/>
    <w:p w14:paraId="17790B7C" w14:textId="1A0A1C6E" w:rsidR="6D7DBA82" w:rsidRDefault="6D7DBA82" w:rsidP="00594998">
      <w:pPr>
        <w:pStyle w:val="Heading3"/>
      </w:pPr>
      <w:bookmarkStart w:id="8" w:name="_Toc501059452"/>
      <w:r w:rsidRPr="6D7DBA82">
        <w:t>Production Run Settings</w:t>
      </w:r>
      <w:bookmarkEnd w:id="8"/>
    </w:p>
    <w:p w14:paraId="70690305" w14:textId="60B25404" w:rsidR="6D7DBA82" w:rsidRDefault="6D7DBA82" w:rsidP="00594998">
      <w:pPr>
        <w:pStyle w:val="Heading4"/>
        <w:rPr>
          <w:b w:val="0"/>
        </w:rPr>
      </w:pPr>
      <w:bookmarkStart w:id="9" w:name="_Toc501059453"/>
      <w:r w:rsidRPr="6D7DBA82">
        <w:t>Adjust quantity</w:t>
      </w:r>
      <w:bookmarkEnd w:id="9"/>
    </w:p>
    <w:p w14:paraId="0E9F4A5E" w14:textId="36A8F850" w:rsidR="6D7DBA82" w:rsidRDefault="5350B422" w:rsidP="6D7DBA82">
      <w:pPr>
        <w:rPr>
          <w:sz w:val="24"/>
          <w:szCs w:val="24"/>
        </w:rPr>
      </w:pPr>
      <w:r w:rsidRPr="5350B422">
        <w:rPr>
          <w:sz w:val="24"/>
          <w:szCs w:val="24"/>
        </w:rPr>
        <w:t>Adjusts the desired production quantity to be produced with the desired product specifications, as outlined in other sections.</w:t>
      </w:r>
    </w:p>
    <w:p w14:paraId="6CC0FD68" w14:textId="0D6BBF36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2789296" wp14:editId="5389B3C1">
            <wp:extent cx="2870254" cy="795300"/>
            <wp:effectExtent l="0" t="0" r="0" b="0"/>
            <wp:docPr id="139779792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0254" cy="795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D4C238" w14:textId="5BF3358E" w:rsidR="6D7DBA82" w:rsidRDefault="6D7DBA82" w:rsidP="6D7DBA8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6D7DBA82">
        <w:rPr>
          <w:sz w:val="24"/>
          <w:szCs w:val="24"/>
        </w:rPr>
        <w:t>Navigate to the "</w:t>
      </w:r>
      <w:r w:rsidRPr="6D7DBA82">
        <w:rPr>
          <w:rFonts w:ascii="Courier New" w:eastAsia="Courier New" w:hAnsi="Courier New" w:cs="Courier New"/>
          <w:sz w:val="24"/>
          <w:szCs w:val="24"/>
        </w:rPr>
        <w:t>Set quantity</w:t>
      </w:r>
      <w:r w:rsidRPr="6D7DBA82">
        <w:rPr>
          <w:rFonts w:eastAsiaTheme="minorEastAsia"/>
          <w:sz w:val="24"/>
          <w:szCs w:val="24"/>
        </w:rPr>
        <w:t>"</w:t>
      </w:r>
      <w:r w:rsidRPr="6D7DBA82">
        <w:rPr>
          <w:sz w:val="24"/>
          <w:szCs w:val="24"/>
        </w:rPr>
        <w:t xml:space="preserve"> menu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4D0EA484" w14:textId="5A6ADFD2" w:rsidR="6D7DBA82" w:rsidRDefault="6D7DBA82" w:rsidP="6D7DBA8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6D7DBA82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6D7DBA82">
        <w:rPr>
          <w:sz w:val="24"/>
          <w:szCs w:val="24"/>
        </w:rPr>
        <w:t xml:space="preserve"> a flashing cursor will appear. If the flashing cursor doesn’t appear, 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until it does.</w:t>
      </w:r>
    </w:p>
    <w:p w14:paraId="6815EEB4" w14:textId="2579C1EF" w:rsidR="6D7DBA82" w:rsidRDefault="6D7DBA82" w:rsidP="6D7DBA8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Adjust the desired quantity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3372139A" w14:textId="6206C819" w:rsidR="6D7DBA82" w:rsidRDefault="6D7DBA82" w:rsidP="6D7DBA82">
      <w:pPr>
        <w:pStyle w:val="ListParagraph"/>
        <w:numPr>
          <w:ilvl w:val="0"/>
          <w:numId w:val="16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to set the desired quantity and return to the home screen.</w:t>
      </w:r>
    </w:p>
    <w:p w14:paraId="3AB7C81E" w14:textId="25F1A62F" w:rsidR="6D7DBA82" w:rsidRDefault="6D7DBA82" w:rsidP="6D7DBA82">
      <w:pPr>
        <w:ind w:left="360"/>
        <w:rPr>
          <w:sz w:val="24"/>
          <w:szCs w:val="24"/>
        </w:rPr>
      </w:pPr>
    </w:p>
    <w:p w14:paraId="6D2F6A71" w14:textId="761E1059" w:rsidR="6D7DBA82" w:rsidRDefault="6D7DBA82" w:rsidP="00594998">
      <w:pPr>
        <w:pStyle w:val="Heading4"/>
      </w:pPr>
      <w:bookmarkStart w:id="10" w:name="_Toc501059454"/>
      <w:r w:rsidRPr="6D7DBA82">
        <w:t>Adjust length</w:t>
      </w:r>
      <w:bookmarkEnd w:id="10"/>
    </w:p>
    <w:p w14:paraId="00F69EE8" w14:textId="1369B62F" w:rsidR="6D7DBA82" w:rsidRDefault="5350B422" w:rsidP="6D7DBA82">
      <w:pPr>
        <w:rPr>
          <w:sz w:val="24"/>
          <w:szCs w:val="24"/>
        </w:rPr>
      </w:pPr>
      <w:r w:rsidRPr="00DB5A86">
        <w:rPr>
          <w:noProof/>
          <w:sz w:val="24"/>
          <w:szCs w:val="24"/>
        </w:rPr>
        <w:t>Adjusts the total desired product length.</w:t>
      </w:r>
      <w:r w:rsidRPr="5350B422">
        <w:rPr>
          <w:sz w:val="24"/>
          <w:szCs w:val="24"/>
        </w:rPr>
        <w:t xml:space="preserve"> </w:t>
      </w:r>
    </w:p>
    <w:p w14:paraId="07217808" w14:textId="5553FCE6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807BBA5" wp14:editId="1A34A599">
            <wp:extent cx="2857500" cy="815578"/>
            <wp:effectExtent l="0" t="0" r="0" b="0"/>
            <wp:docPr id="180415265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7500" cy="815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343832" w14:textId="5B2FBD3E" w:rsidR="6D7DBA82" w:rsidRDefault="6D7DBA82" w:rsidP="6D7DBA8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6D7DBA82">
        <w:rPr>
          <w:sz w:val="24"/>
          <w:szCs w:val="24"/>
        </w:rPr>
        <w:t>Navigate to the "</w:t>
      </w:r>
      <w:r w:rsidRPr="6D7DBA82">
        <w:rPr>
          <w:rFonts w:ascii="Courier New" w:eastAsia="Courier New" w:hAnsi="Courier New" w:cs="Courier New"/>
          <w:sz w:val="24"/>
          <w:szCs w:val="24"/>
        </w:rPr>
        <w:t>Set length</w:t>
      </w:r>
      <w:r w:rsidRPr="6D7DBA82">
        <w:rPr>
          <w:rFonts w:eastAsiaTheme="minorEastAsia"/>
          <w:sz w:val="24"/>
          <w:szCs w:val="24"/>
        </w:rPr>
        <w:t>"</w:t>
      </w:r>
      <w:r w:rsidRPr="6D7DBA82">
        <w:rPr>
          <w:sz w:val="24"/>
          <w:szCs w:val="24"/>
        </w:rPr>
        <w:t xml:space="preserve"> menu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353901A5" w14:textId="3FD078B1" w:rsidR="6D7DBA82" w:rsidRDefault="6D7DBA82" w:rsidP="6D7DBA8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6D7DBA82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6D7DBA82">
        <w:rPr>
          <w:sz w:val="24"/>
          <w:szCs w:val="24"/>
        </w:rPr>
        <w:t xml:space="preserve"> a flashing cursor will appear. If the flashing cursor doesn’t appear, 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until it does.</w:t>
      </w:r>
    </w:p>
    <w:p w14:paraId="22DC5138" w14:textId="21ECA9D8" w:rsidR="6D7DBA82" w:rsidRDefault="6D7DBA82" w:rsidP="6D7DBA8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Adjust the desired length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6F3FF7A0" w14:textId="47230F31" w:rsidR="6D7DBA82" w:rsidRDefault="6D7DBA82" w:rsidP="6D7DBA82">
      <w:pPr>
        <w:pStyle w:val="ListParagraph"/>
        <w:numPr>
          <w:ilvl w:val="0"/>
          <w:numId w:val="13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to set the desired length and return to the home screen.</w:t>
      </w:r>
    </w:p>
    <w:p w14:paraId="5AC9EB01" w14:textId="71186342" w:rsidR="6D7DBA82" w:rsidRDefault="6D7DBA82" w:rsidP="00594998">
      <w:pPr>
        <w:pStyle w:val="Heading4"/>
      </w:pPr>
      <w:bookmarkStart w:id="11" w:name="_Toc501059455"/>
      <w:r w:rsidRPr="6D7DBA82">
        <w:lastRenderedPageBreak/>
        <w:t>Reset production counts</w:t>
      </w:r>
      <w:bookmarkEnd w:id="11"/>
    </w:p>
    <w:p w14:paraId="46FC5089" w14:textId="1DA07B03" w:rsidR="6D7DBA82" w:rsidRDefault="5350B422" w:rsidP="6D7DBA82">
      <w:pPr>
        <w:rPr>
          <w:sz w:val="24"/>
          <w:szCs w:val="24"/>
        </w:rPr>
      </w:pPr>
      <w:r w:rsidRPr="00DB5A86">
        <w:rPr>
          <w:noProof/>
          <w:sz w:val="24"/>
          <w:szCs w:val="24"/>
        </w:rPr>
        <w:t>Resets the number of</w:t>
      </w:r>
      <w:r w:rsidR="00DB5A86" w:rsidRPr="00DB5A86">
        <w:rPr>
          <w:noProof/>
          <w:sz w:val="24"/>
          <w:szCs w:val="24"/>
        </w:rPr>
        <w:t xml:space="preserve"> the</w:t>
      </w:r>
      <w:r w:rsidRPr="00DB5A86">
        <w:rPr>
          <w:noProof/>
          <w:sz w:val="24"/>
          <w:szCs w:val="24"/>
        </w:rPr>
        <w:t xml:space="preserve"> already produced product.</w:t>
      </w:r>
      <w:r w:rsidRPr="5350B422">
        <w:rPr>
          <w:sz w:val="24"/>
          <w:szCs w:val="24"/>
        </w:rPr>
        <w:t xml:space="preserve"> </w:t>
      </w:r>
    </w:p>
    <w:p w14:paraId="5E074411" w14:textId="497B4C17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38D54C33" wp14:editId="07A966BF">
            <wp:extent cx="2837793" cy="786305"/>
            <wp:effectExtent l="0" t="0" r="0" b="0"/>
            <wp:docPr id="92839585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37793" cy="786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C6D57E0" w14:textId="2F9ADA31" w:rsidR="6D7DBA82" w:rsidRDefault="6D7DBA82" w:rsidP="6D7DBA8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6D7DBA82">
        <w:rPr>
          <w:sz w:val="24"/>
          <w:szCs w:val="24"/>
        </w:rPr>
        <w:t>Navigate to the "</w:t>
      </w:r>
      <w:r w:rsidRPr="6D7DBA82">
        <w:rPr>
          <w:rFonts w:ascii="Courier New" w:eastAsia="Courier New" w:hAnsi="Courier New" w:cs="Courier New"/>
          <w:sz w:val="24"/>
          <w:szCs w:val="24"/>
        </w:rPr>
        <w:t>Clear Qty</w:t>
      </w:r>
      <w:r w:rsidRPr="6D7DBA82">
        <w:rPr>
          <w:rFonts w:eastAsiaTheme="minorEastAsia"/>
          <w:sz w:val="24"/>
          <w:szCs w:val="24"/>
        </w:rPr>
        <w:t>"</w:t>
      </w:r>
      <w:r w:rsidRPr="6D7DBA82">
        <w:rPr>
          <w:sz w:val="24"/>
          <w:szCs w:val="24"/>
        </w:rPr>
        <w:t xml:space="preserve"> menu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7A4F92C5" w14:textId="046B882B" w:rsidR="6D7DBA82" w:rsidRDefault="6D7DBA82" w:rsidP="6D7DBA8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6D7DBA82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6D7DBA82">
        <w:rPr>
          <w:sz w:val="24"/>
          <w:szCs w:val="24"/>
        </w:rPr>
        <w:t xml:space="preserve"> a flashing cursor will appear. If the flashing cursor doesn’t appear, 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until it does.</w:t>
      </w:r>
    </w:p>
    <w:p w14:paraId="2003AEBF" w14:textId="5125CA7E" w:rsidR="6D7DBA82" w:rsidRDefault="6D7DBA82" w:rsidP="6D7DBA8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button until the display changes to "</w:t>
      </w:r>
      <w:r w:rsidRPr="6D7DBA82">
        <w:rPr>
          <w:rFonts w:ascii="Courier New" w:eastAsia="Courier New" w:hAnsi="Courier New" w:cs="Courier New"/>
          <w:sz w:val="24"/>
          <w:szCs w:val="24"/>
        </w:rPr>
        <w:t>Yes</w:t>
      </w:r>
      <w:r w:rsidRPr="6D7DBA82">
        <w:rPr>
          <w:sz w:val="24"/>
          <w:szCs w:val="24"/>
        </w:rPr>
        <w:t>".</w:t>
      </w:r>
    </w:p>
    <w:p w14:paraId="4613FB99" w14:textId="11CCC50C" w:rsidR="6D7DBA82" w:rsidRDefault="6D7DBA82" w:rsidP="6D7DBA82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Press the </w:t>
      </w:r>
      <w:r w:rsidRPr="6D7DBA82">
        <w:rPr>
          <w:b/>
          <w:bCs/>
          <w:sz w:val="24"/>
          <w:szCs w:val="24"/>
        </w:rPr>
        <w:t>SEL</w:t>
      </w:r>
      <w:r w:rsidRPr="6D7DBA82">
        <w:rPr>
          <w:sz w:val="24"/>
          <w:szCs w:val="24"/>
        </w:rPr>
        <w:t xml:space="preserve"> button to rest the produced quantity and return to the home screen.</w:t>
      </w:r>
    </w:p>
    <w:p w14:paraId="2C289121" w14:textId="2C8F629E" w:rsidR="6D7DBA82" w:rsidRDefault="6D7DBA82" w:rsidP="6D7DBA82">
      <w:pPr>
        <w:rPr>
          <w:b/>
          <w:bCs/>
          <w:sz w:val="24"/>
          <w:szCs w:val="24"/>
        </w:rPr>
      </w:pPr>
    </w:p>
    <w:p w14:paraId="1F577BC6" w14:textId="37A696C1" w:rsidR="6D7DBA82" w:rsidRDefault="6D7DBA82" w:rsidP="00594998">
      <w:pPr>
        <w:pStyle w:val="Heading4"/>
      </w:pPr>
      <w:bookmarkStart w:id="12" w:name="_Toc501059456"/>
      <w:r w:rsidRPr="6D7DBA82">
        <w:t>Adjust motor speed menu</w:t>
      </w:r>
      <w:bookmarkEnd w:id="12"/>
    </w:p>
    <w:p w14:paraId="2051A580" w14:textId="24BBA73A" w:rsidR="6D7DBA82" w:rsidRDefault="5350B422" w:rsidP="6D7DBA82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Adjusts the motors running speed. This </w:t>
      </w:r>
      <w:r w:rsidRPr="00DB5A86">
        <w:rPr>
          <w:noProof/>
          <w:sz w:val="24"/>
          <w:szCs w:val="24"/>
        </w:rPr>
        <w:t>menu</w:t>
      </w:r>
      <w:r w:rsidRPr="5350B422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is only used</w:t>
      </w:r>
      <w:r w:rsidRPr="5350B422">
        <w:rPr>
          <w:sz w:val="24"/>
          <w:szCs w:val="24"/>
        </w:rPr>
        <w:t xml:space="preserve"> for display purposes only. </w:t>
      </w:r>
    </w:p>
    <w:p w14:paraId="1B3EC14E" w14:textId="47EA33E5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4905DDE" wp14:editId="2D7E87DF">
            <wp:extent cx="2850832" cy="783979"/>
            <wp:effectExtent l="0" t="0" r="0" b="0"/>
            <wp:docPr id="1375599803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0832" cy="7839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9FB5CB" w14:textId="6F465291" w:rsidR="6D7DBA82" w:rsidRDefault="6D7DBA82" w:rsidP="6D7DBA82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6D7DBA82">
        <w:rPr>
          <w:sz w:val="24"/>
          <w:szCs w:val="24"/>
        </w:rPr>
        <w:t>Navigate to the "</w:t>
      </w:r>
      <w:r w:rsidRPr="6D7DBA82">
        <w:rPr>
          <w:rFonts w:ascii="Courier New" w:eastAsia="Courier New" w:hAnsi="Courier New" w:cs="Courier New"/>
          <w:sz w:val="24"/>
          <w:szCs w:val="24"/>
        </w:rPr>
        <w:t>Set Speed</w:t>
      </w:r>
      <w:r w:rsidRPr="6D7DBA82">
        <w:rPr>
          <w:rFonts w:eastAsiaTheme="minorEastAsia"/>
          <w:sz w:val="24"/>
          <w:szCs w:val="24"/>
        </w:rPr>
        <w:t>"</w:t>
      </w:r>
      <w:r w:rsidRPr="6D7DBA82">
        <w:rPr>
          <w:sz w:val="24"/>
          <w:szCs w:val="24"/>
        </w:rPr>
        <w:t xml:space="preserve"> menu using the </w:t>
      </w:r>
      <w:r w:rsidRPr="6D7DBA82">
        <w:rPr>
          <w:b/>
          <w:bCs/>
          <w:sz w:val="24"/>
          <w:szCs w:val="24"/>
        </w:rPr>
        <w:t>UP</w:t>
      </w:r>
      <w:r w:rsidRPr="6D7DBA82">
        <w:rPr>
          <w:sz w:val="24"/>
          <w:szCs w:val="24"/>
        </w:rPr>
        <w:t xml:space="preserve"> or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s.</w:t>
      </w:r>
    </w:p>
    <w:p w14:paraId="7B0D23FB" w14:textId="3ACA2E52" w:rsidR="6D7DBA82" w:rsidRDefault="6D7DBA82" w:rsidP="6D7DBA82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Adjust the speed using the SPEED DIAL until at the desired </w:t>
      </w:r>
      <w:r w:rsidRPr="00DB5A86">
        <w:rPr>
          <w:noProof/>
          <w:sz w:val="24"/>
          <w:szCs w:val="24"/>
        </w:rPr>
        <w:t>speed</w:t>
      </w:r>
      <w:r w:rsidRPr="6D7DBA82">
        <w:rPr>
          <w:sz w:val="24"/>
          <w:szCs w:val="24"/>
        </w:rPr>
        <w:t>.</w:t>
      </w:r>
    </w:p>
    <w:p w14:paraId="56070879" w14:textId="6741BA50" w:rsidR="6D7DBA82" w:rsidRDefault="6D7DBA82" w:rsidP="6D7DBA82">
      <w:pPr>
        <w:pStyle w:val="ListParagraph"/>
        <w:numPr>
          <w:ilvl w:val="0"/>
          <w:numId w:val="11"/>
        </w:numPr>
        <w:rPr>
          <w:sz w:val="24"/>
          <w:szCs w:val="24"/>
        </w:rPr>
      </w:pPr>
      <w:r w:rsidRPr="6D7DBA82">
        <w:rPr>
          <w:sz w:val="24"/>
          <w:szCs w:val="24"/>
        </w:rPr>
        <w:t xml:space="preserve">Navigate to the home menu with the </w:t>
      </w:r>
      <w:r w:rsidRPr="6D7DBA82">
        <w:rPr>
          <w:b/>
          <w:bCs/>
          <w:sz w:val="24"/>
          <w:szCs w:val="24"/>
        </w:rPr>
        <w:t>DOWN</w:t>
      </w:r>
      <w:r w:rsidRPr="6D7DBA82">
        <w:rPr>
          <w:sz w:val="24"/>
          <w:szCs w:val="24"/>
        </w:rPr>
        <w:t xml:space="preserve"> button.</w:t>
      </w:r>
    </w:p>
    <w:p w14:paraId="5F290BA1" w14:textId="25F9793F" w:rsidR="6D7DBA82" w:rsidRDefault="6D7DBA82" w:rsidP="6D7DBA82">
      <w:pPr>
        <w:rPr>
          <w:b/>
          <w:bCs/>
          <w:sz w:val="24"/>
          <w:szCs w:val="24"/>
        </w:rPr>
      </w:pPr>
    </w:p>
    <w:p w14:paraId="337A0993" w14:textId="0DAFD399" w:rsidR="6D7DBA82" w:rsidRDefault="6D7DBA82" w:rsidP="00594998">
      <w:pPr>
        <w:pStyle w:val="Heading4"/>
      </w:pPr>
      <w:bookmarkStart w:id="13" w:name="_Toc501059457"/>
      <w:r w:rsidRPr="6D7DBA82">
        <w:t>Adjust pierce distance</w:t>
      </w:r>
      <w:bookmarkEnd w:id="13"/>
    </w:p>
    <w:p w14:paraId="5E793C89" w14:textId="3360C104" w:rsidR="6D7DBA82" w:rsidRDefault="6D7DBA82" w:rsidP="6D7DBA82">
      <w:pPr>
        <w:rPr>
          <w:sz w:val="24"/>
          <w:szCs w:val="24"/>
        </w:rPr>
      </w:pPr>
      <w:r w:rsidRPr="6D7DBA82">
        <w:rPr>
          <w:sz w:val="24"/>
          <w:szCs w:val="24"/>
        </w:rPr>
        <w:t xml:space="preserve">Adjusts the distance from the end of the desired length to add a pierce. </w:t>
      </w:r>
    </w:p>
    <w:p w14:paraId="260E57AB" w14:textId="76F25D64" w:rsidR="6D7DBA82" w:rsidRDefault="6D7DBA82" w:rsidP="6D7DBA82">
      <w:pPr>
        <w:rPr>
          <w:sz w:val="24"/>
          <w:szCs w:val="24"/>
        </w:rPr>
      </w:pPr>
      <w:r w:rsidRPr="6D7DBA82">
        <w:rPr>
          <w:sz w:val="24"/>
          <w:szCs w:val="24"/>
        </w:rPr>
        <w:t xml:space="preserve">If the number of pierces is two, </w:t>
      </w:r>
      <w:r w:rsidRPr="00DB5A86">
        <w:rPr>
          <w:noProof/>
          <w:sz w:val="24"/>
          <w:szCs w:val="24"/>
        </w:rPr>
        <w:t>a pierce</w:t>
      </w:r>
      <w:r w:rsidRPr="6D7DBA82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is performed</w:t>
      </w:r>
      <w:r w:rsidRPr="6D7DBA82">
        <w:rPr>
          <w:sz w:val="24"/>
          <w:szCs w:val="24"/>
        </w:rPr>
        <w:t xml:space="preserve"> at the desired distance from the start of </w:t>
      </w:r>
      <w:r w:rsidRPr="00DB5A86">
        <w:rPr>
          <w:noProof/>
          <w:sz w:val="24"/>
          <w:szCs w:val="24"/>
        </w:rPr>
        <w:t>piece</w:t>
      </w:r>
      <w:r w:rsidRPr="6D7DBA82">
        <w:rPr>
          <w:sz w:val="24"/>
          <w:szCs w:val="24"/>
        </w:rPr>
        <w:t xml:space="preserve"> and the desired </w:t>
      </w:r>
      <w:r w:rsidRPr="00DB5A86">
        <w:rPr>
          <w:noProof/>
          <w:sz w:val="24"/>
          <w:szCs w:val="24"/>
        </w:rPr>
        <w:t>distance</w:t>
      </w:r>
      <w:r w:rsidRPr="6D7DBA82">
        <w:rPr>
          <w:sz w:val="24"/>
          <w:szCs w:val="24"/>
        </w:rPr>
        <w:t xml:space="preserve"> from the final length of the </w:t>
      </w:r>
      <w:r w:rsidRPr="00DB5A86">
        <w:rPr>
          <w:noProof/>
          <w:sz w:val="24"/>
          <w:szCs w:val="24"/>
        </w:rPr>
        <w:t>p</w:t>
      </w:r>
      <w:r w:rsidR="00DB5A86">
        <w:rPr>
          <w:noProof/>
          <w:sz w:val="24"/>
          <w:szCs w:val="24"/>
        </w:rPr>
        <w:t>art</w:t>
      </w:r>
      <w:r w:rsidRPr="6D7DBA82">
        <w:rPr>
          <w:sz w:val="24"/>
          <w:szCs w:val="24"/>
        </w:rPr>
        <w:t>.</w:t>
      </w:r>
    </w:p>
    <w:p w14:paraId="10AA988D" w14:textId="45E727E2" w:rsidR="6D7DBA82" w:rsidRDefault="51A19823" w:rsidP="6D7DBA82">
      <w:pPr>
        <w:rPr>
          <w:sz w:val="24"/>
          <w:szCs w:val="24"/>
        </w:rPr>
      </w:pPr>
      <w:r w:rsidRPr="51A19823">
        <w:rPr>
          <w:sz w:val="24"/>
          <w:szCs w:val="24"/>
        </w:rPr>
        <w:t xml:space="preserve">If the number of </w:t>
      </w:r>
      <w:r w:rsidRPr="00DB5A86">
        <w:rPr>
          <w:noProof/>
          <w:sz w:val="24"/>
          <w:szCs w:val="24"/>
        </w:rPr>
        <w:t>pierces</w:t>
      </w:r>
      <w:r w:rsidRPr="51A19823">
        <w:rPr>
          <w:sz w:val="24"/>
          <w:szCs w:val="24"/>
        </w:rPr>
        <w:t xml:space="preserve"> is one, </w:t>
      </w:r>
      <w:r w:rsidRPr="00DB5A86">
        <w:rPr>
          <w:noProof/>
          <w:sz w:val="24"/>
          <w:szCs w:val="24"/>
        </w:rPr>
        <w:t>a pierce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is only performed</w:t>
      </w:r>
      <w:r w:rsidRPr="51A19823">
        <w:rPr>
          <w:sz w:val="24"/>
          <w:szCs w:val="24"/>
        </w:rPr>
        <w:t xml:space="preserve"> at the desired distance from the start of </w:t>
      </w:r>
      <w:r w:rsidRPr="00DB5A86">
        <w:rPr>
          <w:noProof/>
          <w:sz w:val="24"/>
          <w:szCs w:val="24"/>
        </w:rPr>
        <w:t>piece</w:t>
      </w:r>
      <w:r w:rsidRPr="51A19823">
        <w:rPr>
          <w:sz w:val="24"/>
          <w:szCs w:val="24"/>
        </w:rPr>
        <w:t>.</w:t>
      </w:r>
    </w:p>
    <w:p w14:paraId="55BF8DF6" w14:textId="19DA3E5A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The pierce distance </w:t>
      </w:r>
      <w:r w:rsidRPr="00DB5A86">
        <w:rPr>
          <w:noProof/>
          <w:sz w:val="24"/>
          <w:szCs w:val="24"/>
        </w:rPr>
        <w:t>is calculated</w:t>
      </w:r>
      <w:r w:rsidRPr="5350B422">
        <w:rPr>
          <w:sz w:val="24"/>
          <w:szCs w:val="24"/>
        </w:rPr>
        <w:t xml:space="preserve"> from the product edges and the </w:t>
      </w:r>
      <w:r w:rsidRPr="00DB5A86">
        <w:rPr>
          <w:noProof/>
          <w:sz w:val="24"/>
          <w:szCs w:val="24"/>
        </w:rPr>
        <w:t>cent</w:t>
      </w:r>
      <w:r w:rsidR="00DB5A86">
        <w:rPr>
          <w:noProof/>
          <w:sz w:val="24"/>
          <w:szCs w:val="24"/>
        </w:rPr>
        <w:t>re</w:t>
      </w:r>
      <w:r w:rsidRPr="5350B422">
        <w:rPr>
          <w:sz w:val="24"/>
          <w:szCs w:val="24"/>
        </w:rPr>
        <w:t xml:space="preserve"> of the </w:t>
      </w:r>
      <w:r w:rsidRPr="00DB5A86">
        <w:rPr>
          <w:noProof/>
          <w:sz w:val="24"/>
          <w:szCs w:val="24"/>
        </w:rPr>
        <w:t>pierc</w:t>
      </w:r>
      <w:r w:rsidR="00DB5A86">
        <w:rPr>
          <w:noProof/>
          <w:sz w:val="24"/>
          <w:szCs w:val="24"/>
        </w:rPr>
        <w:t>ing</w:t>
      </w:r>
      <w:r w:rsidRPr="5350B422">
        <w:rPr>
          <w:sz w:val="24"/>
          <w:szCs w:val="24"/>
        </w:rPr>
        <w:t xml:space="preserve"> die.</w:t>
      </w:r>
    </w:p>
    <w:p w14:paraId="32390678" w14:textId="71C8F228" w:rsidR="6D7DBA82" w:rsidRDefault="6D7DBA8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26F2A02" wp14:editId="129A15B0">
            <wp:extent cx="2872344" cy="789895"/>
            <wp:effectExtent l="0" t="0" r="0" b="0"/>
            <wp:docPr id="93342246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2344" cy="789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C9019" w14:textId="6D3624CE" w:rsidR="6D7DBA82" w:rsidRDefault="51A19823" w:rsidP="51A198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51A19823">
        <w:rPr>
          <w:sz w:val="24"/>
          <w:szCs w:val="24"/>
        </w:rPr>
        <w:lastRenderedPageBreak/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pierce dist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417DD568" w14:textId="37AA88E6" w:rsidR="6D7DBA82" w:rsidRDefault="51A19823" w:rsidP="51A198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24ECF791" w14:textId="1E2E481E" w:rsidR="6D7DBA82" w:rsidRDefault="51A19823" w:rsidP="51A198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desired length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4BE28DEA" w14:textId="6D9F0544" w:rsidR="6D7DBA82" w:rsidRDefault="51A19823" w:rsidP="51A19823">
      <w:pPr>
        <w:pStyle w:val="ListParagraph"/>
        <w:numPr>
          <w:ilvl w:val="0"/>
          <w:numId w:val="8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desired distance and return to the home screen.</w:t>
      </w:r>
    </w:p>
    <w:p w14:paraId="12B27385" w14:textId="12485A25" w:rsidR="6D7DBA82" w:rsidRDefault="6D7DBA82" w:rsidP="51A19823">
      <w:pPr>
        <w:rPr>
          <w:b/>
          <w:bCs/>
          <w:sz w:val="24"/>
          <w:szCs w:val="24"/>
        </w:rPr>
      </w:pPr>
    </w:p>
    <w:p w14:paraId="4D4FDC53" w14:textId="70D453B6" w:rsidR="6D7DBA82" w:rsidRDefault="51A19823" w:rsidP="00594998">
      <w:pPr>
        <w:pStyle w:val="Heading4"/>
      </w:pPr>
      <w:bookmarkStart w:id="14" w:name="_Toc501059458"/>
      <w:r w:rsidRPr="51A19823">
        <w:t>Adjust pierce quantity</w:t>
      </w:r>
      <w:bookmarkEnd w:id="14"/>
    </w:p>
    <w:p w14:paraId="003A89FE" w14:textId="79802ACF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Resets the number of piercings in each product piece. </w:t>
      </w:r>
    </w:p>
    <w:p w14:paraId="66647C91" w14:textId="4D735DD7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4BEB75E" wp14:editId="539D75E4">
            <wp:extent cx="2854547" cy="785000"/>
            <wp:effectExtent l="0" t="0" r="0" b="0"/>
            <wp:docPr id="840077755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54547" cy="785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6407A" w14:textId="327153EC" w:rsidR="51A19823" w:rsidRDefault="51A19823" w:rsidP="51A1982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pierce qty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4BBA1210" w14:textId="1C5C08FE" w:rsidR="51A19823" w:rsidRDefault="51A19823" w:rsidP="51A1982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0049BE72" w14:textId="6C38224F" w:rsidR="51A19823" w:rsidRDefault="51A19823" w:rsidP="51A1982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desired quantity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30BE2BBE" w14:textId="06A9BB68" w:rsidR="51A19823" w:rsidRDefault="51A19823" w:rsidP="51A19823">
      <w:pPr>
        <w:pStyle w:val="ListParagraph"/>
        <w:numPr>
          <w:ilvl w:val="0"/>
          <w:numId w:val="7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quantity and return to the home screen.</w:t>
      </w:r>
    </w:p>
    <w:p w14:paraId="103227C4" w14:textId="77777777" w:rsidR="51A19823" w:rsidRDefault="51A19823" w:rsidP="51A19823">
      <w:pPr>
        <w:rPr>
          <w:b/>
          <w:bCs/>
          <w:sz w:val="24"/>
          <w:szCs w:val="24"/>
        </w:rPr>
      </w:pPr>
    </w:p>
    <w:p w14:paraId="7C9F9AF2" w14:textId="28D40302" w:rsidR="51A19823" w:rsidRDefault="51A19823" w:rsidP="00594998">
      <w:pPr>
        <w:pStyle w:val="Heading3"/>
      </w:pPr>
      <w:bookmarkStart w:id="15" w:name="_Toc501059459"/>
      <w:r w:rsidRPr="51A19823">
        <w:t>Hardware Setup</w:t>
      </w:r>
      <w:bookmarkEnd w:id="15"/>
    </w:p>
    <w:p w14:paraId="3E5E98BD" w14:textId="5C718F0B" w:rsidR="6D7DBA82" w:rsidRDefault="51A19823" w:rsidP="00594998">
      <w:pPr>
        <w:pStyle w:val="Heading4"/>
      </w:pPr>
      <w:bookmarkStart w:id="16" w:name="_Toc501059460"/>
      <w:r w:rsidRPr="51A19823">
        <w:t>Adjust pierce solenoid delay</w:t>
      </w:r>
      <w:bookmarkEnd w:id="16"/>
    </w:p>
    <w:p w14:paraId="6A91AD48" w14:textId="1AD61C74" w:rsidR="51A19823" w:rsidRDefault="51A19823" w:rsidP="51A19823">
      <w:pPr>
        <w:rPr>
          <w:sz w:val="24"/>
          <w:szCs w:val="24"/>
        </w:rPr>
      </w:pPr>
      <w:r w:rsidRPr="51A19823">
        <w:rPr>
          <w:sz w:val="24"/>
          <w:szCs w:val="24"/>
        </w:rPr>
        <w:t xml:space="preserve">Adjusts the time delay for activating and deactivating the solenoid used for </w:t>
      </w:r>
      <w:r w:rsidRPr="00DB5A86">
        <w:rPr>
          <w:noProof/>
          <w:sz w:val="24"/>
          <w:szCs w:val="24"/>
        </w:rPr>
        <w:t>piercing</w:t>
      </w:r>
      <w:r w:rsidRPr="51A19823">
        <w:rPr>
          <w:sz w:val="24"/>
          <w:szCs w:val="24"/>
        </w:rPr>
        <w:t xml:space="preserve"> in milliseconds. </w:t>
      </w:r>
    </w:p>
    <w:p w14:paraId="0C7697A2" w14:textId="68FCB5DF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The total solenoid time is double the delay time set, as the delay time set is the </w:t>
      </w:r>
      <w:r w:rsidR="00DB5A86">
        <w:rPr>
          <w:noProof/>
          <w:sz w:val="24"/>
          <w:szCs w:val="24"/>
        </w:rPr>
        <w:t>ful</w:t>
      </w:r>
      <w:r w:rsidRPr="00DB5A86">
        <w:rPr>
          <w:noProof/>
          <w:sz w:val="24"/>
          <w:szCs w:val="24"/>
        </w:rPr>
        <w:t>l</w:t>
      </w:r>
      <w:r w:rsidRPr="5350B422">
        <w:rPr>
          <w:sz w:val="24"/>
          <w:szCs w:val="24"/>
        </w:rPr>
        <w:t xml:space="preserve"> time that the solenoid is activated (set Low) and the identical time to release and retract the solenoid (set High) back to its deactivated state.</w:t>
      </w:r>
    </w:p>
    <w:p w14:paraId="70A15365" w14:textId="13B78450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E0CCF10" wp14:editId="3F45E5F5">
            <wp:extent cx="2877236" cy="833200"/>
            <wp:effectExtent l="0" t="0" r="0" b="0"/>
            <wp:docPr id="1880173762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7236" cy="83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FB93A7" w14:textId="3F15BFCF" w:rsidR="51A19823" w:rsidRDefault="51A19823" w:rsidP="51A19823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pierce delay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6D3CDC08" w14:textId="6803579E" w:rsidR="51A19823" w:rsidRDefault="51A19823" w:rsidP="51A19823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3A10C410" w14:textId="1EA5EA6F" w:rsidR="51A19823" w:rsidRDefault="51A19823" w:rsidP="51A19823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desired delay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24887900" w14:textId="6F7C4DF9" w:rsidR="51A19823" w:rsidRDefault="51A19823" w:rsidP="51A19823">
      <w:pPr>
        <w:pStyle w:val="ListParagraph"/>
        <w:numPr>
          <w:ilvl w:val="0"/>
          <w:numId w:val="5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required delay time and return to the home screen.</w:t>
      </w:r>
    </w:p>
    <w:p w14:paraId="0C700A15" w14:textId="403E5C1F" w:rsidR="6D7DBA82" w:rsidRDefault="51A19823" w:rsidP="00594998">
      <w:pPr>
        <w:pStyle w:val="Heading4"/>
      </w:pPr>
      <w:bookmarkStart w:id="17" w:name="_Toc501059461"/>
      <w:r w:rsidRPr="51A19823">
        <w:lastRenderedPageBreak/>
        <w:t>Adjust cut solenoid delay</w:t>
      </w:r>
      <w:bookmarkEnd w:id="17"/>
    </w:p>
    <w:p w14:paraId="1A920FE3" w14:textId="5798CCE2" w:rsidR="51A19823" w:rsidRDefault="51A19823" w:rsidP="51A19823">
      <w:pPr>
        <w:rPr>
          <w:sz w:val="24"/>
          <w:szCs w:val="24"/>
        </w:rPr>
      </w:pPr>
      <w:r w:rsidRPr="51A19823">
        <w:rPr>
          <w:sz w:val="24"/>
          <w:szCs w:val="24"/>
        </w:rPr>
        <w:t xml:space="preserve">Adjusts the time delay for activating and deactivating the solenoid used for cutting in milliseconds. </w:t>
      </w:r>
    </w:p>
    <w:p w14:paraId="0068E33E" w14:textId="57F30D5F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The total solenoid time is double the delay time set, as the delay time set is the </w:t>
      </w:r>
      <w:r w:rsidR="00DB5A86">
        <w:rPr>
          <w:noProof/>
          <w:sz w:val="24"/>
          <w:szCs w:val="24"/>
        </w:rPr>
        <w:t>entire</w:t>
      </w:r>
      <w:r w:rsidRPr="5350B422">
        <w:rPr>
          <w:sz w:val="24"/>
          <w:szCs w:val="24"/>
        </w:rPr>
        <w:t xml:space="preserve"> time that the solenoid is activated (set Low) and the identical time to release and retract the solenoid (set High) back to its deactivated state.</w:t>
      </w:r>
    </w:p>
    <w:p w14:paraId="3C352E54" w14:textId="0403FB1C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0A76B785" wp14:editId="45A0F02D">
            <wp:extent cx="2873175" cy="814066"/>
            <wp:effectExtent l="0" t="0" r="0" b="0"/>
            <wp:docPr id="684694839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73175" cy="8140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458B1D" w14:textId="24F34F51" w:rsidR="51A19823" w:rsidRDefault="51A19823" w:rsidP="51A198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cut delay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3BFD8BBD" w14:textId="6F4966A1" w:rsidR="51A19823" w:rsidRDefault="51A19823" w:rsidP="51A198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55FE9B28" w14:textId="0525D430" w:rsidR="51A19823" w:rsidRDefault="51A19823" w:rsidP="51A198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desired delay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468F108B" w14:textId="69965BAF" w:rsidR="51A19823" w:rsidRDefault="51A19823" w:rsidP="51A19823">
      <w:pPr>
        <w:pStyle w:val="ListParagraph"/>
        <w:numPr>
          <w:ilvl w:val="0"/>
          <w:numId w:val="4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required delay time and return to the home screen.</w:t>
      </w:r>
    </w:p>
    <w:p w14:paraId="3389D84E" w14:textId="21CC5227" w:rsidR="51A19823" w:rsidRDefault="51A19823" w:rsidP="51A19823">
      <w:pPr>
        <w:rPr>
          <w:b/>
          <w:bCs/>
          <w:sz w:val="24"/>
          <w:szCs w:val="24"/>
        </w:rPr>
      </w:pPr>
    </w:p>
    <w:p w14:paraId="628096CE" w14:textId="274E9DD9" w:rsidR="6D7DBA82" w:rsidRDefault="51A19823" w:rsidP="00594998">
      <w:pPr>
        <w:pStyle w:val="Heading4"/>
      </w:pPr>
      <w:bookmarkStart w:id="18" w:name="_Toc501059462"/>
      <w:r w:rsidRPr="51A19823">
        <w:t>Adjust stepper motor counts per rotation</w:t>
      </w:r>
      <w:bookmarkEnd w:id="18"/>
    </w:p>
    <w:p w14:paraId="24CA6EEC" w14:textId="40C8D089" w:rsidR="51A19823" w:rsidRDefault="00DB5A86" w:rsidP="51A19823">
      <w:pPr>
        <w:rPr>
          <w:sz w:val="24"/>
          <w:szCs w:val="24"/>
        </w:rPr>
      </w:pPr>
      <w:r w:rsidRPr="00DB5A86">
        <w:rPr>
          <w:noProof/>
          <w:sz w:val="24"/>
          <w:szCs w:val="24"/>
        </w:rPr>
        <w:t>Change</w:t>
      </w:r>
      <w:r w:rsidR="51A19823" w:rsidRPr="00DB5A86">
        <w:rPr>
          <w:noProof/>
          <w:sz w:val="24"/>
          <w:szCs w:val="24"/>
        </w:rPr>
        <w:t>s the number of steps for one full stepper motor revolution.</w:t>
      </w:r>
      <w:r w:rsidR="51A19823" w:rsidRPr="51A19823">
        <w:rPr>
          <w:sz w:val="24"/>
          <w:szCs w:val="24"/>
        </w:rPr>
        <w:t xml:space="preserve"> </w:t>
      </w:r>
    </w:p>
    <w:p w14:paraId="6EE5CB16" w14:textId="05536C99" w:rsidR="51A19823" w:rsidRDefault="51A19823" w:rsidP="51A19823">
      <w:r w:rsidRPr="00DB5A86">
        <w:rPr>
          <w:noProof/>
          <w:sz w:val="24"/>
          <w:szCs w:val="24"/>
        </w:rPr>
        <w:t>This</w:t>
      </w:r>
      <w:r w:rsidRPr="51A19823">
        <w:rPr>
          <w:sz w:val="24"/>
          <w:szCs w:val="24"/>
        </w:rPr>
        <w:t xml:space="preserve"> is specific to each motor. Check </w:t>
      </w:r>
      <w:r w:rsidRPr="00DB5A86">
        <w:rPr>
          <w:noProof/>
          <w:sz w:val="24"/>
          <w:szCs w:val="24"/>
        </w:rPr>
        <w:t xml:space="preserve">the </w:t>
      </w:r>
      <w:r w:rsidR="00DB5A86" w:rsidRPr="00DB5A86">
        <w:rPr>
          <w:noProof/>
          <w:sz w:val="24"/>
          <w:szCs w:val="24"/>
        </w:rPr>
        <w:t>datasheet of the motor</w:t>
      </w:r>
      <w:r w:rsidRPr="51A19823">
        <w:rPr>
          <w:sz w:val="24"/>
          <w:szCs w:val="24"/>
        </w:rPr>
        <w:t xml:space="preserve"> for more information.</w:t>
      </w:r>
    </w:p>
    <w:p w14:paraId="5458DA22" w14:textId="151D91F5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If a geared system </w:t>
      </w:r>
      <w:r w:rsidRPr="00DB5A86">
        <w:rPr>
          <w:noProof/>
          <w:sz w:val="24"/>
          <w:szCs w:val="24"/>
        </w:rPr>
        <w:t>is used</w:t>
      </w:r>
      <w:r w:rsidRPr="5350B422">
        <w:rPr>
          <w:sz w:val="24"/>
          <w:szCs w:val="24"/>
        </w:rPr>
        <w:t>, the gear ratio must be factored into consideration here. I.e. a motor step count of 200 with a motor to wheel gear ration of 10:1, set the step count to 2000.</w:t>
      </w:r>
    </w:p>
    <w:p w14:paraId="180B5092" w14:textId="5A167A29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0266A91" wp14:editId="227BC5AE">
            <wp:extent cx="2841370" cy="775457"/>
            <wp:effectExtent l="0" t="0" r="0" b="0"/>
            <wp:docPr id="274365686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1370" cy="7754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19BAA5" w14:textId="25739733" w:rsidR="51A19823" w:rsidRDefault="51A19823" w:rsidP="51A1982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steps/rev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2E5DCB96" w14:textId="102D2586" w:rsidR="51A19823" w:rsidRDefault="51A19823" w:rsidP="51A1982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48C1349F" w14:textId="482E502E" w:rsidR="51A19823" w:rsidRDefault="51A19823" w:rsidP="51A1982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steps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7F373D0E" w14:textId="0CFE4E8F" w:rsidR="51A19823" w:rsidRDefault="51A19823" w:rsidP="51A19823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required steps and return to the home screen.</w:t>
      </w:r>
    </w:p>
    <w:p w14:paraId="62249E07" w14:textId="40793FFD" w:rsidR="51A19823" w:rsidRDefault="51A19823" w:rsidP="51A19823">
      <w:pPr>
        <w:rPr>
          <w:b/>
          <w:bCs/>
          <w:sz w:val="24"/>
          <w:szCs w:val="24"/>
        </w:rPr>
      </w:pPr>
    </w:p>
    <w:p w14:paraId="069890B9" w14:textId="600A61BC" w:rsidR="00727F4D" w:rsidRDefault="00727F4D" w:rsidP="51A19823">
      <w:pPr>
        <w:rPr>
          <w:b/>
          <w:bCs/>
          <w:sz w:val="24"/>
          <w:szCs w:val="24"/>
        </w:rPr>
      </w:pPr>
    </w:p>
    <w:p w14:paraId="09545AF7" w14:textId="77777777" w:rsidR="00727F4D" w:rsidRDefault="00727F4D" w:rsidP="51A19823">
      <w:pPr>
        <w:rPr>
          <w:b/>
          <w:bCs/>
          <w:sz w:val="24"/>
          <w:szCs w:val="24"/>
        </w:rPr>
      </w:pPr>
    </w:p>
    <w:p w14:paraId="5061D3AF" w14:textId="001A2263" w:rsidR="6D7DBA82" w:rsidRDefault="51A19823" w:rsidP="00594998">
      <w:pPr>
        <w:pStyle w:val="Heading4"/>
      </w:pPr>
      <w:bookmarkStart w:id="19" w:name="_Toc501059463"/>
      <w:r w:rsidRPr="51A19823">
        <w:lastRenderedPageBreak/>
        <w:t>Adjust drive wheel diameter</w:t>
      </w:r>
      <w:bookmarkEnd w:id="19"/>
    </w:p>
    <w:p w14:paraId="1D2E8080" w14:textId="7DBD58F7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Adjusts the diameter of the drive wheel that is driven by the drive motor. </w:t>
      </w:r>
    </w:p>
    <w:p w14:paraId="524449AC" w14:textId="77844D51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58D5F6BA" wp14:editId="2B606DAF">
            <wp:extent cx="2867025" cy="782459"/>
            <wp:effectExtent l="0" t="0" r="0" b="0"/>
            <wp:docPr id="204498432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67025" cy="7824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A56F76" w14:textId="7BE3246E" w:rsidR="51A19823" w:rsidRDefault="51A19823" w:rsidP="51A198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Set diameter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6BFC5BE6" w14:textId="028FE25A" w:rsidR="51A19823" w:rsidRDefault="51A19823" w:rsidP="51A198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214B23C1" w14:textId="1C9C60EE" w:rsidR="51A19823" w:rsidRDefault="51A19823" w:rsidP="51A198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diameter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0C26CD03" w14:textId="43D8573F" w:rsidR="51A19823" w:rsidRDefault="51A19823" w:rsidP="51A19823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diameter and return to the home screen.</w:t>
      </w:r>
    </w:p>
    <w:p w14:paraId="55B15515" w14:textId="0A3B810A" w:rsidR="51A19823" w:rsidRDefault="51A19823" w:rsidP="51A19823"/>
    <w:p w14:paraId="790778AD" w14:textId="0F41F89E" w:rsidR="51A19823" w:rsidRDefault="51A19823" w:rsidP="00594998">
      <w:pPr>
        <w:pStyle w:val="Heading4"/>
      </w:pPr>
      <w:bookmarkStart w:id="20" w:name="_Toc501059464"/>
      <w:r w:rsidRPr="51A19823">
        <w:t>Adjust solenoid offset</w:t>
      </w:r>
      <w:bookmarkEnd w:id="20"/>
    </w:p>
    <w:p w14:paraId="3D3441E5" w14:textId="42D00912" w:rsidR="51A19823" w:rsidRDefault="51A19823" w:rsidP="51A19823">
      <w:pPr>
        <w:rPr>
          <w:sz w:val="24"/>
          <w:szCs w:val="24"/>
        </w:rPr>
      </w:pPr>
      <w:r w:rsidRPr="51A19823">
        <w:rPr>
          <w:sz w:val="24"/>
          <w:szCs w:val="24"/>
        </w:rPr>
        <w:t xml:space="preserve">Adjusts the distance between the pierce and cut solenoids in mm.  </w:t>
      </w:r>
    </w:p>
    <w:p w14:paraId="40F0A77F" w14:textId="1718FB72" w:rsidR="51A19823" w:rsidRDefault="5350B422" w:rsidP="51A19823">
      <w:pPr>
        <w:rPr>
          <w:sz w:val="24"/>
          <w:szCs w:val="24"/>
        </w:rPr>
      </w:pPr>
      <w:r w:rsidRPr="5350B422">
        <w:rPr>
          <w:sz w:val="24"/>
          <w:szCs w:val="24"/>
        </w:rPr>
        <w:t xml:space="preserve">The pierce solenoid is MUST </w:t>
      </w:r>
      <w:r w:rsidRPr="00DB5A86">
        <w:rPr>
          <w:noProof/>
          <w:sz w:val="24"/>
          <w:szCs w:val="24"/>
        </w:rPr>
        <w:t>be placed</w:t>
      </w:r>
      <w:r w:rsidRPr="5350B422">
        <w:rPr>
          <w:sz w:val="24"/>
          <w:szCs w:val="24"/>
        </w:rPr>
        <w:t xml:space="preserve"> before the cutting solenoid, in the direction of travel.</w:t>
      </w:r>
    </w:p>
    <w:p w14:paraId="13157CC6" w14:textId="21C8C57E" w:rsidR="5350B422" w:rsidRDefault="5350B422" w:rsidP="5350B422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11F07C81" wp14:editId="6EFA417D">
            <wp:extent cx="2849999" cy="754062"/>
            <wp:effectExtent l="0" t="0" r="0" b="0"/>
            <wp:docPr id="1328138070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49999" cy="7540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272BAE" w14:textId="31954138" w:rsidR="51A19823" w:rsidRDefault="51A19823" w:rsidP="51A1982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1A19823">
        <w:rPr>
          <w:sz w:val="24"/>
          <w:szCs w:val="24"/>
        </w:rPr>
        <w:t>Navigate to the "</w:t>
      </w:r>
      <w:r w:rsidRPr="51A19823">
        <w:rPr>
          <w:rFonts w:ascii="Courier New" w:eastAsia="Courier New" w:hAnsi="Courier New" w:cs="Courier New"/>
          <w:sz w:val="24"/>
          <w:szCs w:val="24"/>
        </w:rPr>
        <w:t>Pier sol offset</w:t>
      </w:r>
      <w:r w:rsidRPr="51A19823">
        <w:rPr>
          <w:rFonts w:eastAsiaTheme="minorEastAsia"/>
          <w:sz w:val="24"/>
          <w:szCs w:val="24"/>
        </w:rPr>
        <w:t>"</w:t>
      </w:r>
      <w:r w:rsidRPr="51A19823">
        <w:rPr>
          <w:sz w:val="24"/>
          <w:szCs w:val="24"/>
        </w:rPr>
        <w:t xml:space="preserve"> menu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4BBC5FB3" w14:textId="64B201C8" w:rsidR="51A19823" w:rsidRDefault="51A19823" w:rsidP="51A1982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</w:t>
      </w:r>
      <w:r w:rsidR="00DB5A86">
        <w:rPr>
          <w:sz w:val="24"/>
          <w:szCs w:val="24"/>
        </w:rPr>
        <w:t>,</w:t>
      </w:r>
      <w:r w:rsidRPr="51A19823">
        <w:rPr>
          <w:sz w:val="24"/>
          <w:szCs w:val="24"/>
        </w:rPr>
        <w:t xml:space="preserve"> </w:t>
      </w:r>
      <w:r w:rsidRPr="00DB5A86">
        <w:rPr>
          <w:noProof/>
          <w:sz w:val="24"/>
          <w:szCs w:val="24"/>
        </w:rPr>
        <w:t>and</w:t>
      </w:r>
      <w:r w:rsidRPr="51A19823">
        <w:rPr>
          <w:sz w:val="24"/>
          <w:szCs w:val="24"/>
        </w:rPr>
        <w:t xml:space="preserve"> a flashing cursor will appear. If the flashing cursor doesn’t appear, 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until it does.</w:t>
      </w:r>
    </w:p>
    <w:p w14:paraId="54CDDE85" w14:textId="3C1BBC45" w:rsidR="51A19823" w:rsidRDefault="51A19823" w:rsidP="51A1982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Adjust the offset distance between the cutting blade and the </w:t>
      </w:r>
      <w:r w:rsidRPr="00DB5A86">
        <w:rPr>
          <w:noProof/>
          <w:sz w:val="24"/>
          <w:szCs w:val="24"/>
        </w:rPr>
        <w:t>cent</w:t>
      </w:r>
      <w:r w:rsidR="00DB5A86">
        <w:rPr>
          <w:noProof/>
          <w:sz w:val="24"/>
          <w:szCs w:val="24"/>
        </w:rPr>
        <w:t>re</w:t>
      </w:r>
      <w:r w:rsidRPr="51A19823">
        <w:rPr>
          <w:sz w:val="24"/>
          <w:szCs w:val="24"/>
        </w:rPr>
        <w:t xml:space="preserve"> of the piercing die using the </w:t>
      </w:r>
      <w:r w:rsidRPr="51A19823">
        <w:rPr>
          <w:b/>
          <w:bCs/>
          <w:sz w:val="24"/>
          <w:szCs w:val="24"/>
        </w:rPr>
        <w:t>UP</w:t>
      </w:r>
      <w:r w:rsidRPr="51A19823">
        <w:rPr>
          <w:sz w:val="24"/>
          <w:szCs w:val="24"/>
        </w:rPr>
        <w:t xml:space="preserve"> or </w:t>
      </w:r>
      <w:r w:rsidRPr="51A19823">
        <w:rPr>
          <w:b/>
          <w:bCs/>
          <w:sz w:val="24"/>
          <w:szCs w:val="24"/>
        </w:rPr>
        <w:t>DOWN</w:t>
      </w:r>
      <w:r w:rsidRPr="51A19823">
        <w:rPr>
          <w:sz w:val="24"/>
          <w:szCs w:val="24"/>
        </w:rPr>
        <w:t xml:space="preserve"> buttons.</w:t>
      </w:r>
    </w:p>
    <w:p w14:paraId="6C33F8AD" w14:textId="1EE14026" w:rsidR="51A19823" w:rsidRDefault="51A19823" w:rsidP="51A19823">
      <w:pPr>
        <w:pStyle w:val="ListParagraph"/>
        <w:numPr>
          <w:ilvl w:val="0"/>
          <w:numId w:val="1"/>
        </w:numPr>
        <w:rPr>
          <w:sz w:val="24"/>
          <w:szCs w:val="24"/>
        </w:rPr>
      </w:pPr>
      <w:r w:rsidRPr="51A19823">
        <w:rPr>
          <w:sz w:val="24"/>
          <w:szCs w:val="24"/>
        </w:rPr>
        <w:t xml:space="preserve">Press the </w:t>
      </w:r>
      <w:r w:rsidRPr="51A19823">
        <w:rPr>
          <w:b/>
          <w:bCs/>
          <w:sz w:val="24"/>
          <w:szCs w:val="24"/>
        </w:rPr>
        <w:t>SEL</w:t>
      </w:r>
      <w:r w:rsidRPr="51A19823">
        <w:rPr>
          <w:sz w:val="24"/>
          <w:szCs w:val="24"/>
        </w:rPr>
        <w:t xml:space="preserve"> button to set the required steps and return to the home screen.</w:t>
      </w:r>
    </w:p>
    <w:p w14:paraId="52607AB8" w14:textId="0A3B810A" w:rsidR="51A19823" w:rsidRDefault="51A19823" w:rsidP="51A19823"/>
    <w:p w14:paraId="2F58ECFF" w14:textId="59DB301C" w:rsidR="00A769F4" w:rsidRDefault="00A769F4">
      <w:r>
        <w:br w:type="page"/>
      </w:r>
    </w:p>
    <w:p w14:paraId="48D17890" w14:textId="28538911" w:rsidR="51A19823" w:rsidRPr="001644CC" w:rsidRDefault="00A769F4" w:rsidP="00594998">
      <w:pPr>
        <w:pStyle w:val="Heading1"/>
      </w:pPr>
      <w:bookmarkStart w:id="21" w:name="_Toc501059465"/>
      <w:r w:rsidRPr="001644CC">
        <w:lastRenderedPageBreak/>
        <w:t>Programming with Arduino IDE</w:t>
      </w:r>
      <w:bookmarkEnd w:id="21"/>
    </w:p>
    <w:p w14:paraId="27BE2C71" w14:textId="317B58E5" w:rsidR="00A769F4" w:rsidRDefault="00A769F4" w:rsidP="51A19823">
      <w:r>
        <w:t>The brains behind the program is an Arduino Leonard.</w:t>
      </w:r>
    </w:p>
    <w:p w14:paraId="640E1BC3" w14:textId="5D43D026" w:rsidR="00A769F4" w:rsidRDefault="00A769F4" w:rsidP="51A19823">
      <w:r>
        <w:t xml:space="preserve">A new Leonardo can be programmed using the Arduino IDE which can </w:t>
      </w:r>
      <w:r w:rsidRPr="00DB5A86">
        <w:rPr>
          <w:noProof/>
        </w:rPr>
        <w:t>be downloaded</w:t>
      </w:r>
      <w:r>
        <w:t xml:space="preserve"> for free from the Arduino site;</w:t>
      </w:r>
    </w:p>
    <w:p w14:paraId="0D95284F" w14:textId="1CA2D96D" w:rsidR="00A769F4" w:rsidRDefault="00570CD6" w:rsidP="51A19823">
      <w:hyperlink r:id="rId22" w:history="1">
        <w:r w:rsidR="00A769F4" w:rsidRPr="00A769F4">
          <w:rPr>
            <w:rStyle w:val="Hyperlink"/>
          </w:rPr>
          <w:t>https://www.arduino.cc/en/Main/Software</w:t>
        </w:r>
      </w:hyperlink>
    </w:p>
    <w:p w14:paraId="2E7BFC6C" w14:textId="4757B7BE" w:rsidR="001644CC" w:rsidRDefault="001644CC" w:rsidP="51A19823">
      <w:r>
        <w:t>Install the software as required by your operating system. I.e. For windows download and run the .exe file.</w:t>
      </w:r>
    </w:p>
    <w:p w14:paraId="7301E8F3" w14:textId="2B52AAB0" w:rsidR="001644CC" w:rsidRDefault="001644CC" w:rsidP="51A19823"/>
    <w:p w14:paraId="1D6AF7E2" w14:textId="679A040A" w:rsidR="001644CC" w:rsidRPr="001644CC" w:rsidRDefault="001644CC" w:rsidP="00594998">
      <w:pPr>
        <w:pStyle w:val="Heading2"/>
      </w:pPr>
      <w:bookmarkStart w:id="22" w:name="_Toc501059466"/>
      <w:r w:rsidRPr="001644CC">
        <w:t>Programming the EEPROM</w:t>
      </w:r>
      <w:bookmarkEnd w:id="22"/>
    </w:p>
    <w:p w14:paraId="1A99D830" w14:textId="78D99EF2" w:rsidR="001644CC" w:rsidRDefault="001644CC" w:rsidP="51A19823">
      <w:r>
        <w:t xml:space="preserve">If you are installing a brand-new Arduino Leonardo board, the EEPROM must </w:t>
      </w:r>
      <w:r w:rsidRPr="00DB5A86">
        <w:rPr>
          <w:noProof/>
        </w:rPr>
        <w:t>be flashed</w:t>
      </w:r>
      <w:r>
        <w:t xml:space="preserve"> first. If it is the existing system board, this step can </w:t>
      </w:r>
      <w:r w:rsidRPr="00DB5A86">
        <w:rPr>
          <w:noProof/>
        </w:rPr>
        <w:t>be skipped</w:t>
      </w:r>
      <w:r>
        <w:t>.</w:t>
      </w:r>
    </w:p>
    <w:p w14:paraId="4FB3B01C" w14:textId="2AF748BC" w:rsidR="005F52B4" w:rsidRDefault="005F52B4" w:rsidP="51A19823">
      <w:r>
        <w:t xml:space="preserve">The </w:t>
      </w:r>
      <w:r w:rsidR="00DB5A86">
        <w:t>code</w:t>
      </w:r>
      <w:r w:rsidR="001C0340">
        <w:t xml:space="preserve"> can </w:t>
      </w:r>
      <w:r w:rsidR="001C0340" w:rsidRPr="00DB5A86">
        <w:rPr>
          <w:noProof/>
        </w:rPr>
        <w:t>be downloaded</w:t>
      </w:r>
      <w:r w:rsidR="001C0340">
        <w:t xml:space="preserve"> from the Git repository;</w:t>
      </w:r>
    </w:p>
    <w:p w14:paraId="2382B3BB" w14:textId="120B3DEF" w:rsidR="001C0340" w:rsidRDefault="001C0340" w:rsidP="51A19823">
      <w:r w:rsidRPr="001C0340">
        <w:t>https://github.com/Heych88/Arduino-cutter</w:t>
      </w:r>
    </w:p>
    <w:p w14:paraId="75B8190C" w14:textId="77777777" w:rsidR="001C0340" w:rsidRDefault="001C0340" w:rsidP="51A19823"/>
    <w:p w14:paraId="36D22E2F" w14:textId="5D64A85C" w:rsidR="001644CC" w:rsidRDefault="001644CC" w:rsidP="00D71B72">
      <w:pPr>
        <w:pStyle w:val="ListParagraph"/>
        <w:numPr>
          <w:ilvl w:val="0"/>
          <w:numId w:val="18"/>
        </w:numPr>
      </w:pPr>
      <w:r>
        <w:t>Run the Arduino IDE</w:t>
      </w:r>
    </w:p>
    <w:p w14:paraId="2E9D80BA" w14:textId="5DE9F4A7" w:rsidR="001644CC" w:rsidRDefault="001644CC" w:rsidP="00D71B72">
      <w:pPr>
        <w:pStyle w:val="ListParagraph"/>
        <w:numPr>
          <w:ilvl w:val="0"/>
          <w:numId w:val="18"/>
        </w:numPr>
      </w:pPr>
      <w:r>
        <w:t>Click File &gt; Open</w:t>
      </w:r>
    </w:p>
    <w:p w14:paraId="7FCC62B4" w14:textId="7CD3FD32" w:rsidR="00D71B72" w:rsidRDefault="00D71B72" w:rsidP="00D71B72">
      <w:pPr>
        <w:ind w:firstLine="720"/>
      </w:pPr>
      <w:r w:rsidRPr="00D71B72">
        <w:rPr>
          <w:noProof/>
        </w:rPr>
        <w:drawing>
          <wp:inline distT="0" distB="0" distL="0" distR="0" wp14:anchorId="4D840B2B" wp14:editId="5DAD442A">
            <wp:extent cx="1905000" cy="1228725"/>
            <wp:effectExtent l="0" t="0" r="0" b="9525"/>
            <wp:docPr id="840077746" name="Picture 8400777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B4A2DB" w14:textId="01EE46C5" w:rsidR="00D71B72" w:rsidRDefault="001644CC" w:rsidP="00D71B72">
      <w:pPr>
        <w:pStyle w:val="ListParagraph"/>
        <w:numPr>
          <w:ilvl w:val="0"/>
          <w:numId w:val="18"/>
        </w:numPr>
        <w:rPr>
          <w:i/>
        </w:rPr>
      </w:pPr>
      <w:r>
        <w:t xml:space="preserve">Navigate to the programs code location and </w:t>
      </w:r>
      <w:r w:rsidR="0061505A">
        <w:t>select</w:t>
      </w:r>
      <w:r>
        <w:t xml:space="preserve"> the </w:t>
      </w:r>
      <w:r w:rsidRPr="001644CC">
        <w:t>eeprom_write.</w:t>
      </w:r>
      <w:r w:rsidRPr="00DB5A86">
        <w:rPr>
          <w:noProof/>
        </w:rPr>
        <w:t>ino</w:t>
      </w:r>
      <w:r>
        <w:t xml:space="preserve"> file by navigating to </w:t>
      </w:r>
      <w:r w:rsidR="00D71B72" w:rsidRPr="00D71B72">
        <w:rPr>
          <w:i/>
        </w:rPr>
        <w:t>&lt;Saved path&gt;/src/eeprom_write/eeprom_write.ino</w:t>
      </w:r>
    </w:p>
    <w:p w14:paraId="1C4247A1" w14:textId="7A6B40AB" w:rsidR="0061505A" w:rsidRPr="00D71B72" w:rsidRDefault="0061505A" w:rsidP="0061505A">
      <w:pPr>
        <w:pStyle w:val="ListParagraph"/>
        <w:rPr>
          <w:i/>
        </w:rPr>
      </w:pPr>
      <w:r w:rsidRPr="0061505A">
        <w:rPr>
          <w:i/>
          <w:noProof/>
        </w:rPr>
        <w:lastRenderedPageBreak/>
        <w:drawing>
          <wp:inline distT="0" distB="0" distL="0" distR="0" wp14:anchorId="7F9CD7A1" wp14:editId="3F0930E7">
            <wp:extent cx="4762500" cy="3533775"/>
            <wp:effectExtent l="0" t="0" r="0" b="9525"/>
            <wp:docPr id="840077747" name="Picture 8400777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762500" cy="3533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954C68" w14:textId="2D1DB1D5" w:rsidR="00D71B72" w:rsidRDefault="0061505A" w:rsidP="00D71B72">
      <w:pPr>
        <w:pStyle w:val="ListParagraph"/>
        <w:numPr>
          <w:ilvl w:val="0"/>
          <w:numId w:val="18"/>
        </w:numPr>
      </w:pPr>
      <w:r>
        <w:t>Click open</w:t>
      </w:r>
    </w:p>
    <w:p w14:paraId="673C100C" w14:textId="6B1003FB" w:rsidR="0061505A" w:rsidRDefault="0061505A" w:rsidP="00D71B72">
      <w:pPr>
        <w:pStyle w:val="ListParagraph"/>
        <w:numPr>
          <w:ilvl w:val="0"/>
          <w:numId w:val="18"/>
        </w:numPr>
      </w:pPr>
      <w:r>
        <w:t>Set the board type under Tools &gt; Board, select Arduino Leonardo.</w:t>
      </w:r>
    </w:p>
    <w:p w14:paraId="3DC2D1E3" w14:textId="3763EA30" w:rsidR="0061505A" w:rsidRDefault="0061505A" w:rsidP="0061505A">
      <w:pPr>
        <w:ind w:left="720"/>
      </w:pPr>
      <w:r w:rsidRPr="0061505A">
        <w:rPr>
          <w:noProof/>
        </w:rPr>
        <w:drawing>
          <wp:inline distT="0" distB="0" distL="0" distR="0" wp14:anchorId="2209A2D7" wp14:editId="66B8C6C7">
            <wp:extent cx="4286250" cy="3219450"/>
            <wp:effectExtent l="0" t="0" r="0" b="0"/>
            <wp:docPr id="840077748" name="Picture 8400777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219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C1EFE" w14:textId="0B775F7E" w:rsidR="0061505A" w:rsidRDefault="0061505A" w:rsidP="00BC7353">
      <w:pPr>
        <w:pStyle w:val="ListParagraph"/>
        <w:numPr>
          <w:ilvl w:val="0"/>
          <w:numId w:val="18"/>
        </w:numPr>
      </w:pPr>
      <w:r>
        <w:t>Connect the Arduino board to the computer</w:t>
      </w:r>
      <w:r w:rsidR="00AC6B88">
        <w:t xml:space="preserve"> using the micro USB port. It is recommended to remove all other external power supplies before and during USB connection to the PC.</w:t>
      </w:r>
    </w:p>
    <w:p w14:paraId="3A6DDD4B" w14:textId="404A2657" w:rsidR="00BC7353" w:rsidRDefault="00BC7353" w:rsidP="00BC7353">
      <w:pPr>
        <w:pStyle w:val="ListParagraph"/>
        <w:numPr>
          <w:ilvl w:val="0"/>
          <w:numId w:val="18"/>
        </w:numPr>
      </w:pPr>
      <w:r>
        <w:t>Assign the correct computer port that the Arduino is connected too, under Tools &gt; Port &gt; COMx (Arduino Leonard).</w:t>
      </w:r>
    </w:p>
    <w:p w14:paraId="7865E96D" w14:textId="7A94993F" w:rsidR="00BC7353" w:rsidRDefault="00BC7353" w:rsidP="00BC7353">
      <w:pPr>
        <w:pStyle w:val="ListParagraph"/>
      </w:pPr>
      <w:r w:rsidRPr="00BC7353">
        <w:rPr>
          <w:noProof/>
        </w:rPr>
        <w:lastRenderedPageBreak/>
        <w:drawing>
          <wp:inline distT="0" distB="0" distL="0" distR="0" wp14:anchorId="746E214F" wp14:editId="4000D267">
            <wp:extent cx="4286250" cy="2447925"/>
            <wp:effectExtent l="0" t="0" r="0" b="9525"/>
            <wp:docPr id="840077749" name="Picture 8400777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2447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C8124E" w14:textId="18EDCDAE" w:rsidR="00BC7353" w:rsidRDefault="00BC7353" w:rsidP="00BC7353">
      <w:pPr>
        <w:pStyle w:val="ListParagraph"/>
      </w:pPr>
      <w:r>
        <w:t>Note: The COM port used above may vary between machines.</w:t>
      </w:r>
    </w:p>
    <w:p w14:paraId="7875E2F1" w14:textId="4632FF90" w:rsidR="0061505A" w:rsidRDefault="0061505A" w:rsidP="0061505A">
      <w:pPr>
        <w:pStyle w:val="ListParagraph"/>
        <w:numPr>
          <w:ilvl w:val="0"/>
          <w:numId w:val="18"/>
        </w:numPr>
      </w:pPr>
      <w:r>
        <w:t xml:space="preserve">On the main screen, click the Verify </w:t>
      </w:r>
      <w:r w:rsidR="00BC7353">
        <w:t>icon</w:t>
      </w:r>
      <w:r>
        <w:t xml:space="preserve">, tick icon. </w:t>
      </w:r>
      <w:r w:rsidRPr="00DB5A86">
        <w:rPr>
          <w:noProof/>
        </w:rPr>
        <w:t>This</w:t>
      </w:r>
      <w:r>
        <w:t xml:space="preserve"> will compile the program.</w:t>
      </w:r>
    </w:p>
    <w:p w14:paraId="2D830B9C" w14:textId="48A608E9" w:rsidR="00BC7353" w:rsidRDefault="00BC7353" w:rsidP="00BC7353">
      <w:pPr>
        <w:pStyle w:val="ListParagraph"/>
      </w:pPr>
      <w:r w:rsidRPr="00BC7353">
        <w:rPr>
          <w:noProof/>
        </w:rPr>
        <w:drawing>
          <wp:inline distT="0" distB="0" distL="0" distR="0" wp14:anchorId="24B0C18A" wp14:editId="2BFD9E61">
            <wp:extent cx="285750" cy="276225"/>
            <wp:effectExtent l="0" t="0" r="0" b="9525"/>
            <wp:docPr id="840077750" name="Picture 8400777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B4E13D" w14:textId="3BB1C183" w:rsidR="0061505A" w:rsidRDefault="0061505A" w:rsidP="0061505A">
      <w:pPr>
        <w:pStyle w:val="ListParagraph"/>
        <w:numPr>
          <w:ilvl w:val="0"/>
          <w:numId w:val="18"/>
        </w:numPr>
      </w:pPr>
      <w:r>
        <w:t xml:space="preserve">If no errors have occurred, </w:t>
      </w:r>
      <w:r w:rsidR="00BC7353">
        <w:t>click on the Upload icon, arrow icon.</w:t>
      </w:r>
    </w:p>
    <w:p w14:paraId="22E10662" w14:textId="66A6FD7C" w:rsidR="00C37275" w:rsidRDefault="00C37275" w:rsidP="00C37275">
      <w:pPr>
        <w:ind w:left="720"/>
      </w:pPr>
      <w:r w:rsidRPr="00C37275">
        <w:rPr>
          <w:noProof/>
        </w:rPr>
        <w:drawing>
          <wp:inline distT="0" distB="0" distL="0" distR="0" wp14:anchorId="2F5759D6" wp14:editId="451E2DC6">
            <wp:extent cx="257175" cy="285750"/>
            <wp:effectExtent l="0" t="0" r="9525" b="0"/>
            <wp:docPr id="840077752" name="Picture 8400777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02D58D" w14:textId="3C6D1928" w:rsidR="00C37275" w:rsidRDefault="00C37275" w:rsidP="00C37275">
      <w:pPr>
        <w:pStyle w:val="ListParagraph"/>
        <w:numPr>
          <w:ilvl w:val="0"/>
          <w:numId w:val="18"/>
        </w:numPr>
      </w:pPr>
      <w:r>
        <w:t>Once uploaded the program will run automatically</w:t>
      </w:r>
      <w:r w:rsidR="00DB5A86">
        <w:t>,</w:t>
      </w:r>
      <w:r>
        <w:t xml:space="preserve"> </w:t>
      </w:r>
      <w:r w:rsidRPr="00DB5A86">
        <w:rPr>
          <w:noProof/>
        </w:rPr>
        <w:t>and</w:t>
      </w:r>
      <w:r>
        <w:t xml:space="preserve"> when complete, the program will turn on Pin 13 LED.</w:t>
      </w:r>
    </w:p>
    <w:p w14:paraId="6BEB2217" w14:textId="0157AAE6" w:rsidR="00C37275" w:rsidRDefault="00C37275" w:rsidP="00C37275">
      <w:pPr>
        <w:pStyle w:val="ListParagraph"/>
        <w:numPr>
          <w:ilvl w:val="0"/>
          <w:numId w:val="18"/>
        </w:numPr>
      </w:pPr>
      <w:r w:rsidRPr="00DB5A86">
        <w:rPr>
          <w:noProof/>
        </w:rPr>
        <w:t>If Pin13 LED, onboard LED ‘L ‘, is on.</w:t>
      </w:r>
      <w:r>
        <w:t xml:space="preserve"> You have successfully loaded the EEPROM onto the device. You can now move onto the </w:t>
      </w:r>
      <w:r w:rsidRPr="00DB5A86">
        <w:rPr>
          <w:noProof/>
        </w:rPr>
        <w:t>main</w:t>
      </w:r>
      <w:r>
        <w:t xml:space="preserve"> program load sequence.</w:t>
      </w:r>
    </w:p>
    <w:p w14:paraId="0DDFD3D4" w14:textId="2A74AF1C" w:rsidR="001C0340" w:rsidRDefault="001C0340">
      <w:r>
        <w:br w:type="page"/>
      </w:r>
    </w:p>
    <w:p w14:paraId="313D8F23" w14:textId="7A29F5B2" w:rsidR="00C37275" w:rsidRPr="001644CC" w:rsidRDefault="00C37275" w:rsidP="00594998">
      <w:pPr>
        <w:pStyle w:val="Heading2"/>
      </w:pPr>
      <w:bookmarkStart w:id="23" w:name="_Toc501059467"/>
      <w:r w:rsidRPr="001644CC">
        <w:lastRenderedPageBreak/>
        <w:t xml:space="preserve">Programming the </w:t>
      </w:r>
      <w:r>
        <w:t>system program</w:t>
      </w:r>
      <w:bookmarkEnd w:id="23"/>
    </w:p>
    <w:p w14:paraId="21A9008B" w14:textId="138D9246" w:rsidR="00C37275" w:rsidRDefault="00C37275" w:rsidP="00C37275">
      <w:r>
        <w:t xml:space="preserve">If you are installing a brand-new Arduino Leonardo board, the EEPROM must </w:t>
      </w:r>
      <w:r w:rsidRPr="00DB5A86">
        <w:rPr>
          <w:noProof/>
        </w:rPr>
        <w:t>be flashed</w:t>
      </w:r>
      <w:r>
        <w:t xml:space="preserve"> first. See above for details.</w:t>
      </w:r>
    </w:p>
    <w:p w14:paraId="31659FAD" w14:textId="27ABCCA1" w:rsidR="001C0340" w:rsidRDefault="001C0340" w:rsidP="001C0340">
      <w:r>
        <w:t xml:space="preserve">The </w:t>
      </w:r>
      <w:r w:rsidR="00DB5A86">
        <w:t>code</w:t>
      </w:r>
      <w:r>
        <w:t xml:space="preserve"> can </w:t>
      </w:r>
      <w:r w:rsidRPr="00DB5A86">
        <w:rPr>
          <w:noProof/>
        </w:rPr>
        <w:t>be downloaded</w:t>
      </w:r>
      <w:r>
        <w:t xml:space="preserve"> from the Git repository;</w:t>
      </w:r>
    </w:p>
    <w:p w14:paraId="22AB8E09" w14:textId="77777777" w:rsidR="001C0340" w:rsidRDefault="001C0340" w:rsidP="001C0340">
      <w:r w:rsidRPr="001C0340">
        <w:t>https://github.com/Heych88/Arduino-cutter</w:t>
      </w:r>
    </w:p>
    <w:p w14:paraId="39313FB4" w14:textId="77777777" w:rsidR="001C0340" w:rsidRDefault="001C0340" w:rsidP="00C37275"/>
    <w:p w14:paraId="6B868B44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Run the Arduino IDE</w:t>
      </w:r>
    </w:p>
    <w:p w14:paraId="2399A771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Click File &gt; Open</w:t>
      </w:r>
    </w:p>
    <w:p w14:paraId="58B957B7" w14:textId="77777777" w:rsidR="00C37275" w:rsidRDefault="00C37275" w:rsidP="00C37275">
      <w:pPr>
        <w:ind w:firstLine="720"/>
      </w:pPr>
      <w:r w:rsidRPr="00D71B72">
        <w:rPr>
          <w:noProof/>
        </w:rPr>
        <w:drawing>
          <wp:inline distT="0" distB="0" distL="0" distR="0" wp14:anchorId="1F8D733B" wp14:editId="39CAE3C4">
            <wp:extent cx="1905000" cy="1228725"/>
            <wp:effectExtent l="0" t="0" r="0" b="0"/>
            <wp:docPr id="840077753" name="Picture 840077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905000" cy="122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6F420" w14:textId="19DC7980" w:rsidR="00C37275" w:rsidRDefault="00C37275" w:rsidP="00C37275">
      <w:pPr>
        <w:pStyle w:val="ListParagraph"/>
        <w:numPr>
          <w:ilvl w:val="0"/>
          <w:numId w:val="19"/>
        </w:numPr>
        <w:rPr>
          <w:i/>
        </w:rPr>
      </w:pPr>
      <w:r>
        <w:t xml:space="preserve">Navigate to the programs code location and select any </w:t>
      </w:r>
      <w:r w:rsidRPr="001644CC">
        <w:t>.ino</w:t>
      </w:r>
      <w:r>
        <w:t xml:space="preserve"> file by navigating to </w:t>
      </w:r>
      <w:r w:rsidRPr="00D71B72">
        <w:rPr>
          <w:i/>
        </w:rPr>
        <w:t>&lt;Saved path&gt;/src/</w:t>
      </w:r>
      <w:r>
        <w:rPr>
          <w:i/>
        </w:rPr>
        <w:t>xxx</w:t>
      </w:r>
      <w:r w:rsidRPr="00D71B72">
        <w:rPr>
          <w:i/>
        </w:rPr>
        <w:t>.ino</w:t>
      </w:r>
    </w:p>
    <w:p w14:paraId="5DB05800" w14:textId="7F954A61" w:rsidR="00C37275" w:rsidRPr="00D71B72" w:rsidRDefault="00AC6B88" w:rsidP="00C37275">
      <w:pPr>
        <w:pStyle w:val="ListParagraph"/>
        <w:rPr>
          <w:i/>
        </w:rPr>
      </w:pPr>
      <w:r w:rsidRPr="00AC6B88">
        <w:rPr>
          <w:i/>
          <w:noProof/>
        </w:rPr>
        <w:drawing>
          <wp:inline distT="0" distB="0" distL="0" distR="0" wp14:anchorId="1D5366F3" wp14:editId="23A1278F">
            <wp:extent cx="4286250" cy="3190875"/>
            <wp:effectExtent l="0" t="0" r="0" b="9525"/>
            <wp:docPr id="192" name="Picture 1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86250" cy="3190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2CD2D0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Click open</w:t>
      </w:r>
    </w:p>
    <w:p w14:paraId="3FA05519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Set the board type under Tools &gt; Board, select Arduino Leonardo.</w:t>
      </w:r>
    </w:p>
    <w:p w14:paraId="04ED6A44" w14:textId="77777777" w:rsidR="00C37275" w:rsidRDefault="00C37275" w:rsidP="00C37275">
      <w:pPr>
        <w:ind w:left="720"/>
      </w:pPr>
      <w:r w:rsidRPr="0061505A">
        <w:rPr>
          <w:noProof/>
        </w:rPr>
        <w:lastRenderedPageBreak/>
        <w:drawing>
          <wp:inline distT="0" distB="0" distL="0" distR="0" wp14:anchorId="796708FB" wp14:editId="3258D9F5">
            <wp:extent cx="4057650" cy="3047746"/>
            <wp:effectExtent l="0" t="0" r="0" b="635"/>
            <wp:docPr id="840077756" name="Picture 8400777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066421" cy="30543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1BD819" w14:textId="77777777" w:rsidR="00AC6B88" w:rsidRDefault="00AC6B88" w:rsidP="00AC6B88">
      <w:pPr>
        <w:pStyle w:val="ListParagraph"/>
        <w:numPr>
          <w:ilvl w:val="0"/>
          <w:numId w:val="19"/>
        </w:numPr>
      </w:pPr>
      <w:r>
        <w:t>Connect the Arduino board to the computer using the micro USB port. It is recommended to remove all other external power supplies before and during USB connection to the PC.</w:t>
      </w:r>
    </w:p>
    <w:p w14:paraId="12E41006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Assign the correct computer port that the Arduino is connected too, under Tools &gt; Port &gt; COMx (Arduino Leonard).</w:t>
      </w:r>
    </w:p>
    <w:p w14:paraId="524782D5" w14:textId="77777777" w:rsidR="00C37275" w:rsidRDefault="00C37275" w:rsidP="00C37275">
      <w:pPr>
        <w:pStyle w:val="ListParagraph"/>
      </w:pPr>
      <w:r w:rsidRPr="00BC7353">
        <w:rPr>
          <w:noProof/>
        </w:rPr>
        <w:drawing>
          <wp:inline distT="0" distB="0" distL="0" distR="0" wp14:anchorId="5C54A4CB" wp14:editId="1E4BC358">
            <wp:extent cx="3886200" cy="2219452"/>
            <wp:effectExtent l="0" t="0" r="0" b="9525"/>
            <wp:docPr id="840077757" name="Picture 8400777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10444" cy="2233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2F841" w14:textId="77777777" w:rsidR="00C37275" w:rsidRDefault="00C37275" w:rsidP="00C37275">
      <w:pPr>
        <w:pStyle w:val="ListParagraph"/>
      </w:pPr>
      <w:r>
        <w:t>Note: The COM port used above may vary between machines.</w:t>
      </w:r>
    </w:p>
    <w:p w14:paraId="01AA850C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 xml:space="preserve">On the main screen, click the Verify icon, tick icon. </w:t>
      </w:r>
      <w:r w:rsidRPr="00DB5A86">
        <w:rPr>
          <w:noProof/>
        </w:rPr>
        <w:t>This</w:t>
      </w:r>
      <w:r>
        <w:t xml:space="preserve"> will compile the program.</w:t>
      </w:r>
    </w:p>
    <w:p w14:paraId="05BED004" w14:textId="77777777" w:rsidR="00C37275" w:rsidRDefault="00C37275" w:rsidP="00C37275">
      <w:pPr>
        <w:pStyle w:val="ListParagraph"/>
      </w:pPr>
      <w:r w:rsidRPr="00BC7353">
        <w:rPr>
          <w:noProof/>
        </w:rPr>
        <w:drawing>
          <wp:inline distT="0" distB="0" distL="0" distR="0" wp14:anchorId="413CE31D" wp14:editId="57E1B4C3">
            <wp:extent cx="285750" cy="276225"/>
            <wp:effectExtent l="0" t="0" r="0" b="9525"/>
            <wp:docPr id="840077758" name="Picture 8400777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285750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3ED4D8" w14:textId="77777777" w:rsidR="00C37275" w:rsidRDefault="00C37275" w:rsidP="00C37275">
      <w:pPr>
        <w:pStyle w:val="ListParagraph"/>
        <w:numPr>
          <w:ilvl w:val="0"/>
          <w:numId w:val="19"/>
        </w:numPr>
      </w:pPr>
      <w:r>
        <w:t>If no errors have occurred, click on the Upload icon, arrow icon.</w:t>
      </w:r>
    </w:p>
    <w:p w14:paraId="79780D17" w14:textId="77777777" w:rsidR="00C37275" w:rsidRDefault="00C37275" w:rsidP="00C37275">
      <w:pPr>
        <w:ind w:left="720"/>
      </w:pPr>
      <w:r w:rsidRPr="00C37275">
        <w:rPr>
          <w:noProof/>
        </w:rPr>
        <w:drawing>
          <wp:inline distT="0" distB="0" distL="0" distR="0" wp14:anchorId="08E085E5" wp14:editId="287D48A2">
            <wp:extent cx="257175" cy="285750"/>
            <wp:effectExtent l="0" t="0" r="9525" b="0"/>
            <wp:docPr id="840077759" name="Picture 8400777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57175" cy="285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9B29DE" w14:textId="2D096978" w:rsidR="003E3A62" w:rsidRDefault="00C37275" w:rsidP="003E3A62">
      <w:pPr>
        <w:pStyle w:val="ListParagraph"/>
        <w:numPr>
          <w:ilvl w:val="0"/>
          <w:numId w:val="19"/>
        </w:numPr>
      </w:pPr>
      <w:r>
        <w:t>Once uploaded</w:t>
      </w:r>
      <w:r w:rsidR="003E3A62">
        <w:t>, the board can be unplugged from the PC</w:t>
      </w:r>
      <w:r w:rsidR="00DB5A86">
        <w:t>,</w:t>
      </w:r>
      <w:r w:rsidR="003E3A62">
        <w:t xml:space="preserve"> </w:t>
      </w:r>
      <w:r w:rsidR="003E3A62" w:rsidRPr="00DB5A86">
        <w:rPr>
          <w:noProof/>
        </w:rPr>
        <w:t>and</w:t>
      </w:r>
      <w:r w:rsidR="003E3A62">
        <w:t xml:space="preserve"> the system power can </w:t>
      </w:r>
      <w:r w:rsidR="003E3A62" w:rsidRPr="00DB5A86">
        <w:rPr>
          <w:noProof/>
        </w:rPr>
        <w:t>be plugged</w:t>
      </w:r>
      <w:r w:rsidR="003E3A62">
        <w:t xml:space="preserve"> in again. Upon </w:t>
      </w:r>
      <w:r w:rsidR="003E3A62" w:rsidRPr="00DB5A86">
        <w:rPr>
          <w:noProof/>
        </w:rPr>
        <w:t>powerup</w:t>
      </w:r>
      <w:r w:rsidR="00DB5A86">
        <w:rPr>
          <w:noProof/>
        </w:rPr>
        <w:t>,</w:t>
      </w:r>
      <w:r w:rsidR="003E3A62">
        <w:t xml:space="preserve"> the system will operate as </w:t>
      </w:r>
      <w:r w:rsidR="00DB5A86">
        <w:rPr>
          <w:noProof/>
        </w:rPr>
        <w:t>usu</w:t>
      </w:r>
      <w:r w:rsidR="003E3A62" w:rsidRPr="00DB5A86">
        <w:rPr>
          <w:noProof/>
        </w:rPr>
        <w:t>al</w:t>
      </w:r>
      <w:r w:rsidR="003E3A62">
        <w:t>.</w:t>
      </w:r>
    </w:p>
    <w:p w14:paraId="31B7EF0F" w14:textId="77777777" w:rsidR="0061505A" w:rsidRPr="00D71B72" w:rsidRDefault="0061505A" w:rsidP="0061505A"/>
    <w:sectPr w:rsidR="0061505A" w:rsidRPr="00D71B72">
      <w:footerReference w:type="default" r:id="rId3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A84EAC" w14:textId="77777777" w:rsidR="00E31118" w:rsidRDefault="00E31118" w:rsidP="00570CD6">
      <w:pPr>
        <w:spacing w:after="0" w:line="240" w:lineRule="auto"/>
      </w:pPr>
      <w:r>
        <w:separator/>
      </w:r>
    </w:p>
  </w:endnote>
  <w:endnote w:type="continuationSeparator" w:id="0">
    <w:p w14:paraId="6B3A78B1" w14:textId="77777777" w:rsidR="00E31118" w:rsidRDefault="00E31118" w:rsidP="00570C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6013288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980793" w14:textId="62DD234F" w:rsidR="00570CD6" w:rsidRDefault="00570CD6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0F0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7162E4BC" w14:textId="77777777" w:rsidR="00570CD6" w:rsidRDefault="00570CD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BD07CF1" w14:textId="77777777" w:rsidR="00E31118" w:rsidRDefault="00E31118" w:rsidP="00570CD6">
      <w:pPr>
        <w:spacing w:after="0" w:line="240" w:lineRule="auto"/>
      </w:pPr>
      <w:r>
        <w:separator/>
      </w:r>
    </w:p>
  </w:footnote>
  <w:footnote w:type="continuationSeparator" w:id="0">
    <w:p w14:paraId="5B59109F" w14:textId="77777777" w:rsidR="00E31118" w:rsidRDefault="00E31118" w:rsidP="00570CD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09E1F83"/>
    <w:multiLevelType w:val="hybridMultilevel"/>
    <w:tmpl w:val="3EF23FC6"/>
    <w:lvl w:ilvl="0" w:tplc="0B700BB2">
      <w:start w:val="1"/>
      <w:numFmt w:val="decimal"/>
      <w:lvlText w:val="%1."/>
      <w:lvlJc w:val="left"/>
      <w:pPr>
        <w:ind w:left="720" w:hanging="360"/>
      </w:pPr>
    </w:lvl>
    <w:lvl w:ilvl="1" w:tplc="F55698FC">
      <w:start w:val="1"/>
      <w:numFmt w:val="lowerLetter"/>
      <w:lvlText w:val="%2."/>
      <w:lvlJc w:val="left"/>
      <w:pPr>
        <w:ind w:left="1440" w:hanging="360"/>
      </w:pPr>
    </w:lvl>
    <w:lvl w:ilvl="2" w:tplc="A64E8930">
      <w:start w:val="1"/>
      <w:numFmt w:val="lowerRoman"/>
      <w:lvlText w:val="%3."/>
      <w:lvlJc w:val="right"/>
      <w:pPr>
        <w:ind w:left="2160" w:hanging="180"/>
      </w:pPr>
    </w:lvl>
    <w:lvl w:ilvl="3" w:tplc="8452A6FA">
      <w:start w:val="1"/>
      <w:numFmt w:val="decimal"/>
      <w:lvlText w:val="%4."/>
      <w:lvlJc w:val="left"/>
      <w:pPr>
        <w:ind w:left="2880" w:hanging="360"/>
      </w:pPr>
    </w:lvl>
    <w:lvl w:ilvl="4" w:tplc="42484E94">
      <w:start w:val="1"/>
      <w:numFmt w:val="lowerLetter"/>
      <w:lvlText w:val="%5."/>
      <w:lvlJc w:val="left"/>
      <w:pPr>
        <w:ind w:left="3600" w:hanging="360"/>
      </w:pPr>
    </w:lvl>
    <w:lvl w:ilvl="5" w:tplc="04A6A82E">
      <w:start w:val="1"/>
      <w:numFmt w:val="lowerRoman"/>
      <w:lvlText w:val="%6."/>
      <w:lvlJc w:val="right"/>
      <w:pPr>
        <w:ind w:left="4320" w:hanging="180"/>
      </w:pPr>
    </w:lvl>
    <w:lvl w:ilvl="6" w:tplc="6CE88728">
      <w:start w:val="1"/>
      <w:numFmt w:val="decimal"/>
      <w:lvlText w:val="%7."/>
      <w:lvlJc w:val="left"/>
      <w:pPr>
        <w:ind w:left="5040" w:hanging="360"/>
      </w:pPr>
    </w:lvl>
    <w:lvl w:ilvl="7" w:tplc="6986B15C">
      <w:start w:val="1"/>
      <w:numFmt w:val="lowerLetter"/>
      <w:lvlText w:val="%8."/>
      <w:lvlJc w:val="left"/>
      <w:pPr>
        <w:ind w:left="5760" w:hanging="360"/>
      </w:pPr>
    </w:lvl>
    <w:lvl w:ilvl="8" w:tplc="AA8C657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992D8E"/>
    <w:multiLevelType w:val="hybridMultilevel"/>
    <w:tmpl w:val="AF56FBB0"/>
    <w:lvl w:ilvl="0" w:tplc="21E822C0">
      <w:start w:val="1"/>
      <w:numFmt w:val="decimal"/>
      <w:lvlText w:val="%1."/>
      <w:lvlJc w:val="left"/>
      <w:pPr>
        <w:ind w:left="720" w:hanging="360"/>
      </w:pPr>
    </w:lvl>
    <w:lvl w:ilvl="1" w:tplc="845638DA">
      <w:start w:val="1"/>
      <w:numFmt w:val="lowerLetter"/>
      <w:lvlText w:val="%2."/>
      <w:lvlJc w:val="left"/>
      <w:pPr>
        <w:ind w:left="1440" w:hanging="360"/>
      </w:pPr>
    </w:lvl>
    <w:lvl w:ilvl="2" w:tplc="6652F03C">
      <w:start w:val="1"/>
      <w:numFmt w:val="lowerRoman"/>
      <w:lvlText w:val="%3."/>
      <w:lvlJc w:val="right"/>
      <w:pPr>
        <w:ind w:left="2160" w:hanging="180"/>
      </w:pPr>
    </w:lvl>
    <w:lvl w:ilvl="3" w:tplc="F2EE1C5C">
      <w:start w:val="1"/>
      <w:numFmt w:val="decimal"/>
      <w:lvlText w:val="%4."/>
      <w:lvlJc w:val="left"/>
      <w:pPr>
        <w:ind w:left="2880" w:hanging="360"/>
      </w:pPr>
    </w:lvl>
    <w:lvl w:ilvl="4" w:tplc="4860FDD0">
      <w:start w:val="1"/>
      <w:numFmt w:val="lowerLetter"/>
      <w:lvlText w:val="%5."/>
      <w:lvlJc w:val="left"/>
      <w:pPr>
        <w:ind w:left="3600" w:hanging="360"/>
      </w:pPr>
    </w:lvl>
    <w:lvl w:ilvl="5" w:tplc="C8BED008">
      <w:start w:val="1"/>
      <w:numFmt w:val="lowerRoman"/>
      <w:lvlText w:val="%6."/>
      <w:lvlJc w:val="right"/>
      <w:pPr>
        <w:ind w:left="4320" w:hanging="180"/>
      </w:pPr>
    </w:lvl>
    <w:lvl w:ilvl="6" w:tplc="4816FCF8">
      <w:start w:val="1"/>
      <w:numFmt w:val="decimal"/>
      <w:lvlText w:val="%7."/>
      <w:lvlJc w:val="left"/>
      <w:pPr>
        <w:ind w:left="5040" w:hanging="360"/>
      </w:pPr>
    </w:lvl>
    <w:lvl w:ilvl="7" w:tplc="66DA3BA6">
      <w:start w:val="1"/>
      <w:numFmt w:val="lowerLetter"/>
      <w:lvlText w:val="%8."/>
      <w:lvlJc w:val="left"/>
      <w:pPr>
        <w:ind w:left="5760" w:hanging="360"/>
      </w:pPr>
    </w:lvl>
    <w:lvl w:ilvl="8" w:tplc="CA0477EA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687133E"/>
    <w:multiLevelType w:val="hybridMultilevel"/>
    <w:tmpl w:val="C76E822A"/>
    <w:lvl w:ilvl="0" w:tplc="F0DA8E20">
      <w:start w:val="1"/>
      <w:numFmt w:val="decimal"/>
      <w:lvlText w:val="%1."/>
      <w:lvlJc w:val="left"/>
      <w:pPr>
        <w:ind w:left="720" w:hanging="360"/>
      </w:pPr>
    </w:lvl>
    <w:lvl w:ilvl="1" w:tplc="0DDAD408">
      <w:start w:val="1"/>
      <w:numFmt w:val="lowerLetter"/>
      <w:lvlText w:val="%2."/>
      <w:lvlJc w:val="left"/>
      <w:pPr>
        <w:ind w:left="1440" w:hanging="360"/>
      </w:pPr>
    </w:lvl>
    <w:lvl w:ilvl="2" w:tplc="E1369260">
      <w:start w:val="1"/>
      <w:numFmt w:val="lowerRoman"/>
      <w:lvlText w:val="%3."/>
      <w:lvlJc w:val="right"/>
      <w:pPr>
        <w:ind w:left="2160" w:hanging="180"/>
      </w:pPr>
    </w:lvl>
    <w:lvl w:ilvl="3" w:tplc="F7E22718">
      <w:start w:val="1"/>
      <w:numFmt w:val="decimal"/>
      <w:lvlText w:val="%4."/>
      <w:lvlJc w:val="left"/>
      <w:pPr>
        <w:ind w:left="2880" w:hanging="360"/>
      </w:pPr>
    </w:lvl>
    <w:lvl w:ilvl="4" w:tplc="47F60762">
      <w:start w:val="1"/>
      <w:numFmt w:val="lowerLetter"/>
      <w:lvlText w:val="%5."/>
      <w:lvlJc w:val="left"/>
      <w:pPr>
        <w:ind w:left="3600" w:hanging="360"/>
      </w:pPr>
    </w:lvl>
    <w:lvl w:ilvl="5" w:tplc="86BE932C">
      <w:start w:val="1"/>
      <w:numFmt w:val="lowerRoman"/>
      <w:lvlText w:val="%6."/>
      <w:lvlJc w:val="right"/>
      <w:pPr>
        <w:ind w:left="4320" w:hanging="180"/>
      </w:pPr>
    </w:lvl>
    <w:lvl w:ilvl="6" w:tplc="8A901CB2">
      <w:start w:val="1"/>
      <w:numFmt w:val="decimal"/>
      <w:lvlText w:val="%7."/>
      <w:lvlJc w:val="left"/>
      <w:pPr>
        <w:ind w:left="5040" w:hanging="360"/>
      </w:pPr>
    </w:lvl>
    <w:lvl w:ilvl="7" w:tplc="54BAC104">
      <w:start w:val="1"/>
      <w:numFmt w:val="lowerLetter"/>
      <w:lvlText w:val="%8."/>
      <w:lvlJc w:val="left"/>
      <w:pPr>
        <w:ind w:left="5760" w:hanging="360"/>
      </w:pPr>
    </w:lvl>
    <w:lvl w:ilvl="8" w:tplc="6E2E340E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9094DA0"/>
    <w:multiLevelType w:val="hybridMultilevel"/>
    <w:tmpl w:val="8FE26FCC"/>
    <w:lvl w:ilvl="0" w:tplc="4A7CCDAE">
      <w:start w:val="1"/>
      <w:numFmt w:val="decimal"/>
      <w:lvlText w:val="%1."/>
      <w:lvlJc w:val="left"/>
      <w:pPr>
        <w:ind w:left="720" w:hanging="360"/>
      </w:pPr>
    </w:lvl>
    <w:lvl w:ilvl="1" w:tplc="0FAC7594">
      <w:start w:val="1"/>
      <w:numFmt w:val="lowerLetter"/>
      <w:lvlText w:val="%2."/>
      <w:lvlJc w:val="left"/>
      <w:pPr>
        <w:ind w:left="1440" w:hanging="360"/>
      </w:pPr>
    </w:lvl>
    <w:lvl w:ilvl="2" w:tplc="0EDC83AE">
      <w:start w:val="1"/>
      <w:numFmt w:val="lowerRoman"/>
      <w:lvlText w:val="%3."/>
      <w:lvlJc w:val="right"/>
      <w:pPr>
        <w:ind w:left="2160" w:hanging="180"/>
      </w:pPr>
    </w:lvl>
    <w:lvl w:ilvl="3" w:tplc="0CE2B91A">
      <w:start w:val="1"/>
      <w:numFmt w:val="decimal"/>
      <w:lvlText w:val="%4."/>
      <w:lvlJc w:val="left"/>
      <w:pPr>
        <w:ind w:left="2880" w:hanging="360"/>
      </w:pPr>
    </w:lvl>
    <w:lvl w:ilvl="4" w:tplc="C70A5BA4">
      <w:start w:val="1"/>
      <w:numFmt w:val="lowerLetter"/>
      <w:lvlText w:val="%5."/>
      <w:lvlJc w:val="left"/>
      <w:pPr>
        <w:ind w:left="3600" w:hanging="360"/>
      </w:pPr>
    </w:lvl>
    <w:lvl w:ilvl="5" w:tplc="00B8DE78">
      <w:start w:val="1"/>
      <w:numFmt w:val="lowerRoman"/>
      <w:lvlText w:val="%6."/>
      <w:lvlJc w:val="right"/>
      <w:pPr>
        <w:ind w:left="4320" w:hanging="180"/>
      </w:pPr>
    </w:lvl>
    <w:lvl w:ilvl="6" w:tplc="39B64788">
      <w:start w:val="1"/>
      <w:numFmt w:val="decimal"/>
      <w:lvlText w:val="%7."/>
      <w:lvlJc w:val="left"/>
      <w:pPr>
        <w:ind w:left="5040" w:hanging="360"/>
      </w:pPr>
    </w:lvl>
    <w:lvl w:ilvl="7" w:tplc="85662740">
      <w:start w:val="1"/>
      <w:numFmt w:val="lowerLetter"/>
      <w:lvlText w:val="%8."/>
      <w:lvlJc w:val="left"/>
      <w:pPr>
        <w:ind w:left="5760" w:hanging="360"/>
      </w:pPr>
    </w:lvl>
    <w:lvl w:ilvl="8" w:tplc="30A0C2D4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40129C4"/>
    <w:multiLevelType w:val="hybridMultilevel"/>
    <w:tmpl w:val="01BCF40A"/>
    <w:lvl w:ilvl="0" w:tplc="DF229CAC">
      <w:start w:val="1"/>
      <w:numFmt w:val="decimal"/>
      <w:lvlText w:val="%1."/>
      <w:lvlJc w:val="left"/>
      <w:pPr>
        <w:ind w:left="720" w:hanging="360"/>
      </w:pPr>
    </w:lvl>
    <w:lvl w:ilvl="1" w:tplc="E97CF7F2">
      <w:start w:val="1"/>
      <w:numFmt w:val="lowerLetter"/>
      <w:lvlText w:val="%2."/>
      <w:lvlJc w:val="left"/>
      <w:pPr>
        <w:ind w:left="1440" w:hanging="360"/>
      </w:pPr>
    </w:lvl>
    <w:lvl w:ilvl="2" w:tplc="B8923E0A">
      <w:start w:val="1"/>
      <w:numFmt w:val="lowerRoman"/>
      <w:lvlText w:val="%3."/>
      <w:lvlJc w:val="right"/>
      <w:pPr>
        <w:ind w:left="2160" w:hanging="180"/>
      </w:pPr>
    </w:lvl>
    <w:lvl w:ilvl="3" w:tplc="52FC248C">
      <w:start w:val="1"/>
      <w:numFmt w:val="decimal"/>
      <w:lvlText w:val="%4."/>
      <w:lvlJc w:val="left"/>
      <w:pPr>
        <w:ind w:left="2880" w:hanging="360"/>
      </w:pPr>
    </w:lvl>
    <w:lvl w:ilvl="4" w:tplc="6B02AD8C">
      <w:start w:val="1"/>
      <w:numFmt w:val="lowerLetter"/>
      <w:lvlText w:val="%5."/>
      <w:lvlJc w:val="left"/>
      <w:pPr>
        <w:ind w:left="3600" w:hanging="360"/>
      </w:pPr>
    </w:lvl>
    <w:lvl w:ilvl="5" w:tplc="3EB0488A">
      <w:start w:val="1"/>
      <w:numFmt w:val="lowerRoman"/>
      <w:lvlText w:val="%6."/>
      <w:lvlJc w:val="right"/>
      <w:pPr>
        <w:ind w:left="4320" w:hanging="180"/>
      </w:pPr>
    </w:lvl>
    <w:lvl w:ilvl="6" w:tplc="58843960">
      <w:start w:val="1"/>
      <w:numFmt w:val="decimal"/>
      <w:lvlText w:val="%7."/>
      <w:lvlJc w:val="left"/>
      <w:pPr>
        <w:ind w:left="5040" w:hanging="360"/>
      </w:pPr>
    </w:lvl>
    <w:lvl w:ilvl="7" w:tplc="693813B4">
      <w:start w:val="1"/>
      <w:numFmt w:val="lowerLetter"/>
      <w:lvlText w:val="%8."/>
      <w:lvlJc w:val="left"/>
      <w:pPr>
        <w:ind w:left="5760" w:hanging="360"/>
      </w:pPr>
    </w:lvl>
    <w:lvl w:ilvl="8" w:tplc="539C145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4647A7"/>
    <w:multiLevelType w:val="hybridMultilevel"/>
    <w:tmpl w:val="0C325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F0F15"/>
    <w:multiLevelType w:val="hybridMultilevel"/>
    <w:tmpl w:val="99BEA196"/>
    <w:lvl w:ilvl="0" w:tplc="62A6DD76">
      <w:start w:val="1"/>
      <w:numFmt w:val="decimal"/>
      <w:lvlText w:val="%1."/>
      <w:lvlJc w:val="left"/>
      <w:pPr>
        <w:ind w:left="720" w:hanging="360"/>
      </w:pPr>
    </w:lvl>
    <w:lvl w:ilvl="1" w:tplc="8D1A8702">
      <w:start w:val="1"/>
      <w:numFmt w:val="lowerLetter"/>
      <w:lvlText w:val="%2."/>
      <w:lvlJc w:val="left"/>
      <w:pPr>
        <w:ind w:left="1440" w:hanging="360"/>
      </w:pPr>
    </w:lvl>
    <w:lvl w:ilvl="2" w:tplc="C054C7EA">
      <w:start w:val="1"/>
      <w:numFmt w:val="lowerRoman"/>
      <w:lvlText w:val="%3."/>
      <w:lvlJc w:val="right"/>
      <w:pPr>
        <w:ind w:left="2160" w:hanging="180"/>
      </w:pPr>
    </w:lvl>
    <w:lvl w:ilvl="3" w:tplc="0A90AD84">
      <w:start w:val="1"/>
      <w:numFmt w:val="decimal"/>
      <w:lvlText w:val="%4."/>
      <w:lvlJc w:val="left"/>
      <w:pPr>
        <w:ind w:left="2880" w:hanging="360"/>
      </w:pPr>
    </w:lvl>
    <w:lvl w:ilvl="4" w:tplc="53E874A2">
      <w:start w:val="1"/>
      <w:numFmt w:val="lowerLetter"/>
      <w:lvlText w:val="%5."/>
      <w:lvlJc w:val="left"/>
      <w:pPr>
        <w:ind w:left="3600" w:hanging="360"/>
      </w:pPr>
    </w:lvl>
    <w:lvl w:ilvl="5" w:tplc="FF9C8896">
      <w:start w:val="1"/>
      <w:numFmt w:val="lowerRoman"/>
      <w:lvlText w:val="%6."/>
      <w:lvlJc w:val="right"/>
      <w:pPr>
        <w:ind w:left="4320" w:hanging="180"/>
      </w:pPr>
    </w:lvl>
    <w:lvl w:ilvl="6" w:tplc="6994AB6E">
      <w:start w:val="1"/>
      <w:numFmt w:val="decimal"/>
      <w:lvlText w:val="%7."/>
      <w:lvlJc w:val="left"/>
      <w:pPr>
        <w:ind w:left="5040" w:hanging="360"/>
      </w:pPr>
    </w:lvl>
    <w:lvl w:ilvl="7" w:tplc="2AA8C548">
      <w:start w:val="1"/>
      <w:numFmt w:val="lowerLetter"/>
      <w:lvlText w:val="%8."/>
      <w:lvlJc w:val="left"/>
      <w:pPr>
        <w:ind w:left="5760" w:hanging="360"/>
      </w:pPr>
    </w:lvl>
    <w:lvl w:ilvl="8" w:tplc="D83E3F3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1AD1D8F"/>
    <w:multiLevelType w:val="hybridMultilevel"/>
    <w:tmpl w:val="809EC4DA"/>
    <w:lvl w:ilvl="0" w:tplc="883E240A">
      <w:start w:val="1"/>
      <w:numFmt w:val="decimal"/>
      <w:lvlText w:val="%1."/>
      <w:lvlJc w:val="left"/>
      <w:pPr>
        <w:ind w:left="720" w:hanging="360"/>
      </w:pPr>
    </w:lvl>
    <w:lvl w:ilvl="1" w:tplc="D9A06034">
      <w:start w:val="1"/>
      <w:numFmt w:val="lowerLetter"/>
      <w:lvlText w:val="%2."/>
      <w:lvlJc w:val="left"/>
      <w:pPr>
        <w:ind w:left="1440" w:hanging="360"/>
      </w:pPr>
    </w:lvl>
    <w:lvl w:ilvl="2" w:tplc="38961FC2">
      <w:start w:val="1"/>
      <w:numFmt w:val="lowerRoman"/>
      <w:lvlText w:val="%3."/>
      <w:lvlJc w:val="right"/>
      <w:pPr>
        <w:ind w:left="2160" w:hanging="180"/>
      </w:pPr>
    </w:lvl>
    <w:lvl w:ilvl="3" w:tplc="9D649C2A">
      <w:start w:val="1"/>
      <w:numFmt w:val="decimal"/>
      <w:lvlText w:val="%4."/>
      <w:lvlJc w:val="left"/>
      <w:pPr>
        <w:ind w:left="2880" w:hanging="360"/>
      </w:pPr>
    </w:lvl>
    <w:lvl w:ilvl="4" w:tplc="73BC8022">
      <w:start w:val="1"/>
      <w:numFmt w:val="lowerLetter"/>
      <w:lvlText w:val="%5."/>
      <w:lvlJc w:val="left"/>
      <w:pPr>
        <w:ind w:left="3600" w:hanging="360"/>
      </w:pPr>
    </w:lvl>
    <w:lvl w:ilvl="5" w:tplc="398AB276">
      <w:start w:val="1"/>
      <w:numFmt w:val="lowerRoman"/>
      <w:lvlText w:val="%6."/>
      <w:lvlJc w:val="right"/>
      <w:pPr>
        <w:ind w:left="4320" w:hanging="180"/>
      </w:pPr>
    </w:lvl>
    <w:lvl w:ilvl="6" w:tplc="E1A057D2">
      <w:start w:val="1"/>
      <w:numFmt w:val="decimal"/>
      <w:lvlText w:val="%7."/>
      <w:lvlJc w:val="left"/>
      <w:pPr>
        <w:ind w:left="5040" w:hanging="360"/>
      </w:pPr>
    </w:lvl>
    <w:lvl w:ilvl="7" w:tplc="A442E4DC">
      <w:start w:val="1"/>
      <w:numFmt w:val="lowerLetter"/>
      <w:lvlText w:val="%8."/>
      <w:lvlJc w:val="left"/>
      <w:pPr>
        <w:ind w:left="5760" w:hanging="360"/>
      </w:pPr>
    </w:lvl>
    <w:lvl w:ilvl="8" w:tplc="8E54A7D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37D2483"/>
    <w:multiLevelType w:val="hybridMultilevel"/>
    <w:tmpl w:val="BA5013C4"/>
    <w:lvl w:ilvl="0" w:tplc="8654AC5C">
      <w:start w:val="1"/>
      <w:numFmt w:val="decimal"/>
      <w:lvlText w:val="%1."/>
      <w:lvlJc w:val="left"/>
      <w:pPr>
        <w:ind w:left="720" w:hanging="360"/>
      </w:pPr>
    </w:lvl>
    <w:lvl w:ilvl="1" w:tplc="D5083842">
      <w:start w:val="1"/>
      <w:numFmt w:val="lowerLetter"/>
      <w:lvlText w:val="%2."/>
      <w:lvlJc w:val="left"/>
      <w:pPr>
        <w:ind w:left="1440" w:hanging="360"/>
      </w:pPr>
    </w:lvl>
    <w:lvl w:ilvl="2" w:tplc="87820036">
      <w:start w:val="1"/>
      <w:numFmt w:val="lowerRoman"/>
      <w:lvlText w:val="%3."/>
      <w:lvlJc w:val="right"/>
      <w:pPr>
        <w:ind w:left="2160" w:hanging="180"/>
      </w:pPr>
    </w:lvl>
    <w:lvl w:ilvl="3" w:tplc="652A6526">
      <w:start w:val="1"/>
      <w:numFmt w:val="decimal"/>
      <w:lvlText w:val="%4."/>
      <w:lvlJc w:val="left"/>
      <w:pPr>
        <w:ind w:left="2880" w:hanging="360"/>
      </w:pPr>
    </w:lvl>
    <w:lvl w:ilvl="4" w:tplc="EFD8DC00">
      <w:start w:val="1"/>
      <w:numFmt w:val="lowerLetter"/>
      <w:lvlText w:val="%5."/>
      <w:lvlJc w:val="left"/>
      <w:pPr>
        <w:ind w:left="3600" w:hanging="360"/>
      </w:pPr>
    </w:lvl>
    <w:lvl w:ilvl="5" w:tplc="817038A2">
      <w:start w:val="1"/>
      <w:numFmt w:val="lowerRoman"/>
      <w:lvlText w:val="%6."/>
      <w:lvlJc w:val="right"/>
      <w:pPr>
        <w:ind w:left="4320" w:hanging="180"/>
      </w:pPr>
    </w:lvl>
    <w:lvl w:ilvl="6" w:tplc="1E1EC07A">
      <w:start w:val="1"/>
      <w:numFmt w:val="decimal"/>
      <w:lvlText w:val="%7."/>
      <w:lvlJc w:val="left"/>
      <w:pPr>
        <w:ind w:left="5040" w:hanging="360"/>
      </w:pPr>
    </w:lvl>
    <w:lvl w:ilvl="7" w:tplc="C0BA28AE">
      <w:start w:val="1"/>
      <w:numFmt w:val="lowerLetter"/>
      <w:lvlText w:val="%8."/>
      <w:lvlJc w:val="left"/>
      <w:pPr>
        <w:ind w:left="5760" w:hanging="360"/>
      </w:pPr>
    </w:lvl>
    <w:lvl w:ilvl="8" w:tplc="F7401324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E314D06"/>
    <w:multiLevelType w:val="hybridMultilevel"/>
    <w:tmpl w:val="4F76CB8A"/>
    <w:lvl w:ilvl="0" w:tplc="FE14F04A">
      <w:start w:val="1"/>
      <w:numFmt w:val="decimal"/>
      <w:lvlText w:val="%1."/>
      <w:lvlJc w:val="left"/>
      <w:pPr>
        <w:ind w:left="720" w:hanging="360"/>
      </w:pPr>
    </w:lvl>
    <w:lvl w:ilvl="1" w:tplc="C87859BE">
      <w:start w:val="1"/>
      <w:numFmt w:val="lowerLetter"/>
      <w:lvlText w:val="%2."/>
      <w:lvlJc w:val="left"/>
      <w:pPr>
        <w:ind w:left="1440" w:hanging="360"/>
      </w:pPr>
    </w:lvl>
    <w:lvl w:ilvl="2" w:tplc="3736676E">
      <w:start w:val="1"/>
      <w:numFmt w:val="lowerRoman"/>
      <w:lvlText w:val="%3."/>
      <w:lvlJc w:val="right"/>
      <w:pPr>
        <w:ind w:left="2160" w:hanging="180"/>
      </w:pPr>
    </w:lvl>
    <w:lvl w:ilvl="3" w:tplc="7DFE12B4">
      <w:start w:val="1"/>
      <w:numFmt w:val="decimal"/>
      <w:lvlText w:val="%4."/>
      <w:lvlJc w:val="left"/>
      <w:pPr>
        <w:ind w:left="2880" w:hanging="360"/>
      </w:pPr>
    </w:lvl>
    <w:lvl w:ilvl="4" w:tplc="D2C43E6A">
      <w:start w:val="1"/>
      <w:numFmt w:val="lowerLetter"/>
      <w:lvlText w:val="%5."/>
      <w:lvlJc w:val="left"/>
      <w:pPr>
        <w:ind w:left="3600" w:hanging="360"/>
      </w:pPr>
    </w:lvl>
    <w:lvl w:ilvl="5" w:tplc="EB9451E4">
      <w:start w:val="1"/>
      <w:numFmt w:val="lowerRoman"/>
      <w:lvlText w:val="%6."/>
      <w:lvlJc w:val="right"/>
      <w:pPr>
        <w:ind w:left="4320" w:hanging="180"/>
      </w:pPr>
    </w:lvl>
    <w:lvl w:ilvl="6" w:tplc="0896BEBE">
      <w:start w:val="1"/>
      <w:numFmt w:val="decimal"/>
      <w:lvlText w:val="%7."/>
      <w:lvlJc w:val="left"/>
      <w:pPr>
        <w:ind w:left="5040" w:hanging="360"/>
      </w:pPr>
    </w:lvl>
    <w:lvl w:ilvl="7" w:tplc="26CCEE16">
      <w:start w:val="1"/>
      <w:numFmt w:val="lowerLetter"/>
      <w:lvlText w:val="%8."/>
      <w:lvlJc w:val="left"/>
      <w:pPr>
        <w:ind w:left="5760" w:hanging="360"/>
      </w:pPr>
    </w:lvl>
    <w:lvl w:ilvl="8" w:tplc="76FE554E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093774"/>
    <w:multiLevelType w:val="hybridMultilevel"/>
    <w:tmpl w:val="1E621F4E"/>
    <w:lvl w:ilvl="0" w:tplc="3888212C">
      <w:start w:val="1"/>
      <w:numFmt w:val="decimal"/>
      <w:lvlText w:val="%1."/>
      <w:lvlJc w:val="left"/>
      <w:pPr>
        <w:ind w:left="720" w:hanging="360"/>
      </w:pPr>
    </w:lvl>
    <w:lvl w:ilvl="1" w:tplc="0472CC92">
      <w:start w:val="1"/>
      <w:numFmt w:val="lowerLetter"/>
      <w:lvlText w:val="%2."/>
      <w:lvlJc w:val="left"/>
      <w:pPr>
        <w:ind w:left="1440" w:hanging="360"/>
      </w:pPr>
    </w:lvl>
    <w:lvl w:ilvl="2" w:tplc="B484C6E0">
      <w:start w:val="1"/>
      <w:numFmt w:val="lowerRoman"/>
      <w:lvlText w:val="%3."/>
      <w:lvlJc w:val="right"/>
      <w:pPr>
        <w:ind w:left="2160" w:hanging="180"/>
      </w:pPr>
    </w:lvl>
    <w:lvl w:ilvl="3" w:tplc="1B4C8D5C">
      <w:start w:val="1"/>
      <w:numFmt w:val="decimal"/>
      <w:lvlText w:val="%4."/>
      <w:lvlJc w:val="left"/>
      <w:pPr>
        <w:ind w:left="2880" w:hanging="360"/>
      </w:pPr>
    </w:lvl>
    <w:lvl w:ilvl="4" w:tplc="90161526">
      <w:start w:val="1"/>
      <w:numFmt w:val="lowerLetter"/>
      <w:lvlText w:val="%5."/>
      <w:lvlJc w:val="left"/>
      <w:pPr>
        <w:ind w:left="3600" w:hanging="360"/>
      </w:pPr>
    </w:lvl>
    <w:lvl w:ilvl="5" w:tplc="9454CB26">
      <w:start w:val="1"/>
      <w:numFmt w:val="lowerRoman"/>
      <w:lvlText w:val="%6."/>
      <w:lvlJc w:val="right"/>
      <w:pPr>
        <w:ind w:left="4320" w:hanging="180"/>
      </w:pPr>
    </w:lvl>
    <w:lvl w:ilvl="6" w:tplc="24CADC20">
      <w:start w:val="1"/>
      <w:numFmt w:val="decimal"/>
      <w:lvlText w:val="%7."/>
      <w:lvlJc w:val="left"/>
      <w:pPr>
        <w:ind w:left="5040" w:hanging="360"/>
      </w:pPr>
    </w:lvl>
    <w:lvl w:ilvl="7" w:tplc="5B22BE50">
      <w:start w:val="1"/>
      <w:numFmt w:val="lowerLetter"/>
      <w:lvlText w:val="%8."/>
      <w:lvlJc w:val="left"/>
      <w:pPr>
        <w:ind w:left="5760" w:hanging="360"/>
      </w:pPr>
    </w:lvl>
    <w:lvl w:ilvl="8" w:tplc="7A0CA232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7A97FA5"/>
    <w:multiLevelType w:val="hybridMultilevel"/>
    <w:tmpl w:val="6F0A2ED2"/>
    <w:lvl w:ilvl="0" w:tplc="9F669356">
      <w:start w:val="1"/>
      <w:numFmt w:val="decimal"/>
      <w:lvlText w:val="%1."/>
      <w:lvlJc w:val="left"/>
      <w:pPr>
        <w:ind w:left="720" w:hanging="360"/>
      </w:pPr>
    </w:lvl>
    <w:lvl w:ilvl="1" w:tplc="CAAEEE4C">
      <w:start w:val="1"/>
      <w:numFmt w:val="lowerLetter"/>
      <w:lvlText w:val="%2."/>
      <w:lvlJc w:val="left"/>
      <w:pPr>
        <w:ind w:left="1440" w:hanging="360"/>
      </w:pPr>
    </w:lvl>
    <w:lvl w:ilvl="2" w:tplc="8D2E8256">
      <w:start w:val="1"/>
      <w:numFmt w:val="lowerRoman"/>
      <w:lvlText w:val="%3."/>
      <w:lvlJc w:val="right"/>
      <w:pPr>
        <w:ind w:left="2160" w:hanging="180"/>
      </w:pPr>
    </w:lvl>
    <w:lvl w:ilvl="3" w:tplc="AFF01E7A">
      <w:start w:val="1"/>
      <w:numFmt w:val="decimal"/>
      <w:lvlText w:val="%4."/>
      <w:lvlJc w:val="left"/>
      <w:pPr>
        <w:ind w:left="2880" w:hanging="360"/>
      </w:pPr>
    </w:lvl>
    <w:lvl w:ilvl="4" w:tplc="942E13AA">
      <w:start w:val="1"/>
      <w:numFmt w:val="lowerLetter"/>
      <w:lvlText w:val="%5."/>
      <w:lvlJc w:val="left"/>
      <w:pPr>
        <w:ind w:left="3600" w:hanging="360"/>
      </w:pPr>
    </w:lvl>
    <w:lvl w:ilvl="5" w:tplc="D36C7720">
      <w:start w:val="1"/>
      <w:numFmt w:val="lowerRoman"/>
      <w:lvlText w:val="%6."/>
      <w:lvlJc w:val="right"/>
      <w:pPr>
        <w:ind w:left="4320" w:hanging="180"/>
      </w:pPr>
    </w:lvl>
    <w:lvl w:ilvl="6" w:tplc="A9A6B770">
      <w:start w:val="1"/>
      <w:numFmt w:val="decimal"/>
      <w:lvlText w:val="%7."/>
      <w:lvlJc w:val="left"/>
      <w:pPr>
        <w:ind w:left="5040" w:hanging="360"/>
      </w:pPr>
    </w:lvl>
    <w:lvl w:ilvl="7" w:tplc="DE54FCF0">
      <w:start w:val="1"/>
      <w:numFmt w:val="lowerLetter"/>
      <w:lvlText w:val="%8."/>
      <w:lvlJc w:val="left"/>
      <w:pPr>
        <w:ind w:left="5760" w:hanging="360"/>
      </w:pPr>
    </w:lvl>
    <w:lvl w:ilvl="8" w:tplc="1C729516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A1D3681"/>
    <w:multiLevelType w:val="hybridMultilevel"/>
    <w:tmpl w:val="825435DE"/>
    <w:lvl w:ilvl="0" w:tplc="CE427676">
      <w:start w:val="1"/>
      <w:numFmt w:val="decimal"/>
      <w:lvlText w:val="%1."/>
      <w:lvlJc w:val="left"/>
      <w:pPr>
        <w:ind w:left="720" w:hanging="360"/>
      </w:pPr>
    </w:lvl>
    <w:lvl w:ilvl="1" w:tplc="1F8EFECA">
      <w:start w:val="1"/>
      <w:numFmt w:val="lowerLetter"/>
      <w:lvlText w:val="%2."/>
      <w:lvlJc w:val="left"/>
      <w:pPr>
        <w:ind w:left="1440" w:hanging="360"/>
      </w:pPr>
    </w:lvl>
    <w:lvl w:ilvl="2" w:tplc="438A6B36">
      <w:start w:val="1"/>
      <w:numFmt w:val="lowerRoman"/>
      <w:lvlText w:val="%3."/>
      <w:lvlJc w:val="right"/>
      <w:pPr>
        <w:ind w:left="2160" w:hanging="180"/>
      </w:pPr>
    </w:lvl>
    <w:lvl w:ilvl="3" w:tplc="70FABC0C">
      <w:start w:val="1"/>
      <w:numFmt w:val="decimal"/>
      <w:lvlText w:val="%4."/>
      <w:lvlJc w:val="left"/>
      <w:pPr>
        <w:ind w:left="2880" w:hanging="360"/>
      </w:pPr>
    </w:lvl>
    <w:lvl w:ilvl="4" w:tplc="C76C1D7C">
      <w:start w:val="1"/>
      <w:numFmt w:val="lowerLetter"/>
      <w:lvlText w:val="%5."/>
      <w:lvlJc w:val="left"/>
      <w:pPr>
        <w:ind w:left="3600" w:hanging="360"/>
      </w:pPr>
    </w:lvl>
    <w:lvl w:ilvl="5" w:tplc="76702682">
      <w:start w:val="1"/>
      <w:numFmt w:val="lowerRoman"/>
      <w:lvlText w:val="%6."/>
      <w:lvlJc w:val="right"/>
      <w:pPr>
        <w:ind w:left="4320" w:hanging="180"/>
      </w:pPr>
    </w:lvl>
    <w:lvl w:ilvl="6" w:tplc="8D98AD3A">
      <w:start w:val="1"/>
      <w:numFmt w:val="decimal"/>
      <w:lvlText w:val="%7."/>
      <w:lvlJc w:val="left"/>
      <w:pPr>
        <w:ind w:left="5040" w:hanging="360"/>
      </w:pPr>
    </w:lvl>
    <w:lvl w:ilvl="7" w:tplc="3E6881C8">
      <w:start w:val="1"/>
      <w:numFmt w:val="lowerLetter"/>
      <w:lvlText w:val="%8."/>
      <w:lvlJc w:val="left"/>
      <w:pPr>
        <w:ind w:left="5760" w:hanging="360"/>
      </w:pPr>
    </w:lvl>
    <w:lvl w:ilvl="8" w:tplc="5A9EE31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B3E78B9"/>
    <w:multiLevelType w:val="hybridMultilevel"/>
    <w:tmpl w:val="2D883690"/>
    <w:lvl w:ilvl="0" w:tplc="8F3EBF84">
      <w:start w:val="1"/>
      <w:numFmt w:val="decimal"/>
      <w:lvlText w:val="%1."/>
      <w:lvlJc w:val="left"/>
      <w:pPr>
        <w:ind w:left="720" w:hanging="360"/>
      </w:pPr>
    </w:lvl>
    <w:lvl w:ilvl="1" w:tplc="DA8E2772">
      <w:start w:val="1"/>
      <w:numFmt w:val="lowerLetter"/>
      <w:lvlText w:val="%2."/>
      <w:lvlJc w:val="left"/>
      <w:pPr>
        <w:ind w:left="1440" w:hanging="360"/>
      </w:pPr>
    </w:lvl>
    <w:lvl w:ilvl="2" w:tplc="B8D8C018">
      <w:start w:val="1"/>
      <w:numFmt w:val="lowerRoman"/>
      <w:lvlText w:val="%3."/>
      <w:lvlJc w:val="right"/>
      <w:pPr>
        <w:ind w:left="2160" w:hanging="180"/>
      </w:pPr>
    </w:lvl>
    <w:lvl w:ilvl="3" w:tplc="F14A5914">
      <w:start w:val="1"/>
      <w:numFmt w:val="decimal"/>
      <w:lvlText w:val="%4."/>
      <w:lvlJc w:val="left"/>
      <w:pPr>
        <w:ind w:left="2880" w:hanging="360"/>
      </w:pPr>
    </w:lvl>
    <w:lvl w:ilvl="4" w:tplc="EEC47D76">
      <w:start w:val="1"/>
      <w:numFmt w:val="lowerLetter"/>
      <w:lvlText w:val="%5."/>
      <w:lvlJc w:val="left"/>
      <w:pPr>
        <w:ind w:left="3600" w:hanging="360"/>
      </w:pPr>
    </w:lvl>
    <w:lvl w:ilvl="5" w:tplc="89BA32F0">
      <w:start w:val="1"/>
      <w:numFmt w:val="lowerRoman"/>
      <w:lvlText w:val="%6."/>
      <w:lvlJc w:val="right"/>
      <w:pPr>
        <w:ind w:left="4320" w:hanging="180"/>
      </w:pPr>
    </w:lvl>
    <w:lvl w:ilvl="6" w:tplc="7CCE753A">
      <w:start w:val="1"/>
      <w:numFmt w:val="decimal"/>
      <w:lvlText w:val="%7."/>
      <w:lvlJc w:val="left"/>
      <w:pPr>
        <w:ind w:left="5040" w:hanging="360"/>
      </w:pPr>
    </w:lvl>
    <w:lvl w:ilvl="7" w:tplc="C714D3F0">
      <w:start w:val="1"/>
      <w:numFmt w:val="lowerLetter"/>
      <w:lvlText w:val="%8."/>
      <w:lvlJc w:val="left"/>
      <w:pPr>
        <w:ind w:left="5760" w:hanging="360"/>
      </w:pPr>
    </w:lvl>
    <w:lvl w:ilvl="8" w:tplc="14DED6C6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D9F2DAC"/>
    <w:multiLevelType w:val="hybridMultilevel"/>
    <w:tmpl w:val="93768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2BD7D31"/>
    <w:multiLevelType w:val="hybridMultilevel"/>
    <w:tmpl w:val="2C424182"/>
    <w:lvl w:ilvl="0" w:tplc="759A3816">
      <w:start w:val="1"/>
      <w:numFmt w:val="decimal"/>
      <w:lvlText w:val="%1."/>
      <w:lvlJc w:val="left"/>
      <w:pPr>
        <w:ind w:left="720" w:hanging="360"/>
      </w:pPr>
    </w:lvl>
    <w:lvl w:ilvl="1" w:tplc="104A641A">
      <w:start w:val="1"/>
      <w:numFmt w:val="lowerLetter"/>
      <w:lvlText w:val="%2."/>
      <w:lvlJc w:val="left"/>
      <w:pPr>
        <w:ind w:left="1440" w:hanging="360"/>
      </w:pPr>
    </w:lvl>
    <w:lvl w:ilvl="2" w:tplc="A210AEC2">
      <w:start w:val="1"/>
      <w:numFmt w:val="lowerRoman"/>
      <w:lvlText w:val="%3."/>
      <w:lvlJc w:val="right"/>
      <w:pPr>
        <w:ind w:left="2160" w:hanging="180"/>
      </w:pPr>
    </w:lvl>
    <w:lvl w:ilvl="3" w:tplc="FEF216F4">
      <w:start w:val="1"/>
      <w:numFmt w:val="decimal"/>
      <w:lvlText w:val="%4."/>
      <w:lvlJc w:val="left"/>
      <w:pPr>
        <w:ind w:left="2880" w:hanging="360"/>
      </w:pPr>
    </w:lvl>
    <w:lvl w:ilvl="4" w:tplc="D452C7EA">
      <w:start w:val="1"/>
      <w:numFmt w:val="lowerLetter"/>
      <w:lvlText w:val="%5."/>
      <w:lvlJc w:val="left"/>
      <w:pPr>
        <w:ind w:left="3600" w:hanging="360"/>
      </w:pPr>
    </w:lvl>
    <w:lvl w:ilvl="5" w:tplc="0130EABA">
      <w:start w:val="1"/>
      <w:numFmt w:val="lowerRoman"/>
      <w:lvlText w:val="%6."/>
      <w:lvlJc w:val="right"/>
      <w:pPr>
        <w:ind w:left="4320" w:hanging="180"/>
      </w:pPr>
    </w:lvl>
    <w:lvl w:ilvl="6" w:tplc="7B94655A">
      <w:start w:val="1"/>
      <w:numFmt w:val="decimal"/>
      <w:lvlText w:val="%7."/>
      <w:lvlJc w:val="left"/>
      <w:pPr>
        <w:ind w:left="5040" w:hanging="360"/>
      </w:pPr>
    </w:lvl>
    <w:lvl w:ilvl="7" w:tplc="C592FCE4">
      <w:start w:val="1"/>
      <w:numFmt w:val="lowerLetter"/>
      <w:lvlText w:val="%8."/>
      <w:lvlJc w:val="left"/>
      <w:pPr>
        <w:ind w:left="5760" w:hanging="360"/>
      </w:pPr>
    </w:lvl>
    <w:lvl w:ilvl="8" w:tplc="4CD265E4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8826D46"/>
    <w:multiLevelType w:val="hybridMultilevel"/>
    <w:tmpl w:val="B6DE136E"/>
    <w:lvl w:ilvl="0" w:tplc="A59E2334">
      <w:start w:val="1"/>
      <w:numFmt w:val="decimal"/>
      <w:lvlText w:val="%1."/>
      <w:lvlJc w:val="left"/>
      <w:pPr>
        <w:ind w:left="720" w:hanging="360"/>
      </w:pPr>
    </w:lvl>
    <w:lvl w:ilvl="1" w:tplc="F4D06AC2">
      <w:start w:val="1"/>
      <w:numFmt w:val="lowerLetter"/>
      <w:lvlText w:val="%2."/>
      <w:lvlJc w:val="left"/>
      <w:pPr>
        <w:ind w:left="1440" w:hanging="360"/>
      </w:pPr>
    </w:lvl>
    <w:lvl w:ilvl="2" w:tplc="0B087DC8">
      <w:start w:val="1"/>
      <w:numFmt w:val="lowerRoman"/>
      <w:lvlText w:val="%3."/>
      <w:lvlJc w:val="right"/>
      <w:pPr>
        <w:ind w:left="2160" w:hanging="180"/>
      </w:pPr>
    </w:lvl>
    <w:lvl w:ilvl="3" w:tplc="CA82995C">
      <w:start w:val="1"/>
      <w:numFmt w:val="decimal"/>
      <w:lvlText w:val="%4."/>
      <w:lvlJc w:val="left"/>
      <w:pPr>
        <w:ind w:left="2880" w:hanging="360"/>
      </w:pPr>
    </w:lvl>
    <w:lvl w:ilvl="4" w:tplc="F6E0A032">
      <w:start w:val="1"/>
      <w:numFmt w:val="lowerLetter"/>
      <w:lvlText w:val="%5."/>
      <w:lvlJc w:val="left"/>
      <w:pPr>
        <w:ind w:left="3600" w:hanging="360"/>
      </w:pPr>
    </w:lvl>
    <w:lvl w:ilvl="5" w:tplc="116CB330">
      <w:start w:val="1"/>
      <w:numFmt w:val="lowerRoman"/>
      <w:lvlText w:val="%6."/>
      <w:lvlJc w:val="right"/>
      <w:pPr>
        <w:ind w:left="4320" w:hanging="180"/>
      </w:pPr>
    </w:lvl>
    <w:lvl w:ilvl="6" w:tplc="AA90DF0C">
      <w:start w:val="1"/>
      <w:numFmt w:val="decimal"/>
      <w:lvlText w:val="%7."/>
      <w:lvlJc w:val="left"/>
      <w:pPr>
        <w:ind w:left="5040" w:hanging="360"/>
      </w:pPr>
    </w:lvl>
    <w:lvl w:ilvl="7" w:tplc="867CD7BA">
      <w:start w:val="1"/>
      <w:numFmt w:val="lowerLetter"/>
      <w:lvlText w:val="%8."/>
      <w:lvlJc w:val="left"/>
      <w:pPr>
        <w:ind w:left="5760" w:hanging="360"/>
      </w:pPr>
    </w:lvl>
    <w:lvl w:ilvl="8" w:tplc="8AA66D4C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99A662F"/>
    <w:multiLevelType w:val="hybridMultilevel"/>
    <w:tmpl w:val="93768E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FC50CA3"/>
    <w:multiLevelType w:val="hybridMultilevel"/>
    <w:tmpl w:val="17F2EBBC"/>
    <w:lvl w:ilvl="0" w:tplc="29AE63D4">
      <w:start w:val="1"/>
      <w:numFmt w:val="decimal"/>
      <w:lvlText w:val="%1."/>
      <w:lvlJc w:val="left"/>
      <w:pPr>
        <w:ind w:left="720" w:hanging="360"/>
      </w:pPr>
    </w:lvl>
    <w:lvl w:ilvl="1" w:tplc="1E227230">
      <w:start w:val="1"/>
      <w:numFmt w:val="lowerLetter"/>
      <w:lvlText w:val="%2."/>
      <w:lvlJc w:val="left"/>
      <w:pPr>
        <w:ind w:left="1440" w:hanging="360"/>
      </w:pPr>
    </w:lvl>
    <w:lvl w:ilvl="2" w:tplc="12187356">
      <w:start w:val="1"/>
      <w:numFmt w:val="lowerRoman"/>
      <w:lvlText w:val="%3."/>
      <w:lvlJc w:val="right"/>
      <w:pPr>
        <w:ind w:left="2160" w:hanging="180"/>
      </w:pPr>
    </w:lvl>
    <w:lvl w:ilvl="3" w:tplc="1944CCAC">
      <w:start w:val="1"/>
      <w:numFmt w:val="decimal"/>
      <w:lvlText w:val="%4."/>
      <w:lvlJc w:val="left"/>
      <w:pPr>
        <w:ind w:left="2880" w:hanging="360"/>
      </w:pPr>
    </w:lvl>
    <w:lvl w:ilvl="4" w:tplc="90C8AF32">
      <w:start w:val="1"/>
      <w:numFmt w:val="lowerLetter"/>
      <w:lvlText w:val="%5."/>
      <w:lvlJc w:val="left"/>
      <w:pPr>
        <w:ind w:left="3600" w:hanging="360"/>
      </w:pPr>
    </w:lvl>
    <w:lvl w:ilvl="5" w:tplc="A41A2A8E">
      <w:start w:val="1"/>
      <w:numFmt w:val="lowerRoman"/>
      <w:lvlText w:val="%6."/>
      <w:lvlJc w:val="right"/>
      <w:pPr>
        <w:ind w:left="4320" w:hanging="180"/>
      </w:pPr>
    </w:lvl>
    <w:lvl w:ilvl="6" w:tplc="F6CA5276">
      <w:start w:val="1"/>
      <w:numFmt w:val="decimal"/>
      <w:lvlText w:val="%7."/>
      <w:lvlJc w:val="left"/>
      <w:pPr>
        <w:ind w:left="5040" w:hanging="360"/>
      </w:pPr>
    </w:lvl>
    <w:lvl w:ilvl="7" w:tplc="012A02EC">
      <w:start w:val="1"/>
      <w:numFmt w:val="lowerLetter"/>
      <w:lvlText w:val="%8."/>
      <w:lvlJc w:val="left"/>
      <w:pPr>
        <w:ind w:left="5760" w:hanging="360"/>
      </w:pPr>
    </w:lvl>
    <w:lvl w:ilvl="8" w:tplc="8E8C305E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8"/>
  </w:num>
  <w:num w:numId="2">
    <w:abstractNumId w:val="7"/>
  </w:num>
  <w:num w:numId="3">
    <w:abstractNumId w:val="6"/>
  </w:num>
  <w:num w:numId="4">
    <w:abstractNumId w:val="12"/>
  </w:num>
  <w:num w:numId="5">
    <w:abstractNumId w:val="9"/>
  </w:num>
  <w:num w:numId="6">
    <w:abstractNumId w:val="0"/>
  </w:num>
  <w:num w:numId="7">
    <w:abstractNumId w:val="1"/>
  </w:num>
  <w:num w:numId="8">
    <w:abstractNumId w:val="10"/>
  </w:num>
  <w:num w:numId="9">
    <w:abstractNumId w:val="11"/>
  </w:num>
  <w:num w:numId="10">
    <w:abstractNumId w:val="15"/>
  </w:num>
  <w:num w:numId="11">
    <w:abstractNumId w:val="3"/>
  </w:num>
  <w:num w:numId="12">
    <w:abstractNumId w:val="16"/>
  </w:num>
  <w:num w:numId="13">
    <w:abstractNumId w:val="2"/>
  </w:num>
  <w:num w:numId="14">
    <w:abstractNumId w:val="4"/>
  </w:num>
  <w:num w:numId="15">
    <w:abstractNumId w:val="13"/>
  </w:num>
  <w:num w:numId="16">
    <w:abstractNumId w:val="18"/>
  </w:num>
  <w:num w:numId="17">
    <w:abstractNumId w:val="5"/>
  </w:num>
  <w:num w:numId="18">
    <w:abstractNumId w:val="17"/>
  </w:num>
  <w:num w:numId="19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czM7E0NzE0NTUwsTBS0lEKTi0uzszPAykwqgUA+XUJPiwAAAA="/>
  </w:docVars>
  <w:rsids>
    <w:rsidRoot w:val="3E1760AB"/>
    <w:rsid w:val="00020F09"/>
    <w:rsid w:val="00114343"/>
    <w:rsid w:val="001644CC"/>
    <w:rsid w:val="001C0340"/>
    <w:rsid w:val="001C14C8"/>
    <w:rsid w:val="00266034"/>
    <w:rsid w:val="002D18E3"/>
    <w:rsid w:val="003E3A62"/>
    <w:rsid w:val="003F7ED7"/>
    <w:rsid w:val="004006BD"/>
    <w:rsid w:val="00420374"/>
    <w:rsid w:val="00433E6F"/>
    <w:rsid w:val="004D6511"/>
    <w:rsid w:val="005677D6"/>
    <w:rsid w:val="00570CD6"/>
    <w:rsid w:val="00587823"/>
    <w:rsid w:val="00594998"/>
    <w:rsid w:val="005F52B4"/>
    <w:rsid w:val="00603D44"/>
    <w:rsid w:val="0061505A"/>
    <w:rsid w:val="006400C5"/>
    <w:rsid w:val="006A5B7E"/>
    <w:rsid w:val="00727F4D"/>
    <w:rsid w:val="007850C8"/>
    <w:rsid w:val="007E62F2"/>
    <w:rsid w:val="008E6835"/>
    <w:rsid w:val="0091129B"/>
    <w:rsid w:val="00981274"/>
    <w:rsid w:val="009C2D5C"/>
    <w:rsid w:val="00A22CBC"/>
    <w:rsid w:val="00A5497A"/>
    <w:rsid w:val="00A769F4"/>
    <w:rsid w:val="00AC5D53"/>
    <w:rsid w:val="00AC6B88"/>
    <w:rsid w:val="00B17EA5"/>
    <w:rsid w:val="00B938B1"/>
    <w:rsid w:val="00BC7353"/>
    <w:rsid w:val="00C37275"/>
    <w:rsid w:val="00CB1CD1"/>
    <w:rsid w:val="00D14E9D"/>
    <w:rsid w:val="00D71B72"/>
    <w:rsid w:val="00DB5A86"/>
    <w:rsid w:val="00E31118"/>
    <w:rsid w:val="00E4613E"/>
    <w:rsid w:val="00F84A4A"/>
    <w:rsid w:val="00FA423A"/>
    <w:rsid w:val="3E1760AB"/>
    <w:rsid w:val="51A19823"/>
    <w:rsid w:val="5350B422"/>
    <w:rsid w:val="6D7DBA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  <w15:chartTrackingRefBased/>
  <w15:docId w15:val="{B3F89C5A-C9DD-4742-AAE9-A55C3D22D4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9499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5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9499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sz w:val="40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9499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sz w:val="32"/>
      <w:szCs w:val="24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9499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b/>
      <w:i/>
      <w:i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A769F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769F4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uiPriority w:val="9"/>
    <w:rsid w:val="00594998"/>
    <w:rPr>
      <w:rFonts w:asciiTheme="majorHAnsi" w:eastAsiaTheme="majorEastAsia" w:hAnsiTheme="majorHAnsi" w:cstheme="majorBidi"/>
      <w:b/>
      <w:sz w:val="5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594998"/>
    <w:pPr>
      <w:outlineLvl w:val="9"/>
    </w:pPr>
  </w:style>
  <w:style w:type="character" w:customStyle="1" w:styleId="Heading2Char">
    <w:name w:val="Heading 2 Char"/>
    <w:basedOn w:val="DefaultParagraphFont"/>
    <w:link w:val="Heading2"/>
    <w:uiPriority w:val="9"/>
    <w:rsid w:val="00594998"/>
    <w:rPr>
      <w:rFonts w:asciiTheme="majorHAnsi" w:eastAsiaTheme="majorEastAsia" w:hAnsiTheme="majorHAnsi" w:cstheme="majorBidi"/>
      <w:b/>
      <w:sz w:val="40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94998"/>
    <w:rPr>
      <w:rFonts w:asciiTheme="majorHAnsi" w:eastAsiaTheme="majorEastAsia" w:hAnsiTheme="majorHAnsi" w:cstheme="majorBidi"/>
      <w:b/>
      <w:sz w:val="32"/>
      <w:szCs w:val="24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594998"/>
    <w:rPr>
      <w:rFonts w:asciiTheme="majorHAnsi" w:eastAsiaTheme="majorEastAsia" w:hAnsiTheme="majorHAnsi" w:cstheme="majorBidi"/>
      <w:b/>
      <w:i/>
      <w:iCs/>
      <w:sz w:val="28"/>
    </w:rPr>
  </w:style>
  <w:style w:type="paragraph" w:styleId="TOC1">
    <w:name w:val="toc 1"/>
    <w:basedOn w:val="Normal"/>
    <w:next w:val="Normal"/>
    <w:autoRedefine/>
    <w:uiPriority w:val="39"/>
    <w:unhideWhenUsed/>
    <w:rsid w:val="00D14E9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14E9D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D14E9D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unhideWhenUsed/>
    <w:rsid w:val="00D14E9D"/>
    <w:pPr>
      <w:spacing w:after="100"/>
      <w:ind w:left="660"/>
    </w:pPr>
  </w:style>
  <w:style w:type="paragraph" w:styleId="Header">
    <w:name w:val="header"/>
    <w:basedOn w:val="Normal"/>
    <w:link w:val="HeaderChar"/>
    <w:uiPriority w:val="99"/>
    <w:unhideWhenUsed/>
    <w:rsid w:val="00570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70CD6"/>
  </w:style>
  <w:style w:type="paragraph" w:styleId="Footer">
    <w:name w:val="footer"/>
    <w:basedOn w:val="Normal"/>
    <w:link w:val="FooterChar"/>
    <w:uiPriority w:val="99"/>
    <w:unhideWhenUsed/>
    <w:rsid w:val="00570CD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70CD6"/>
  </w:style>
  <w:style w:type="paragraph" w:styleId="BalloonText">
    <w:name w:val="Balloon Text"/>
    <w:basedOn w:val="Normal"/>
    <w:link w:val="BalloonTextChar"/>
    <w:uiPriority w:val="99"/>
    <w:semiHidden/>
    <w:unhideWhenUsed/>
    <w:rsid w:val="004D651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D651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image" Target="media/image6.jpg"/><Relationship Id="rId18" Type="http://schemas.openxmlformats.org/officeDocument/2006/relationships/image" Target="media/image11.jpg"/><Relationship Id="rId26" Type="http://schemas.openxmlformats.org/officeDocument/2006/relationships/image" Target="media/image18.png"/><Relationship Id="rId3" Type="http://schemas.openxmlformats.org/officeDocument/2006/relationships/styles" Target="styles.xml"/><Relationship Id="rId21" Type="http://schemas.openxmlformats.org/officeDocument/2006/relationships/image" Target="media/image14.jpg"/><Relationship Id="rId7" Type="http://schemas.openxmlformats.org/officeDocument/2006/relationships/endnotes" Target="endnotes.xml"/><Relationship Id="rId12" Type="http://schemas.openxmlformats.org/officeDocument/2006/relationships/image" Target="media/image5.jpg"/><Relationship Id="rId17" Type="http://schemas.openxmlformats.org/officeDocument/2006/relationships/image" Target="media/image10.jpg"/><Relationship Id="rId25" Type="http://schemas.openxmlformats.org/officeDocument/2006/relationships/image" Target="media/image17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jpg"/><Relationship Id="rId20" Type="http://schemas.openxmlformats.org/officeDocument/2006/relationships/image" Target="media/image13.jp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24" Type="http://schemas.openxmlformats.org/officeDocument/2006/relationships/image" Target="media/image16.png"/><Relationship Id="rId32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jp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10" Type="http://schemas.openxmlformats.org/officeDocument/2006/relationships/image" Target="media/image3.JPG"/><Relationship Id="rId19" Type="http://schemas.openxmlformats.org/officeDocument/2006/relationships/image" Target="media/image12.jp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jpg"/><Relationship Id="rId22" Type="http://schemas.openxmlformats.org/officeDocument/2006/relationships/hyperlink" Target="https://www.arduino.cc/en/Main/Software" TargetMode="External"/><Relationship Id="rId27" Type="http://schemas.openxmlformats.org/officeDocument/2006/relationships/image" Target="media/image19.png"/><Relationship Id="rId30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/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D0045"/>
    <w:rsid w:val="00ED00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0892F32ACF034485818CD735C886C8FB">
    <w:name w:val="0892F32ACF034485818CD735C886C8FB"/>
    <w:rsid w:val="00ED0045"/>
  </w:style>
  <w:style w:type="paragraph" w:customStyle="1" w:styleId="CA0513A9C854486AB752655E4A0641A1">
    <w:name w:val="CA0513A9C854486AB752655E4A0641A1"/>
    <w:rsid w:val="00ED0045"/>
  </w:style>
  <w:style w:type="paragraph" w:customStyle="1" w:styleId="79FF29FD878541189F2A75A3255E266A">
    <w:name w:val="79FF29FD878541189F2A75A3255E266A"/>
    <w:rsid w:val="00ED0045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E51589-0941-4ABA-860B-1D79260EFA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918</Words>
  <Characters>10933</Characters>
  <Application>Microsoft Office Word</Application>
  <DocSecurity>0</DocSecurity>
  <Lines>91</Lines>
  <Paragraphs>2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dyn Mcleod</dc:creator>
  <cp:keywords/>
  <dc:description/>
  <cp:lastModifiedBy>Haidyn Mcleod</cp:lastModifiedBy>
  <cp:revision>5</cp:revision>
  <cp:lastPrinted>2017-12-14T14:27:00Z</cp:lastPrinted>
  <dcterms:created xsi:type="dcterms:W3CDTF">2017-12-14T14:15:00Z</dcterms:created>
  <dcterms:modified xsi:type="dcterms:W3CDTF">2017-12-14T14:29:00Z</dcterms:modified>
</cp:coreProperties>
</file>